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8757B" w14:textId="1207D240" w:rsidR="00AF6D86" w:rsidRPr="000C5591" w:rsidRDefault="00AF6D86" w:rsidP="00571898">
      <w:pPr>
        <w:spacing w:line="360" w:lineRule="auto"/>
      </w:pPr>
    </w:p>
    <w:p w14:paraId="5119916E" w14:textId="5CECFAEE" w:rsidR="00AF6D86" w:rsidRPr="000C5591" w:rsidRDefault="00AF6D86" w:rsidP="00571898">
      <w:pPr>
        <w:spacing w:line="360" w:lineRule="auto"/>
      </w:pPr>
    </w:p>
    <w:p w14:paraId="0A6371BA" w14:textId="240EAA50" w:rsidR="00AF6D86" w:rsidRPr="000C5591" w:rsidRDefault="00AF6D86" w:rsidP="00571898">
      <w:pPr>
        <w:spacing w:line="360" w:lineRule="auto"/>
      </w:pPr>
    </w:p>
    <w:p w14:paraId="61A88C50" w14:textId="1A1BBD52" w:rsidR="00AF6D86" w:rsidRPr="000C5591" w:rsidRDefault="00AF6D86" w:rsidP="00571898">
      <w:pPr>
        <w:spacing w:line="360" w:lineRule="auto"/>
      </w:pPr>
    </w:p>
    <w:p w14:paraId="353AA79D" w14:textId="263D0E0D" w:rsidR="00AF6D86" w:rsidRPr="000C5591" w:rsidRDefault="00AF6D86" w:rsidP="00571898">
      <w:pPr>
        <w:spacing w:line="360" w:lineRule="auto"/>
      </w:pPr>
    </w:p>
    <w:p w14:paraId="0F50BE4D" w14:textId="27A13E94" w:rsidR="00AF6D86" w:rsidRPr="000C5591" w:rsidRDefault="00AF6D86" w:rsidP="00571898">
      <w:pPr>
        <w:spacing w:line="360" w:lineRule="auto"/>
      </w:pPr>
    </w:p>
    <w:p w14:paraId="10310D7C" w14:textId="44DEFC6D" w:rsidR="00AF6D86" w:rsidRPr="000C5591" w:rsidRDefault="00AF6D86" w:rsidP="00571898">
      <w:pPr>
        <w:spacing w:line="360" w:lineRule="auto"/>
      </w:pPr>
    </w:p>
    <w:p w14:paraId="3986CC25" w14:textId="77777777" w:rsidR="00AF6D86" w:rsidRPr="000C5591" w:rsidRDefault="00AF6D86" w:rsidP="00571898">
      <w:pPr>
        <w:spacing w:line="360" w:lineRule="auto"/>
      </w:pPr>
    </w:p>
    <w:p w14:paraId="212EAC1F" w14:textId="78B0EAB7" w:rsidR="00EB056F" w:rsidRPr="000C5591" w:rsidRDefault="00676D78" w:rsidP="00571898">
      <w:pPr>
        <w:pStyle w:val="Title"/>
        <w:spacing w:line="360" w:lineRule="auto"/>
      </w:pPr>
      <w:r>
        <w:t>M</w:t>
      </w:r>
      <w:r w:rsidR="002A3E5C" w:rsidRPr="000C5591">
        <w:t>ennta</w:t>
      </w:r>
      <w:r w:rsidR="00AF6D86" w:rsidRPr="000C5591">
        <w:t>kerfið okkar</w:t>
      </w:r>
    </w:p>
    <w:p w14:paraId="5231D907" w14:textId="01672379" w:rsidR="00AF6D86" w:rsidRPr="000C5591" w:rsidRDefault="00676D78" w:rsidP="00676D78">
      <w:pPr>
        <w:pStyle w:val="Subtitle"/>
        <w:spacing w:line="360" w:lineRule="auto"/>
      </w:pPr>
      <w:r>
        <w:t>Tilaga um hvernig við getum þróað menntakerfið okkar og dregið það fram í nútímanum</w:t>
      </w:r>
      <w:r w:rsidR="00A6152B" w:rsidRPr="000C5591">
        <w:t>.</w:t>
      </w:r>
      <w:r w:rsidR="00AF6D86" w:rsidRPr="000C5591">
        <w:br w:type="page"/>
      </w:r>
    </w:p>
    <w:p w14:paraId="14876BDF" w14:textId="77777777" w:rsidR="008C3EAF" w:rsidRPr="000C5591" w:rsidRDefault="008C3EAF" w:rsidP="00571898">
      <w:pPr>
        <w:pStyle w:val="Heading1"/>
        <w:spacing w:line="360" w:lineRule="auto"/>
      </w:pPr>
      <w:r w:rsidRPr="000C5591">
        <w:lastRenderedPageBreak/>
        <w:t>Inngangur:</w:t>
      </w:r>
    </w:p>
    <w:p w14:paraId="6C79AE95" w14:textId="30DF53EC" w:rsidR="00856C11" w:rsidRPr="000C5591" w:rsidRDefault="009051F1" w:rsidP="00F06528">
      <w:pPr>
        <w:spacing w:line="360" w:lineRule="auto"/>
        <w:jc w:val="both"/>
      </w:pPr>
      <w:r>
        <w:t xml:space="preserve">Okkar mat á </w:t>
      </w:r>
      <w:r w:rsidR="006F7988">
        <w:t xml:space="preserve">menntakerfinu er að það sé </w:t>
      </w:r>
      <w:r w:rsidR="00A42607" w:rsidRPr="003D71F2">
        <w:t xml:space="preserve">orðið frekar </w:t>
      </w:r>
      <w:r w:rsidR="003D71F2" w:rsidRPr="003D71F2">
        <w:t xml:space="preserve">úrelt </w:t>
      </w:r>
      <w:r w:rsidR="006F7988" w:rsidRPr="003D71F2">
        <w:t>og</w:t>
      </w:r>
      <w:r w:rsidR="00A42607" w:rsidRPr="003D71F2">
        <w:t xml:space="preserve"> fylgi ekki nútímanum,</w:t>
      </w:r>
      <w:r w:rsidR="00A42607">
        <w:t xml:space="preserve"> það vantar að </w:t>
      </w:r>
      <w:r w:rsidR="006F7988">
        <w:t>kenn</w:t>
      </w:r>
      <w:r w:rsidR="00A42607">
        <w:t>a</w:t>
      </w:r>
      <w:r w:rsidR="006F7988">
        <w:t xml:space="preserve"> okkur hluti sem eru nauðs</w:t>
      </w:r>
      <w:r w:rsidR="00A42607">
        <w:t>y</w:t>
      </w:r>
      <w:r w:rsidR="006F7988">
        <w:t>nlegir til</w:t>
      </w:r>
      <w:r w:rsidR="008C3EAF" w:rsidRPr="000C5591">
        <w:t xml:space="preserve"> </w:t>
      </w:r>
      <w:r w:rsidR="002A3E5C" w:rsidRPr="000C5591">
        <w:t xml:space="preserve">þess </w:t>
      </w:r>
      <w:r w:rsidR="008C3EAF" w:rsidRPr="000C5591">
        <w:t xml:space="preserve">að </w:t>
      </w:r>
      <w:r w:rsidR="006F7988">
        <w:t xml:space="preserve">læra </w:t>
      </w:r>
      <w:r w:rsidR="00A42607" w:rsidRPr="003D71F2">
        <w:t>betur á lífið</w:t>
      </w:r>
      <w:r w:rsidR="00A42607">
        <w:t xml:space="preserve"> </w:t>
      </w:r>
      <w:r w:rsidR="006F7988">
        <w:t xml:space="preserve">og teljum </w:t>
      </w:r>
      <w:r w:rsidR="008C3EAF" w:rsidRPr="000C5591">
        <w:t xml:space="preserve">við </w:t>
      </w:r>
      <w:r w:rsidR="006F7988">
        <w:t>því vera full ástæða til að krefjast</w:t>
      </w:r>
      <w:r w:rsidR="008C3EAF" w:rsidRPr="000C5591">
        <w:t xml:space="preserve"> breytinga</w:t>
      </w:r>
      <w:r w:rsidR="00F06528">
        <w:t xml:space="preserve">. </w:t>
      </w:r>
      <w:r w:rsidR="008C3EAF" w:rsidRPr="000C5591">
        <w:t xml:space="preserve">Landið og menningin hefur þróast en </w:t>
      </w:r>
      <w:r w:rsidR="002A3E5C" w:rsidRPr="000C5591">
        <w:t>menntakerfið</w:t>
      </w:r>
      <w:r w:rsidR="008C3EAF" w:rsidRPr="000C5591">
        <w:t xml:space="preserve"> á enn </w:t>
      </w:r>
      <w:r w:rsidR="002A3E5C" w:rsidRPr="000C5591">
        <w:t>langt í land með að fylgja almenn</w:t>
      </w:r>
      <w:r w:rsidR="00303472">
        <w:t>r</w:t>
      </w:r>
      <w:r w:rsidR="002A3E5C" w:rsidRPr="000C5591">
        <w:t>i þróun</w:t>
      </w:r>
      <w:r w:rsidR="008C3EAF" w:rsidRPr="000C5591">
        <w:t>.</w:t>
      </w:r>
      <w:r w:rsidR="00856C11" w:rsidRPr="000C5591">
        <w:t xml:space="preserve"> Það að við </w:t>
      </w:r>
      <w:r w:rsidR="002A3E5C" w:rsidRPr="000C5591">
        <w:t xml:space="preserve">sjáum okkur knúin til </w:t>
      </w:r>
      <w:r w:rsidR="00856C11" w:rsidRPr="000C5591">
        <w:t>að skrifa þe</w:t>
      </w:r>
      <w:r w:rsidR="00303472">
        <w:t>ssa skýrslu</w:t>
      </w:r>
      <w:r w:rsidR="00856C11" w:rsidRPr="000C5591">
        <w:t xml:space="preserve"> sýnir</w:t>
      </w:r>
      <w:r w:rsidR="002A3E5C" w:rsidRPr="000C5591">
        <w:t xml:space="preserve"> </w:t>
      </w:r>
      <w:r w:rsidR="00303472">
        <w:t xml:space="preserve">í </w:t>
      </w:r>
      <w:r w:rsidR="00856C11" w:rsidRPr="000C5591">
        <w:t>hversu vondum málum við</w:t>
      </w:r>
      <w:r w:rsidR="00A42607">
        <w:t xml:space="preserve"> </w:t>
      </w:r>
      <w:r w:rsidR="00A42607" w:rsidRPr="003D71F2">
        <w:t>teljum menntakerfið vera komið í</w:t>
      </w:r>
      <w:r w:rsidR="00303472" w:rsidRPr="003D71F2">
        <w:t>.</w:t>
      </w:r>
      <w:r w:rsidR="00303472">
        <w:t xml:space="preserve"> V</w:t>
      </w:r>
      <w:r w:rsidR="00856C11" w:rsidRPr="000C5591">
        <w:t xml:space="preserve">ið </w:t>
      </w:r>
      <w:r w:rsidR="00F06528">
        <w:t xml:space="preserve">erum að </w:t>
      </w:r>
      <w:r w:rsidR="00856C11" w:rsidRPr="000C5591">
        <w:t xml:space="preserve">krefjast breytinga </w:t>
      </w:r>
      <w:r w:rsidR="00A42607">
        <w:t xml:space="preserve">þar </w:t>
      </w:r>
      <w:r w:rsidR="00856C11" w:rsidRPr="000C5591">
        <w:t xml:space="preserve">sem </w:t>
      </w:r>
      <w:r w:rsidR="002A3E5C" w:rsidRPr="000C5591">
        <w:t xml:space="preserve">okkur finnst </w:t>
      </w:r>
      <w:r w:rsidR="00A42607">
        <w:t>vanta upp á að menntakerfið þróist og finnst breytingar ekki vera</w:t>
      </w:r>
      <w:r w:rsidR="00F06528">
        <w:t xml:space="preserve"> væntanleg</w:t>
      </w:r>
      <w:r w:rsidR="00A42607">
        <w:t>ar</w:t>
      </w:r>
      <w:r w:rsidR="00F06528">
        <w:t xml:space="preserve"> á næstu misserum.</w:t>
      </w:r>
      <w:r w:rsidR="00856C11" w:rsidRPr="000C5591">
        <w:t xml:space="preserve"> </w:t>
      </w:r>
    </w:p>
    <w:p w14:paraId="2B54ECC8" w14:textId="51F1DED4" w:rsidR="004B1DFF" w:rsidRPr="000C5591" w:rsidRDefault="00856C11" w:rsidP="00571898">
      <w:pPr>
        <w:spacing w:line="360" w:lineRule="auto"/>
        <w:ind w:firstLine="720"/>
        <w:jc w:val="both"/>
      </w:pPr>
      <w:r w:rsidRPr="000C5591">
        <w:t xml:space="preserve">Skólinn hefur mikil áhrif á mótun ungra krakka og þess vegna viljum við auðvitað </w:t>
      </w:r>
      <w:r w:rsidR="002A3E5C" w:rsidRPr="000C5591">
        <w:t xml:space="preserve">að þau </w:t>
      </w:r>
      <w:r w:rsidRPr="000C5591">
        <w:t>mót</w:t>
      </w:r>
      <w:r w:rsidR="002A3E5C" w:rsidRPr="000C5591">
        <w:t>ist</w:t>
      </w:r>
      <w:r w:rsidRPr="000C5591">
        <w:t xml:space="preserve"> á þann hátt að þau </w:t>
      </w:r>
      <w:r w:rsidR="002A3E5C" w:rsidRPr="000C5591">
        <w:t>sé</w:t>
      </w:r>
      <w:r w:rsidRPr="000C5591">
        <w:t xml:space="preserve">u tilbúinn </w:t>
      </w:r>
      <w:r w:rsidR="002A3E5C" w:rsidRPr="000C5591">
        <w:t xml:space="preserve">til </w:t>
      </w:r>
      <w:r w:rsidRPr="000C5591">
        <w:t xml:space="preserve">að fara út í lífið, með </w:t>
      </w:r>
      <w:r w:rsidR="002A3E5C" w:rsidRPr="000C5591">
        <w:t xml:space="preserve">kennslu og </w:t>
      </w:r>
      <w:r w:rsidRPr="000C5591">
        <w:t>reynslu sem tengist nútímanum og heiminum en ekki bara stærðfræði og íslensku. Auðvitað teljum við stærðfræði</w:t>
      </w:r>
      <w:r w:rsidR="00303472">
        <w:t>-</w:t>
      </w:r>
      <w:r w:rsidRPr="000C5591">
        <w:t xml:space="preserve"> og íslensku</w:t>
      </w:r>
      <w:r w:rsidR="002A3E5C" w:rsidRPr="000C5591">
        <w:t>kennsl</w:t>
      </w:r>
      <w:r w:rsidR="00303472">
        <w:t>u vera</w:t>
      </w:r>
      <w:r w:rsidR="002A3E5C" w:rsidRPr="000C5591">
        <w:t xml:space="preserve"> </w:t>
      </w:r>
      <w:r w:rsidRPr="000C5591">
        <w:t xml:space="preserve">nauðsynleg fög, en það er </w:t>
      </w:r>
      <w:r w:rsidR="002A3E5C" w:rsidRPr="000C5591">
        <w:t xml:space="preserve">svo </w:t>
      </w:r>
      <w:r w:rsidRPr="000C5591">
        <w:t>margt annað sem við þurfum</w:t>
      </w:r>
      <w:r w:rsidR="00303472">
        <w:t xml:space="preserve"> einnig</w:t>
      </w:r>
      <w:r w:rsidRPr="000C5591">
        <w:t xml:space="preserve"> að læra og</w:t>
      </w:r>
      <w:r w:rsidR="00946EC1">
        <w:t xml:space="preserve"> okkar mat er að</w:t>
      </w:r>
      <w:r w:rsidRPr="000C5591">
        <w:t xml:space="preserve"> það er ekki verið að </w:t>
      </w:r>
      <w:r w:rsidR="002A3E5C" w:rsidRPr="000C5591">
        <w:t>uppfylla þessa þörf</w:t>
      </w:r>
      <w:r w:rsidRPr="000C5591">
        <w:t xml:space="preserve"> okk</w:t>
      </w:r>
      <w:r w:rsidR="00616245" w:rsidRPr="000C5591">
        <w:t>a</w:t>
      </w:r>
      <w:r w:rsidRPr="000C5591">
        <w:t xml:space="preserve">r </w:t>
      </w:r>
      <w:r w:rsidR="002A3E5C" w:rsidRPr="000C5591">
        <w:t>til að læra það</w:t>
      </w:r>
      <w:r w:rsidRPr="000C5591">
        <w:t xml:space="preserve"> sem við </w:t>
      </w:r>
      <w:r w:rsidR="00946EC1">
        <w:t xml:space="preserve">teljum okkur þurfa </w:t>
      </w:r>
      <w:r w:rsidRPr="000C5591">
        <w:t>í raun og veru</w:t>
      </w:r>
      <w:r w:rsidR="002A3E5C" w:rsidRPr="000C5591">
        <w:t xml:space="preserve"> að læra</w:t>
      </w:r>
      <w:r w:rsidR="00303472">
        <w:t xml:space="preserve"> til að gera okkur tilbúin fyrir lífið og framtíðina</w:t>
      </w:r>
      <w:r w:rsidRPr="000C5591">
        <w:t xml:space="preserve">. </w:t>
      </w:r>
    </w:p>
    <w:p w14:paraId="7104B77D" w14:textId="58082183" w:rsidR="004B1DFF" w:rsidRPr="000C5591" w:rsidRDefault="004B1DFF" w:rsidP="00571898">
      <w:pPr>
        <w:spacing w:line="360" w:lineRule="auto"/>
      </w:pPr>
      <w:r w:rsidRPr="000C5591">
        <w:br w:type="page"/>
      </w:r>
    </w:p>
    <w:p w14:paraId="507D207E" w14:textId="6ECD7DA0" w:rsidR="00856C11" w:rsidRPr="000C5591" w:rsidRDefault="00676D78" w:rsidP="00571898">
      <w:pPr>
        <w:pStyle w:val="Heading1"/>
        <w:spacing w:line="360" w:lineRule="auto"/>
      </w:pPr>
      <w:r>
        <w:lastRenderedPageBreak/>
        <w:t>Okkar tilögur að breytingum</w:t>
      </w:r>
      <w:r w:rsidR="00856C11" w:rsidRPr="000C5591">
        <w:t>:</w:t>
      </w:r>
    </w:p>
    <w:p w14:paraId="18BFD254" w14:textId="67597F92" w:rsidR="00856C11" w:rsidRPr="000C5591" w:rsidRDefault="00CF7850" w:rsidP="00571898">
      <w:pPr>
        <w:pStyle w:val="Heading2"/>
        <w:spacing w:line="360" w:lineRule="auto"/>
      </w:pPr>
      <w:r w:rsidRPr="000C5591">
        <w:t xml:space="preserve">Hinseginfræðsla </w:t>
      </w:r>
      <w:r w:rsidR="00856C11" w:rsidRPr="000C5591">
        <w:t>og hinseginkynfræðsla</w:t>
      </w:r>
      <w:r w:rsidRPr="000C5591">
        <w:t>:</w:t>
      </w:r>
    </w:p>
    <w:p w14:paraId="274C86F2" w14:textId="1A492CC0" w:rsidR="00CF7850" w:rsidRPr="000C5591" w:rsidRDefault="00616245" w:rsidP="00571898">
      <w:pPr>
        <w:spacing w:line="360" w:lineRule="auto"/>
        <w:jc w:val="both"/>
      </w:pPr>
      <w:r w:rsidRPr="000C5591">
        <w:t>Við fáum enga fræðslu</w:t>
      </w:r>
      <w:r w:rsidR="00CF7850" w:rsidRPr="000C5591">
        <w:t xml:space="preserve"> um </w:t>
      </w:r>
      <w:r w:rsidR="002A3E5C" w:rsidRPr="000C5591">
        <w:t>kynhneigð</w:t>
      </w:r>
      <w:r w:rsidR="00CF7850" w:rsidRPr="000C5591">
        <w:t> né kynfræðslu.</w:t>
      </w:r>
      <w:r w:rsidR="002A3E5C" w:rsidRPr="000C5591">
        <w:t xml:space="preserve"> </w:t>
      </w:r>
      <w:r w:rsidR="00CF7850" w:rsidRPr="000C5591">
        <w:t>Það er</w:t>
      </w:r>
      <w:r w:rsidR="00CB3231" w:rsidRPr="000C5591">
        <w:t xml:space="preserve"> alls ekki</w:t>
      </w:r>
      <w:r w:rsidR="00CF7850" w:rsidRPr="000C5591">
        <w:t xml:space="preserve"> í lagi</w:t>
      </w:r>
      <w:r w:rsidR="00CB3231" w:rsidRPr="000C5591">
        <w:t xml:space="preserve"> því</w:t>
      </w:r>
      <w:r w:rsidR="00CF7850" w:rsidRPr="000C5591">
        <w:t xml:space="preserve"> </w:t>
      </w:r>
      <w:r w:rsidR="00CB3231" w:rsidRPr="000C5591">
        <w:t xml:space="preserve">við </w:t>
      </w:r>
      <w:r w:rsidR="00CF7850" w:rsidRPr="000C5591">
        <w:t>umgön</w:t>
      </w:r>
      <w:r w:rsidR="00CB3231" w:rsidRPr="000C5591">
        <w:t>g</w:t>
      </w:r>
      <w:r w:rsidR="00CF7850" w:rsidRPr="000C5591">
        <w:t>umst hinsegin</w:t>
      </w:r>
      <w:r w:rsidRPr="000C5591">
        <w:t>,</w:t>
      </w:r>
      <w:r w:rsidR="00CB3231" w:rsidRPr="000C5591">
        <w:t xml:space="preserve"> kynsegin og allskonar </w:t>
      </w:r>
      <w:r w:rsidR="00CF7850" w:rsidRPr="000C5591">
        <w:t xml:space="preserve">fólk á hverjum degi. Við þörfnumst hinseginfræðslu því að það er fullkomlega </w:t>
      </w:r>
      <w:r w:rsidR="00CB3231" w:rsidRPr="000C5591">
        <w:t>eðlilegt að vera al</w:t>
      </w:r>
      <w:r w:rsidR="00303472">
        <w:t>l</w:t>
      </w:r>
      <w:r w:rsidR="00CB3231" w:rsidRPr="000C5591">
        <w:t xml:space="preserve">skonar, </w:t>
      </w:r>
      <w:r w:rsidR="00CF7850" w:rsidRPr="000C5591">
        <w:t xml:space="preserve">það er ekki í lagi að hafa </w:t>
      </w:r>
      <w:r w:rsidR="00CB3231" w:rsidRPr="000C5591">
        <w:t xml:space="preserve">þessa fræðslu </w:t>
      </w:r>
      <w:r w:rsidR="00CF7850" w:rsidRPr="000C5591">
        <w:t>sem lítinn kafla í náttúrufræðisbók</w:t>
      </w:r>
      <w:r w:rsidR="00CB3231" w:rsidRPr="000C5591">
        <w:t xml:space="preserve"> árið 2020.</w:t>
      </w:r>
      <w:r w:rsidR="00CF7850" w:rsidRPr="000C5591">
        <w:t xml:space="preserve"> </w:t>
      </w:r>
      <w:r w:rsidR="00CB3231" w:rsidRPr="000C5591">
        <w:t>Þ</w:t>
      </w:r>
      <w:r w:rsidR="00CF7850" w:rsidRPr="000C5591">
        <w:t>að á að</w:t>
      </w:r>
      <w:r w:rsidR="00CB3231" w:rsidRPr="000C5591">
        <w:t xml:space="preserve"> kenna jafn mikið um hinsegin, kynsegin og gagnkynhneigð </w:t>
      </w:r>
      <w:r w:rsidR="00CF7850" w:rsidRPr="000C5591">
        <w:t>sambönd og við ættum auðvitað að tala meira um </w:t>
      </w:r>
      <w:r w:rsidR="00CB3231" w:rsidRPr="000C5591">
        <w:t xml:space="preserve">alla þá </w:t>
      </w:r>
      <w:r w:rsidR="00CF7850" w:rsidRPr="000C5591">
        <w:t>kynhneigð sem til</w:t>
      </w:r>
      <w:r w:rsidR="00CB3231" w:rsidRPr="000C5591">
        <w:t xml:space="preserve"> er</w:t>
      </w:r>
      <w:r w:rsidR="00CF7850" w:rsidRPr="000C5591">
        <w:t>, því það eru allt of margir sem vita ekki hvað þ</w:t>
      </w:r>
      <w:r w:rsidR="00CB3231" w:rsidRPr="000C5591">
        <w:t xml:space="preserve">að </w:t>
      </w:r>
      <w:r w:rsidR="00CF7850" w:rsidRPr="000C5591">
        <w:t xml:space="preserve">er og niðurlægja </w:t>
      </w:r>
      <w:r w:rsidR="00946EC1">
        <w:t xml:space="preserve">kynhneigðir </w:t>
      </w:r>
      <w:r w:rsidR="00CF7850" w:rsidRPr="000C5591">
        <w:t>vegna þess að fyrir þeim er það óvenjulegt, þess</w:t>
      </w:r>
      <w:r w:rsidR="00946EC1">
        <w:t xml:space="preserve"> </w:t>
      </w:r>
      <w:r w:rsidR="00CF7850" w:rsidRPr="000C5591">
        <w:t>vegna </w:t>
      </w:r>
      <w:r w:rsidR="00946EC1">
        <w:t xml:space="preserve">mælumst við til að það sé nauðsynlegt að fá </w:t>
      </w:r>
      <w:r w:rsidR="00CF7850" w:rsidRPr="000C5591">
        <w:t xml:space="preserve">  hinseginfræðslu.</w:t>
      </w:r>
    </w:p>
    <w:p w14:paraId="475D4D08" w14:textId="04467887" w:rsidR="00CF7850" w:rsidRPr="000C5591" w:rsidRDefault="00CF7850" w:rsidP="00571898">
      <w:pPr>
        <w:spacing w:line="360" w:lineRule="auto"/>
        <w:jc w:val="both"/>
        <w:rPr>
          <w:shd w:val="clear" w:color="auto" w:fill="FFFFFF"/>
        </w:rPr>
      </w:pPr>
      <w:r w:rsidRPr="000C5591">
        <w:tab/>
      </w:r>
      <w:r w:rsidR="00CB3231" w:rsidRPr="000C5591">
        <w:rPr>
          <w:shd w:val="clear" w:color="auto" w:fill="FFFFFF"/>
        </w:rPr>
        <w:t>Okkur</w:t>
      </w:r>
      <w:r w:rsidRPr="000C5591">
        <w:rPr>
          <w:shd w:val="clear" w:color="auto" w:fill="FFFFFF"/>
        </w:rPr>
        <w:t xml:space="preserve"> er ekki kenn</w:t>
      </w:r>
      <w:r w:rsidR="00F06528">
        <w:rPr>
          <w:shd w:val="clear" w:color="auto" w:fill="FFFFFF"/>
        </w:rPr>
        <w:t>d</w:t>
      </w:r>
      <w:r w:rsidRPr="000C5591">
        <w:rPr>
          <w:shd w:val="clear" w:color="auto" w:fill="FFFFFF"/>
        </w:rPr>
        <w:t xml:space="preserve"> </w:t>
      </w:r>
      <w:r w:rsidRPr="000C5591">
        <w:t>hinseginkynfræðsl</w:t>
      </w:r>
      <w:r w:rsidR="00303472">
        <w:t>a</w:t>
      </w:r>
      <w:r w:rsidRPr="000C5591">
        <w:rPr>
          <w:shd w:val="clear" w:color="auto" w:fill="FFFFFF"/>
        </w:rPr>
        <w:t xml:space="preserve">. </w:t>
      </w:r>
      <w:r w:rsidR="00CB3231" w:rsidRPr="000C5591">
        <w:rPr>
          <w:shd w:val="clear" w:color="auto" w:fill="FFFFFF"/>
        </w:rPr>
        <w:t>Okkur finnst það ekki</w:t>
      </w:r>
      <w:r w:rsidRPr="000C5591">
        <w:rPr>
          <w:shd w:val="clear" w:color="auto" w:fill="FFFFFF"/>
        </w:rPr>
        <w:t xml:space="preserve"> afsökun að það sé óþægilegt </w:t>
      </w:r>
      <w:r w:rsidR="00CB3231" w:rsidRPr="000C5591">
        <w:rPr>
          <w:shd w:val="clear" w:color="auto" w:fill="FFFFFF"/>
        </w:rPr>
        <w:t xml:space="preserve">efni að kenna </w:t>
      </w:r>
      <w:r w:rsidRPr="000C5591">
        <w:rPr>
          <w:shd w:val="clear" w:color="auto" w:fill="FFFFFF"/>
        </w:rPr>
        <w:t xml:space="preserve">og það </w:t>
      </w:r>
      <w:r w:rsidR="00CB3231" w:rsidRPr="000C5591">
        <w:rPr>
          <w:shd w:val="clear" w:color="auto" w:fill="FFFFFF"/>
        </w:rPr>
        <w:t>á</w:t>
      </w:r>
      <w:r w:rsidRPr="000C5591">
        <w:rPr>
          <w:shd w:val="clear" w:color="auto" w:fill="FFFFFF"/>
        </w:rPr>
        <w:t xml:space="preserve"> ekki </w:t>
      </w:r>
      <w:r w:rsidR="00CB3231" w:rsidRPr="000C5591">
        <w:rPr>
          <w:shd w:val="clear" w:color="auto" w:fill="FFFFFF"/>
        </w:rPr>
        <w:t xml:space="preserve">að vera á </w:t>
      </w:r>
      <w:r w:rsidRPr="000C5591">
        <w:rPr>
          <w:shd w:val="clear" w:color="auto" w:fill="FFFFFF"/>
        </w:rPr>
        <w:t>ábyrgð kr</w:t>
      </w:r>
      <w:r w:rsidR="00CB3231" w:rsidRPr="000C5591">
        <w:rPr>
          <w:shd w:val="clear" w:color="auto" w:fill="FFFFFF"/>
        </w:rPr>
        <w:t xml:space="preserve">akkanna </w:t>
      </w:r>
      <w:r w:rsidRPr="000C5591">
        <w:rPr>
          <w:shd w:val="clear" w:color="auto" w:fill="FFFFFF"/>
        </w:rPr>
        <w:t>að</w:t>
      </w:r>
      <w:r w:rsidR="00CB3231" w:rsidRPr="000C5591">
        <w:rPr>
          <w:shd w:val="clear" w:color="auto" w:fill="FFFFFF"/>
        </w:rPr>
        <w:t xml:space="preserve"> le</w:t>
      </w:r>
      <w:r w:rsidR="00303472">
        <w:rPr>
          <w:shd w:val="clear" w:color="auto" w:fill="FFFFFF"/>
        </w:rPr>
        <w:t>i</w:t>
      </w:r>
      <w:r w:rsidR="00CB3231" w:rsidRPr="000C5591">
        <w:rPr>
          <w:shd w:val="clear" w:color="auto" w:fill="FFFFFF"/>
        </w:rPr>
        <w:t xml:space="preserve">ta </w:t>
      </w:r>
      <w:r w:rsidRPr="000C5591">
        <w:rPr>
          <w:shd w:val="clear" w:color="auto" w:fill="FFFFFF"/>
        </w:rPr>
        <w:t>sér upplýsinga sjálf</w:t>
      </w:r>
      <w:r w:rsidR="00CB3231" w:rsidRPr="000C5591">
        <w:rPr>
          <w:shd w:val="clear" w:color="auto" w:fill="FFFFFF"/>
        </w:rPr>
        <w:t>.</w:t>
      </w:r>
      <w:r w:rsidRPr="000C5591">
        <w:rPr>
          <w:shd w:val="clear" w:color="auto" w:fill="FFFFFF"/>
        </w:rPr>
        <w:t xml:space="preserve"> </w:t>
      </w:r>
      <w:r w:rsidR="00CB3231" w:rsidRPr="000C5591">
        <w:rPr>
          <w:shd w:val="clear" w:color="auto" w:fill="FFFFFF"/>
        </w:rPr>
        <w:t>Þ</w:t>
      </w:r>
      <w:r w:rsidRPr="000C5591">
        <w:rPr>
          <w:shd w:val="clear" w:color="auto" w:fill="FFFFFF"/>
        </w:rPr>
        <w:t xml:space="preserve">að eru </w:t>
      </w:r>
      <w:r w:rsidR="00303472">
        <w:rPr>
          <w:shd w:val="clear" w:color="auto" w:fill="FFFFFF"/>
        </w:rPr>
        <w:t>þá</w:t>
      </w:r>
      <w:r w:rsidRPr="000C5591">
        <w:rPr>
          <w:shd w:val="clear" w:color="auto" w:fill="FFFFFF"/>
        </w:rPr>
        <w:t> mikl</w:t>
      </w:r>
      <w:r w:rsidR="00303472">
        <w:rPr>
          <w:shd w:val="clear" w:color="auto" w:fill="FFFFFF"/>
        </w:rPr>
        <w:t>u</w:t>
      </w:r>
      <w:r w:rsidRPr="000C5591">
        <w:rPr>
          <w:shd w:val="clear" w:color="auto" w:fill="FFFFFF"/>
        </w:rPr>
        <w:t> </w:t>
      </w:r>
      <w:r w:rsidR="00CB3231" w:rsidRPr="000C5591">
        <w:rPr>
          <w:shd w:val="clear" w:color="auto" w:fill="FFFFFF"/>
        </w:rPr>
        <w:t xml:space="preserve">meiri </w:t>
      </w:r>
      <w:r w:rsidRPr="000C5591">
        <w:rPr>
          <w:shd w:val="clear" w:color="auto" w:fill="FFFFFF"/>
        </w:rPr>
        <w:t>líkur að þau finni bara klám sem te</w:t>
      </w:r>
      <w:r w:rsidR="00946EC1">
        <w:rPr>
          <w:shd w:val="clear" w:color="auto" w:fill="FFFFFF"/>
        </w:rPr>
        <w:t>n</w:t>
      </w:r>
      <w:r w:rsidRPr="000C5591">
        <w:rPr>
          <w:shd w:val="clear" w:color="auto" w:fill="FFFFFF"/>
        </w:rPr>
        <w:t>gist ekkert raunveruleikanum</w:t>
      </w:r>
      <w:r w:rsidR="00CB3231" w:rsidRPr="000C5591">
        <w:rPr>
          <w:shd w:val="clear" w:color="auto" w:fill="FFFFFF"/>
        </w:rPr>
        <w:t>. Klámefni</w:t>
      </w:r>
      <w:r w:rsidRPr="000C5591">
        <w:rPr>
          <w:shd w:val="clear" w:color="auto" w:fill="FFFFFF"/>
        </w:rPr>
        <w:t xml:space="preserve"> kennir ekki samskipti bak við kynlíf og samþykki sem </w:t>
      </w:r>
      <w:r w:rsidR="00CB3231" w:rsidRPr="000C5591">
        <w:rPr>
          <w:shd w:val="clear" w:color="auto" w:fill="FFFFFF"/>
        </w:rPr>
        <w:t xml:space="preserve">á að </w:t>
      </w:r>
      <w:r w:rsidRPr="000C5591">
        <w:rPr>
          <w:shd w:val="clear" w:color="auto" w:fill="FFFFFF"/>
        </w:rPr>
        <w:t>fylgja því. Það</w:t>
      </w:r>
      <w:r w:rsidR="00CB3231" w:rsidRPr="000C5591">
        <w:rPr>
          <w:shd w:val="clear" w:color="auto" w:fill="FFFFFF"/>
        </w:rPr>
        <w:t xml:space="preserve"> á að vera</w:t>
      </w:r>
      <w:r w:rsidRPr="000C5591">
        <w:rPr>
          <w:shd w:val="clear" w:color="auto" w:fill="FFFFFF"/>
        </w:rPr>
        <w:t xml:space="preserve"> fullkomlega </w:t>
      </w:r>
      <w:r w:rsidR="00CB3231" w:rsidRPr="000C5591">
        <w:rPr>
          <w:shd w:val="clear" w:color="auto" w:fill="FFFFFF"/>
        </w:rPr>
        <w:t xml:space="preserve">eðlilegt að tala um slíkt og kenna </w:t>
      </w:r>
      <w:r w:rsidRPr="000C5591">
        <w:rPr>
          <w:shd w:val="clear" w:color="auto" w:fill="FFFFFF"/>
        </w:rPr>
        <w:t xml:space="preserve">alveg </w:t>
      </w:r>
      <w:r w:rsidR="00303472">
        <w:rPr>
          <w:shd w:val="clear" w:color="auto" w:fill="FFFFFF"/>
        </w:rPr>
        <w:t>til</w:t>
      </w:r>
      <w:r w:rsidR="00F4273D" w:rsidRPr="000C5591">
        <w:rPr>
          <w:shd w:val="clear" w:color="auto" w:fill="FFFFFF"/>
        </w:rPr>
        <w:t xml:space="preserve"> jafns við </w:t>
      </w:r>
      <w:r w:rsidRPr="000C5591">
        <w:rPr>
          <w:shd w:val="clear" w:color="auto" w:fill="FFFFFF"/>
        </w:rPr>
        <w:t>gagnkynhneigt kynlíf.</w:t>
      </w:r>
    </w:p>
    <w:p w14:paraId="79A8EA2B" w14:textId="7A6B6513" w:rsidR="004B1DFF" w:rsidRPr="000C5591" w:rsidRDefault="004B1DFF" w:rsidP="00571898">
      <w:pPr>
        <w:spacing w:line="360" w:lineRule="auto"/>
        <w:jc w:val="both"/>
        <w:rPr>
          <w:shd w:val="clear" w:color="auto" w:fill="FFFFFF"/>
        </w:rPr>
      </w:pPr>
      <w:r w:rsidRPr="000C5591">
        <w:rPr>
          <w:shd w:val="clear" w:color="auto" w:fill="FFFFFF"/>
        </w:rPr>
        <w:tab/>
        <w:t>Við lærum ekk</w:t>
      </w:r>
      <w:r w:rsidR="00F4273D" w:rsidRPr="000C5591">
        <w:rPr>
          <w:shd w:val="clear" w:color="auto" w:fill="FFFFFF"/>
        </w:rPr>
        <w:t>ert</w:t>
      </w:r>
      <w:r w:rsidRPr="000C5591">
        <w:rPr>
          <w:shd w:val="clear" w:color="auto" w:fill="FFFFFF"/>
        </w:rPr>
        <w:t xml:space="preserve"> um kynsegin fólk né trans nema að</w:t>
      </w:r>
      <w:r w:rsidR="00946EC1">
        <w:rPr>
          <w:shd w:val="clear" w:color="auto" w:fill="FFFFFF"/>
        </w:rPr>
        <w:t>eins það að</w:t>
      </w:r>
      <w:r w:rsidRPr="000C5591">
        <w:rPr>
          <w:shd w:val="clear" w:color="auto" w:fill="FFFFFF"/>
        </w:rPr>
        <w:t xml:space="preserve"> þau séu ö</w:t>
      </w:r>
      <w:r w:rsidR="00F9555D" w:rsidRPr="000C5591">
        <w:rPr>
          <w:shd w:val="clear" w:color="auto" w:fill="FFFFFF"/>
        </w:rPr>
        <w:t>ð</w:t>
      </w:r>
      <w:r w:rsidRPr="000C5591">
        <w:rPr>
          <w:shd w:val="clear" w:color="auto" w:fill="FFFFFF"/>
        </w:rPr>
        <w:t>r</w:t>
      </w:r>
      <w:r w:rsidR="00F9555D" w:rsidRPr="000C5591">
        <w:rPr>
          <w:shd w:val="clear" w:color="auto" w:fill="FFFFFF"/>
        </w:rPr>
        <w:t>u</w:t>
      </w:r>
      <w:r w:rsidRPr="000C5591">
        <w:rPr>
          <w:shd w:val="clear" w:color="auto" w:fill="FFFFFF"/>
        </w:rPr>
        <w:t>vísi</w:t>
      </w:r>
      <w:r w:rsidR="00946EC1">
        <w:rPr>
          <w:shd w:val="clear" w:color="auto" w:fill="FFFFFF"/>
        </w:rPr>
        <w:t xml:space="preserve">, </w:t>
      </w:r>
      <w:r w:rsidRPr="000C5591">
        <w:rPr>
          <w:shd w:val="clear" w:color="auto" w:fill="FFFFFF"/>
        </w:rPr>
        <w:t xml:space="preserve"> það </w:t>
      </w:r>
      <w:r w:rsidR="00676D78">
        <w:rPr>
          <w:shd w:val="clear" w:color="auto" w:fill="FFFFFF"/>
        </w:rPr>
        <w:t>gæti ekki verið fjarri sannleiknaum</w:t>
      </w:r>
      <w:r w:rsidRPr="000C5591">
        <w:rPr>
          <w:shd w:val="clear" w:color="auto" w:fill="FFFFFF"/>
        </w:rPr>
        <w:t>. Þau eru fullko</w:t>
      </w:r>
      <w:r w:rsidR="00915C76" w:rsidRPr="000C5591">
        <w:rPr>
          <w:shd w:val="clear" w:color="auto" w:fill="FFFFFF"/>
        </w:rPr>
        <w:t>m</w:t>
      </w:r>
      <w:r w:rsidRPr="000C5591">
        <w:rPr>
          <w:shd w:val="clear" w:color="auto" w:fill="FFFFFF"/>
        </w:rPr>
        <w:t xml:space="preserve">lega venjuleg eins og hver annar, við eigum rétt á því </w:t>
      </w:r>
      <w:r w:rsidR="00F4273D" w:rsidRPr="000C5591">
        <w:rPr>
          <w:shd w:val="clear" w:color="auto" w:fill="FFFFFF"/>
        </w:rPr>
        <w:t>fá betri fræðslu</w:t>
      </w:r>
      <w:r w:rsidRPr="000C5591">
        <w:rPr>
          <w:shd w:val="clear" w:color="auto" w:fill="FFFFFF"/>
        </w:rPr>
        <w:t xml:space="preserve"> um þetta. Transfólk er partur af samfélagi</w:t>
      </w:r>
      <w:r w:rsidR="00F4273D" w:rsidRPr="000C5591">
        <w:rPr>
          <w:shd w:val="clear" w:color="auto" w:fill="FFFFFF"/>
        </w:rPr>
        <w:t xml:space="preserve"> okkar</w:t>
      </w:r>
      <w:r w:rsidRPr="000C5591">
        <w:rPr>
          <w:shd w:val="clear" w:color="auto" w:fill="FFFFFF"/>
        </w:rPr>
        <w:t xml:space="preserve"> og það </w:t>
      </w:r>
      <w:r w:rsidR="00F4273D" w:rsidRPr="000C5591">
        <w:rPr>
          <w:shd w:val="clear" w:color="auto" w:fill="FFFFFF"/>
        </w:rPr>
        <w:t>e</w:t>
      </w:r>
      <w:r w:rsidRPr="000C5591">
        <w:rPr>
          <w:shd w:val="clear" w:color="auto" w:fill="FFFFFF"/>
        </w:rPr>
        <w:t xml:space="preserve">r </w:t>
      </w:r>
      <w:r w:rsidR="00F4273D" w:rsidRPr="000C5591">
        <w:rPr>
          <w:shd w:val="clear" w:color="auto" w:fill="FFFFFF"/>
        </w:rPr>
        <w:t>engin fræðsla</w:t>
      </w:r>
      <w:r w:rsidRPr="000C5591">
        <w:rPr>
          <w:shd w:val="clear" w:color="auto" w:fill="FFFFFF"/>
        </w:rPr>
        <w:t xml:space="preserve"> </w:t>
      </w:r>
      <w:r w:rsidR="00F4273D" w:rsidRPr="000C5591">
        <w:rPr>
          <w:shd w:val="clear" w:color="auto" w:fill="FFFFFF"/>
        </w:rPr>
        <w:t xml:space="preserve">um </w:t>
      </w:r>
      <w:r w:rsidRPr="000C5591">
        <w:rPr>
          <w:shd w:val="clear" w:color="auto" w:fill="FFFFFF"/>
        </w:rPr>
        <w:t>að transkonur og transme</w:t>
      </w:r>
      <w:r w:rsidR="00F4273D" w:rsidRPr="000C5591">
        <w:rPr>
          <w:shd w:val="clear" w:color="auto" w:fill="FFFFFF"/>
        </w:rPr>
        <w:t>n</w:t>
      </w:r>
      <w:r w:rsidRPr="000C5591">
        <w:rPr>
          <w:shd w:val="clear" w:color="auto" w:fill="FFFFFF"/>
        </w:rPr>
        <w:t xml:space="preserve">n </w:t>
      </w:r>
      <w:r w:rsidR="00F4273D" w:rsidRPr="000C5591">
        <w:rPr>
          <w:shd w:val="clear" w:color="auto" w:fill="FFFFFF"/>
        </w:rPr>
        <w:t>séu</w:t>
      </w:r>
      <w:r w:rsidRPr="000C5591">
        <w:rPr>
          <w:shd w:val="clear" w:color="auto" w:fill="FFFFFF"/>
        </w:rPr>
        <w:t xml:space="preserve"> í raun og veru men</w:t>
      </w:r>
      <w:r w:rsidR="00F4273D" w:rsidRPr="000C5591">
        <w:rPr>
          <w:shd w:val="clear" w:color="auto" w:fill="FFFFFF"/>
        </w:rPr>
        <w:t>n</w:t>
      </w:r>
      <w:r w:rsidRPr="000C5591">
        <w:rPr>
          <w:shd w:val="clear" w:color="auto" w:fill="FFFFFF"/>
        </w:rPr>
        <w:t xml:space="preserve"> og konur fædd í </w:t>
      </w:r>
      <w:r w:rsidR="00F4273D" w:rsidRPr="000C5591">
        <w:rPr>
          <w:shd w:val="clear" w:color="auto" w:fill="FFFFFF"/>
        </w:rPr>
        <w:t>röngum</w:t>
      </w:r>
      <w:r w:rsidRPr="000C5591">
        <w:rPr>
          <w:shd w:val="clear" w:color="auto" w:fill="FFFFFF"/>
        </w:rPr>
        <w:t xml:space="preserve"> líkama.</w:t>
      </w:r>
    </w:p>
    <w:p w14:paraId="00268865" w14:textId="7D45498A" w:rsidR="004B1DFF" w:rsidRPr="000C5591" w:rsidRDefault="004B1DFF" w:rsidP="00571898">
      <w:pPr>
        <w:spacing w:line="360" w:lineRule="auto"/>
        <w:jc w:val="both"/>
        <w:rPr>
          <w:shd w:val="clear" w:color="auto" w:fill="FFFFFF"/>
        </w:rPr>
      </w:pPr>
      <w:r w:rsidRPr="000C5591">
        <w:rPr>
          <w:shd w:val="clear" w:color="auto" w:fill="FFFFFF"/>
        </w:rPr>
        <w:tab/>
      </w:r>
      <w:r w:rsidR="00F4273D" w:rsidRPr="000C5591">
        <w:rPr>
          <w:shd w:val="clear" w:color="auto" w:fill="FFFFFF"/>
        </w:rPr>
        <w:t>Með þessu er verið</w:t>
      </w:r>
      <w:r w:rsidRPr="000C5591">
        <w:rPr>
          <w:shd w:val="clear" w:color="auto" w:fill="FFFFFF"/>
        </w:rPr>
        <w:t xml:space="preserve"> að láta krakka skammast sín og láta eins og þetta sé ekki </w:t>
      </w:r>
      <w:r w:rsidR="00F4273D" w:rsidRPr="000C5591">
        <w:rPr>
          <w:shd w:val="clear" w:color="auto" w:fill="FFFFFF"/>
        </w:rPr>
        <w:t xml:space="preserve">eðlilegt. Það er algjörlega bráðnauðsynlegt að </w:t>
      </w:r>
      <w:r w:rsidR="00616245" w:rsidRPr="000C5591">
        <w:rPr>
          <w:shd w:val="clear" w:color="auto" w:fill="FFFFFF"/>
        </w:rPr>
        <w:t>þ</w:t>
      </w:r>
      <w:r w:rsidRPr="000C5591">
        <w:rPr>
          <w:shd w:val="clear" w:color="auto" w:fill="FFFFFF"/>
        </w:rPr>
        <w:t>etta kom</w:t>
      </w:r>
      <w:r w:rsidR="00F4273D" w:rsidRPr="000C5591">
        <w:rPr>
          <w:shd w:val="clear" w:color="auto" w:fill="FFFFFF"/>
        </w:rPr>
        <w:t>i</w:t>
      </w:r>
      <w:r w:rsidRPr="000C5591">
        <w:rPr>
          <w:shd w:val="clear" w:color="auto" w:fill="FFFFFF"/>
        </w:rPr>
        <w:t xml:space="preserve"> fram í </w:t>
      </w:r>
      <w:r w:rsidR="00F4273D" w:rsidRPr="000C5591">
        <w:rPr>
          <w:shd w:val="clear" w:color="auto" w:fill="FFFFFF"/>
        </w:rPr>
        <w:t>fræðslu til okkar</w:t>
      </w:r>
      <w:r w:rsidRPr="000C5591">
        <w:rPr>
          <w:shd w:val="clear" w:color="auto" w:fill="FFFFFF"/>
        </w:rPr>
        <w:t xml:space="preserve"> og það er alveg </w:t>
      </w:r>
      <w:r w:rsidR="00F4273D" w:rsidRPr="000C5591">
        <w:rPr>
          <w:shd w:val="clear" w:color="auto" w:fill="FFFFFF"/>
        </w:rPr>
        <w:t>jafn</w:t>
      </w:r>
      <w:r w:rsidRPr="000C5591">
        <w:rPr>
          <w:shd w:val="clear" w:color="auto" w:fill="FFFFFF"/>
        </w:rPr>
        <w:t xml:space="preserve"> mikilvægt að læra um það e</w:t>
      </w:r>
      <w:r w:rsidR="00F4273D" w:rsidRPr="000C5591">
        <w:rPr>
          <w:shd w:val="clear" w:color="auto" w:fill="FFFFFF"/>
        </w:rPr>
        <w:t>ins og</w:t>
      </w:r>
      <w:r w:rsidRPr="000C5591">
        <w:rPr>
          <w:shd w:val="clear" w:color="auto" w:fill="FFFFFF"/>
        </w:rPr>
        <w:t xml:space="preserve"> hvað annað. </w:t>
      </w:r>
      <w:r w:rsidR="00F4273D" w:rsidRPr="000C5591">
        <w:rPr>
          <w:shd w:val="clear" w:color="auto" w:fill="FFFFFF"/>
        </w:rPr>
        <w:t xml:space="preserve">Með </w:t>
      </w:r>
      <w:r w:rsidR="00303472">
        <w:rPr>
          <w:shd w:val="clear" w:color="auto" w:fill="FFFFFF"/>
        </w:rPr>
        <w:t>núverandi ástandi í kennslu</w:t>
      </w:r>
      <w:r w:rsidR="00F4273D" w:rsidRPr="000C5591">
        <w:rPr>
          <w:shd w:val="clear" w:color="auto" w:fill="FFFFFF"/>
        </w:rPr>
        <w:t xml:space="preserve"> eru meiri líkur á að </w:t>
      </w:r>
      <w:r w:rsidRPr="000C5591">
        <w:rPr>
          <w:shd w:val="clear" w:color="auto" w:fill="FFFFFF"/>
        </w:rPr>
        <w:t>krakka</w:t>
      </w:r>
      <w:r w:rsidR="00F4273D" w:rsidRPr="000C5591">
        <w:rPr>
          <w:shd w:val="clear" w:color="auto" w:fill="FFFFFF"/>
        </w:rPr>
        <w:t>r verði</w:t>
      </w:r>
      <w:r w:rsidRPr="000C5591">
        <w:rPr>
          <w:shd w:val="clear" w:color="auto" w:fill="FFFFFF"/>
        </w:rPr>
        <w:t xml:space="preserve"> þröngsýn, </w:t>
      </w:r>
      <w:r w:rsidR="00F4273D" w:rsidRPr="000C5591">
        <w:rPr>
          <w:shd w:val="clear" w:color="auto" w:fill="FFFFFF"/>
        </w:rPr>
        <w:t xml:space="preserve">og </w:t>
      </w:r>
      <w:r w:rsidRPr="000C5591">
        <w:rPr>
          <w:shd w:val="clear" w:color="auto" w:fill="FFFFFF"/>
        </w:rPr>
        <w:t xml:space="preserve">þetta er </w:t>
      </w:r>
      <w:r w:rsidR="00F4273D" w:rsidRPr="000C5591">
        <w:rPr>
          <w:shd w:val="clear" w:color="auto" w:fill="FFFFFF"/>
        </w:rPr>
        <w:t xml:space="preserve">mjög oft ástæða þess að </w:t>
      </w:r>
      <w:r w:rsidRPr="000C5591">
        <w:rPr>
          <w:shd w:val="clear" w:color="auto" w:fill="FFFFFF"/>
        </w:rPr>
        <w:t>lagt</w:t>
      </w:r>
      <w:r w:rsidR="00F4273D" w:rsidRPr="000C5591">
        <w:rPr>
          <w:shd w:val="clear" w:color="auto" w:fill="FFFFFF"/>
        </w:rPr>
        <w:t xml:space="preserve"> er</w:t>
      </w:r>
      <w:r w:rsidRPr="000C5591">
        <w:rPr>
          <w:shd w:val="clear" w:color="auto" w:fill="FFFFFF"/>
        </w:rPr>
        <w:t xml:space="preserve"> í einelti, af því að einhver </w:t>
      </w:r>
      <w:r w:rsidR="002D1A75">
        <w:rPr>
          <w:shd w:val="clear" w:color="auto" w:fill="FFFFFF"/>
        </w:rPr>
        <w:t>er</w:t>
      </w:r>
      <w:r w:rsidRPr="000C5591">
        <w:rPr>
          <w:shd w:val="clear" w:color="auto" w:fill="FFFFFF"/>
        </w:rPr>
        <w:t xml:space="preserve"> kannski „</w:t>
      </w:r>
      <w:r w:rsidR="00F06528">
        <w:rPr>
          <w:shd w:val="clear" w:color="auto" w:fill="FFFFFF"/>
        </w:rPr>
        <w:t>h</w:t>
      </w:r>
      <w:r w:rsidRPr="000C5591">
        <w:rPr>
          <w:shd w:val="clear" w:color="auto" w:fill="FFFFFF"/>
        </w:rPr>
        <w:t>ommi“ eða „</w:t>
      </w:r>
      <w:r w:rsidR="00F06528">
        <w:rPr>
          <w:shd w:val="clear" w:color="auto" w:fill="FFFFFF"/>
        </w:rPr>
        <w:t>l</w:t>
      </w:r>
      <w:r w:rsidRPr="000C5591">
        <w:rPr>
          <w:shd w:val="clear" w:color="auto" w:fill="FFFFFF"/>
        </w:rPr>
        <w:t>essa</w:t>
      </w:r>
      <w:r w:rsidR="00303472">
        <w:rPr>
          <w:shd w:val="clear" w:color="auto" w:fill="FFFFFF"/>
        </w:rPr>
        <w:t>.</w:t>
      </w:r>
      <w:r w:rsidRPr="000C5591">
        <w:rPr>
          <w:shd w:val="clear" w:color="auto" w:fill="FFFFFF"/>
        </w:rPr>
        <w:t xml:space="preserve">“ Þetta er ástæðan </w:t>
      </w:r>
      <w:r w:rsidR="00F4273D" w:rsidRPr="000C5591">
        <w:rPr>
          <w:shd w:val="clear" w:color="auto" w:fill="FFFFFF"/>
        </w:rPr>
        <w:t xml:space="preserve">fyrir því að </w:t>
      </w:r>
      <w:r w:rsidRPr="000C5591">
        <w:rPr>
          <w:shd w:val="clear" w:color="auto" w:fill="FFFFFF"/>
        </w:rPr>
        <w:t>s</w:t>
      </w:r>
      <w:r w:rsidR="00F4273D" w:rsidRPr="000C5591">
        <w:rPr>
          <w:shd w:val="clear" w:color="auto" w:fill="FFFFFF"/>
        </w:rPr>
        <w:t>u</w:t>
      </w:r>
      <w:r w:rsidRPr="000C5591">
        <w:rPr>
          <w:shd w:val="clear" w:color="auto" w:fill="FFFFFF"/>
        </w:rPr>
        <w:t xml:space="preserve">mum krökkum úr þessum </w:t>
      </w:r>
      <w:r w:rsidR="00F4273D" w:rsidRPr="000C5591">
        <w:rPr>
          <w:shd w:val="clear" w:color="auto" w:fill="FFFFFF"/>
        </w:rPr>
        <w:t>hópi</w:t>
      </w:r>
      <w:r w:rsidRPr="000C5591">
        <w:rPr>
          <w:shd w:val="clear" w:color="auto" w:fill="FFFFFF"/>
        </w:rPr>
        <w:t xml:space="preserve"> líð</w:t>
      </w:r>
      <w:r w:rsidR="00303472">
        <w:rPr>
          <w:shd w:val="clear" w:color="auto" w:fill="FFFFFF"/>
        </w:rPr>
        <w:t>ur</w:t>
      </w:r>
      <w:r w:rsidRPr="000C5591">
        <w:rPr>
          <w:shd w:val="clear" w:color="auto" w:fill="FFFFFF"/>
        </w:rPr>
        <w:t xml:space="preserve"> </w:t>
      </w:r>
      <w:r w:rsidR="00F4273D" w:rsidRPr="000C5591">
        <w:rPr>
          <w:shd w:val="clear" w:color="auto" w:fill="FFFFFF"/>
        </w:rPr>
        <w:t xml:space="preserve">illa </w:t>
      </w:r>
      <w:r w:rsidRPr="000C5591">
        <w:rPr>
          <w:shd w:val="clear" w:color="auto" w:fill="FFFFFF"/>
        </w:rPr>
        <w:t>da</w:t>
      </w:r>
      <w:r w:rsidR="00F4273D" w:rsidRPr="000C5591">
        <w:rPr>
          <w:shd w:val="clear" w:color="auto" w:fill="FFFFFF"/>
        </w:rPr>
        <w:t>g</w:t>
      </w:r>
      <w:r w:rsidRPr="000C5591">
        <w:rPr>
          <w:shd w:val="clear" w:color="auto" w:fill="FFFFFF"/>
        </w:rPr>
        <w:t>lega. Það besta sem er hægt að gera</w:t>
      </w:r>
      <w:r w:rsidR="00F4273D" w:rsidRPr="000C5591">
        <w:rPr>
          <w:shd w:val="clear" w:color="auto" w:fill="FFFFFF"/>
        </w:rPr>
        <w:t xml:space="preserve"> fyrir framtíðina </w:t>
      </w:r>
      <w:r w:rsidR="00E04927" w:rsidRPr="000C5591">
        <w:rPr>
          <w:shd w:val="clear" w:color="auto" w:fill="FFFFFF"/>
        </w:rPr>
        <w:t xml:space="preserve">að </w:t>
      </w:r>
      <w:r w:rsidRPr="000C5591">
        <w:rPr>
          <w:shd w:val="clear" w:color="auto" w:fill="FFFFFF"/>
        </w:rPr>
        <w:t xml:space="preserve">opna </w:t>
      </w:r>
      <w:r w:rsidR="00303472">
        <w:rPr>
          <w:shd w:val="clear" w:color="auto" w:fill="FFFFFF"/>
        </w:rPr>
        <w:t>augu</w:t>
      </w:r>
      <w:r w:rsidRPr="000C5591">
        <w:rPr>
          <w:shd w:val="clear" w:color="auto" w:fill="FFFFFF"/>
        </w:rPr>
        <w:t xml:space="preserve"> kr</w:t>
      </w:r>
      <w:r w:rsidR="00303472">
        <w:rPr>
          <w:shd w:val="clear" w:color="auto" w:fill="FFFFFF"/>
        </w:rPr>
        <w:t>a</w:t>
      </w:r>
      <w:r w:rsidRPr="000C5591">
        <w:rPr>
          <w:shd w:val="clear" w:color="auto" w:fill="FFFFFF"/>
        </w:rPr>
        <w:t>k</w:t>
      </w:r>
      <w:r w:rsidR="00303472">
        <w:rPr>
          <w:shd w:val="clear" w:color="auto" w:fill="FFFFFF"/>
        </w:rPr>
        <w:t xml:space="preserve">ka </w:t>
      </w:r>
      <w:r w:rsidRPr="000C5591">
        <w:rPr>
          <w:shd w:val="clear" w:color="auto" w:fill="FFFFFF"/>
        </w:rPr>
        <w:t xml:space="preserve">og </w:t>
      </w:r>
      <w:r w:rsidR="00E04927" w:rsidRPr="000C5591">
        <w:rPr>
          <w:shd w:val="clear" w:color="auto" w:fill="FFFFFF"/>
        </w:rPr>
        <w:t>fullorð</w:t>
      </w:r>
      <w:r w:rsidR="00303472">
        <w:rPr>
          <w:shd w:val="clear" w:color="auto" w:fill="FFFFFF"/>
        </w:rPr>
        <w:t xml:space="preserve">inna </w:t>
      </w:r>
      <w:r w:rsidR="00E04927" w:rsidRPr="000C5591">
        <w:rPr>
          <w:shd w:val="clear" w:color="auto" w:fill="FFFFFF"/>
        </w:rPr>
        <w:t>til</w:t>
      </w:r>
      <w:r w:rsidRPr="000C5591">
        <w:rPr>
          <w:shd w:val="clear" w:color="auto" w:fill="FFFFFF"/>
        </w:rPr>
        <w:t xml:space="preserve"> að </w:t>
      </w:r>
      <w:r w:rsidR="00E04927" w:rsidRPr="000C5591">
        <w:rPr>
          <w:shd w:val="clear" w:color="auto" w:fill="FFFFFF"/>
        </w:rPr>
        <w:t>þetta verði eðlilegur hluti af okkur öllum og framtíðinni</w:t>
      </w:r>
      <w:r w:rsidRPr="000C5591">
        <w:rPr>
          <w:shd w:val="clear" w:color="auto" w:fill="FFFFFF"/>
        </w:rPr>
        <w:t>, sem það er.</w:t>
      </w:r>
    </w:p>
    <w:p w14:paraId="55C49BEE" w14:textId="729EDD30" w:rsidR="004B1DFF" w:rsidRPr="000C5591" w:rsidRDefault="004B1DFF" w:rsidP="00571898">
      <w:pPr>
        <w:spacing w:line="360" w:lineRule="auto"/>
        <w:rPr>
          <w:shd w:val="clear" w:color="auto" w:fill="FFFFFF"/>
        </w:rPr>
      </w:pPr>
      <w:r w:rsidRPr="000C5591">
        <w:rPr>
          <w:shd w:val="clear" w:color="auto" w:fill="FFFFFF"/>
        </w:rPr>
        <w:br w:type="page"/>
      </w:r>
    </w:p>
    <w:p w14:paraId="48BB7433" w14:textId="0899DBBF" w:rsidR="004B1DFF" w:rsidRPr="000C5591" w:rsidRDefault="004B1DFF" w:rsidP="00571898">
      <w:pPr>
        <w:pStyle w:val="Heading2"/>
        <w:spacing w:line="360" w:lineRule="auto"/>
        <w:jc w:val="both"/>
        <w:rPr>
          <w:shd w:val="clear" w:color="auto" w:fill="FFFFFF"/>
        </w:rPr>
      </w:pPr>
      <w:r w:rsidRPr="000C5591">
        <w:rPr>
          <w:shd w:val="clear" w:color="auto" w:fill="FFFFFF"/>
        </w:rPr>
        <w:lastRenderedPageBreak/>
        <w:t>Kynfræðsla:</w:t>
      </w:r>
    </w:p>
    <w:p w14:paraId="50CC943D" w14:textId="09DCB019" w:rsidR="007677D3" w:rsidRPr="000C5591" w:rsidRDefault="009A7645" w:rsidP="00571898">
      <w:pPr>
        <w:spacing w:line="360" w:lineRule="auto"/>
        <w:jc w:val="both"/>
      </w:pPr>
      <w:r>
        <w:t>Þ</w:t>
      </w:r>
      <w:r w:rsidR="004B1DFF" w:rsidRPr="000C5591">
        <w:t>að er ekki verið að kenna okkur kynfræðslu í skóla. Þ</w:t>
      </w:r>
      <w:r w:rsidR="001F745A" w:rsidRPr="000C5591">
        <w:t>r</w:t>
      </w:r>
      <w:r w:rsidR="004B1DFF" w:rsidRPr="000C5591">
        <w:t>jár eða fjórar kynningar yfir</w:t>
      </w:r>
      <w:r w:rsidR="001F745A" w:rsidRPr="000C5591">
        <w:t xml:space="preserve"> tíu</w:t>
      </w:r>
      <w:r w:rsidR="004B1DFF" w:rsidRPr="000C5591">
        <w:t xml:space="preserve"> ár er ekki nóg. Því ky</w:t>
      </w:r>
      <w:r w:rsidR="00A37230" w:rsidRPr="000C5591">
        <w:t>n</w:t>
      </w:r>
      <w:r w:rsidR="004B1DFF" w:rsidRPr="000C5591">
        <w:t>líf og kynfræðsla er venjulegasti hlutur í heimi</w:t>
      </w:r>
      <w:r w:rsidR="007677D3" w:rsidRPr="000C5591">
        <w:t>.</w:t>
      </w:r>
      <w:r w:rsidR="004B1DFF" w:rsidRPr="000C5591">
        <w:t xml:space="preserve"> </w:t>
      </w:r>
      <w:r w:rsidR="007677D3" w:rsidRPr="000C5591">
        <w:t>Þ</w:t>
      </w:r>
      <w:r w:rsidR="004B1DFF" w:rsidRPr="000C5591">
        <w:t xml:space="preserve">að </w:t>
      </w:r>
      <w:r w:rsidR="007677D3" w:rsidRPr="000C5591">
        <w:t>ætti</w:t>
      </w:r>
      <w:r w:rsidR="004B1DFF" w:rsidRPr="000C5591">
        <w:t xml:space="preserve"> ekki að sleppa því að fara yfir kafla út af því að viðkomandi finnst „</w:t>
      </w:r>
      <w:r w:rsidR="00F06528">
        <w:t>ó</w:t>
      </w:r>
      <w:r w:rsidR="004B1DFF" w:rsidRPr="000C5591">
        <w:t>þægilegt“ að kenna þetta mál</w:t>
      </w:r>
      <w:r w:rsidR="00862159" w:rsidRPr="000C5591">
        <w:t>efni og ef það er þannig í skólum þá er til fullt af kynfræðingum sem eru vel hæfir til að kenna þetta málefni og ætti það að vera sjálfsögð mannr</w:t>
      </w:r>
      <w:r>
        <w:t>é</w:t>
      </w:r>
      <w:r w:rsidR="00862159" w:rsidRPr="000C5591">
        <w:t>ttindi krakka og unglinga að fá slíka fræðslu</w:t>
      </w:r>
      <w:r>
        <w:t>,</w:t>
      </w:r>
      <w:r w:rsidR="00862159" w:rsidRPr="000C5591">
        <w:t xml:space="preserve"> ef þið teljið að þessi fræðsla eigi að koma frá foreldrum þá má ekki gleyma að foreldrar eru fyrrverandi ungling</w:t>
      </w:r>
      <w:r>
        <w:t>ar</w:t>
      </w:r>
      <w:r w:rsidR="00862159" w:rsidRPr="000C5591">
        <w:t xml:space="preserve"> sem f</w:t>
      </w:r>
      <w:r>
        <w:t>engu</w:t>
      </w:r>
      <w:r w:rsidR="00862159" w:rsidRPr="000C5591">
        <w:t xml:space="preserve"> ekki þessa fræðslu í skóla</w:t>
      </w:r>
      <w:r w:rsidR="002D1A75">
        <w:t>,</w:t>
      </w:r>
      <w:r w:rsidR="00862159" w:rsidRPr="000C5591">
        <w:t xml:space="preserve"> er þá hægt að gera þá kröfu að þeir geti kennt börnum sýnum þetta ef allir alast upp við að þetta sé eitthvað óþægilegt</w:t>
      </w:r>
      <w:r w:rsidR="004B1DFF" w:rsidRPr="000C5591">
        <w:t>.</w:t>
      </w:r>
      <w:r w:rsidR="00862159" w:rsidRPr="000C5591">
        <w:t xml:space="preserve"> </w:t>
      </w:r>
      <w:r w:rsidR="007677D3" w:rsidRPr="000C5591">
        <w:t xml:space="preserve"> </w:t>
      </w:r>
    </w:p>
    <w:p w14:paraId="5B848259" w14:textId="4530E95A" w:rsidR="00DD03DC" w:rsidRPr="000C5591" w:rsidRDefault="007677D3" w:rsidP="00571898">
      <w:pPr>
        <w:spacing w:line="360" w:lineRule="auto"/>
        <w:jc w:val="both"/>
      </w:pPr>
      <w:r w:rsidRPr="000C5591">
        <w:tab/>
        <w:t xml:space="preserve">Það er ekki í lagi að einangra stelpur </w:t>
      </w:r>
      <w:r w:rsidR="00862159" w:rsidRPr="000C5591">
        <w:t>og</w:t>
      </w:r>
      <w:r w:rsidRPr="000C5591">
        <w:t xml:space="preserve"> strák</w:t>
      </w:r>
      <w:r w:rsidR="00862159" w:rsidRPr="000C5591">
        <w:t>a frá hvort öðru</w:t>
      </w:r>
      <w:r w:rsidRPr="000C5591">
        <w:t xml:space="preserve"> til þess að ræða um blæðingar </w:t>
      </w:r>
      <w:r w:rsidR="00862159" w:rsidRPr="000C5591">
        <w:t xml:space="preserve">stúlkna </w:t>
      </w:r>
      <w:r w:rsidRPr="000C5591">
        <w:t xml:space="preserve">og </w:t>
      </w:r>
      <w:r w:rsidR="00862159" w:rsidRPr="000C5591">
        <w:t xml:space="preserve">fræða </w:t>
      </w:r>
      <w:r w:rsidRPr="000C5591">
        <w:t xml:space="preserve">stráka um </w:t>
      </w:r>
      <w:r w:rsidR="00AA4B06" w:rsidRPr="000C5591">
        <w:t xml:space="preserve">typpið </w:t>
      </w:r>
      <w:r w:rsidR="00862159" w:rsidRPr="000C5591">
        <w:t xml:space="preserve">á sér, </w:t>
      </w:r>
      <w:r w:rsidR="00616245" w:rsidRPr="000C5591">
        <w:t>þ</w:t>
      </w:r>
      <w:r w:rsidRPr="000C5591">
        <w:t xml:space="preserve">etta kemur öllum við! Þetta er </w:t>
      </w:r>
      <w:r w:rsidR="00862159" w:rsidRPr="000C5591">
        <w:t xml:space="preserve">algjörlega </w:t>
      </w:r>
      <w:r w:rsidRPr="000C5591">
        <w:t>venjulegt</w:t>
      </w:r>
      <w:r w:rsidR="009A7645">
        <w:t xml:space="preserve"> og</w:t>
      </w:r>
      <w:r w:rsidRPr="000C5591">
        <w:t xml:space="preserve"> ekkert til þess að skammast sín fyrir. Þess</w:t>
      </w:r>
      <w:r w:rsidR="001F745A" w:rsidRPr="000C5591">
        <w:t xml:space="preserve"> </w:t>
      </w:r>
      <w:r w:rsidRPr="000C5591">
        <w:t>vegna krefjumst við almennileg</w:t>
      </w:r>
      <w:r w:rsidR="00862159" w:rsidRPr="000C5591">
        <w:t>r</w:t>
      </w:r>
      <w:r w:rsidRPr="000C5591">
        <w:t>a</w:t>
      </w:r>
      <w:r w:rsidR="00862159" w:rsidRPr="000C5591">
        <w:t>r</w:t>
      </w:r>
      <w:r w:rsidRPr="000C5591">
        <w:t xml:space="preserve"> kynfræðslu.</w:t>
      </w:r>
      <w:r w:rsidR="00967293" w:rsidRPr="000C5591">
        <w:t xml:space="preserve"> </w:t>
      </w:r>
      <w:r w:rsidR="00862159" w:rsidRPr="000C5591">
        <w:t>Okkur hefur aldre</w:t>
      </w:r>
      <w:r w:rsidR="00967293" w:rsidRPr="000C5591">
        <w:t xml:space="preserve">i </w:t>
      </w:r>
      <w:r w:rsidR="0076363F" w:rsidRPr="000C5591">
        <w:t xml:space="preserve">verið </w:t>
      </w:r>
      <w:r w:rsidR="00967293" w:rsidRPr="000C5591">
        <w:t xml:space="preserve">kennt </w:t>
      </w:r>
      <w:r w:rsidR="00862159" w:rsidRPr="000C5591">
        <w:t>neitt</w:t>
      </w:r>
      <w:r w:rsidR="00967293" w:rsidRPr="000C5591">
        <w:t xml:space="preserve"> um kynsjúkdóma</w:t>
      </w:r>
      <w:r w:rsidR="0092696D" w:rsidRPr="000C5591">
        <w:t xml:space="preserve"> og hvernig á að varast þá og </w:t>
      </w:r>
      <w:r w:rsidR="00DF25BB" w:rsidRPr="000C5591">
        <w:t>af</w:t>
      </w:r>
      <w:r w:rsidR="009A7645">
        <w:t xml:space="preserve"> </w:t>
      </w:r>
      <w:r w:rsidR="00DF25BB" w:rsidRPr="000C5591">
        <w:t xml:space="preserve">hverju </w:t>
      </w:r>
      <w:r w:rsidR="00967293" w:rsidRPr="000C5591">
        <w:t>eða hvað við eigum að gera ef við fáum kynsjúkdóm.</w:t>
      </w:r>
    </w:p>
    <w:p w14:paraId="01EF6F24" w14:textId="5863B11A" w:rsidR="00441221" w:rsidRPr="000C5591" w:rsidRDefault="0092696D" w:rsidP="00844E28">
      <w:pPr>
        <w:spacing w:line="360" w:lineRule="auto"/>
        <w:ind w:firstLine="720"/>
        <w:jc w:val="both"/>
      </w:pPr>
      <w:r w:rsidRPr="000C5591">
        <w:t xml:space="preserve">Ef við fáum ekki þessa fræðslu </w:t>
      </w:r>
      <w:r w:rsidR="00DD03DC" w:rsidRPr="000C5591">
        <w:t>og ráðl</w:t>
      </w:r>
      <w:r w:rsidRPr="000C5591">
        <w:t>eggingar í skólanum hvar eigum við þá að fá þær?</w:t>
      </w:r>
      <w:r w:rsidR="00DD03DC" w:rsidRPr="000C5591">
        <w:t xml:space="preserve"> </w:t>
      </w:r>
      <w:r w:rsidR="009A7645">
        <w:t>Það g</w:t>
      </w:r>
      <w:r w:rsidRPr="000C5591">
        <w:t>etur e</w:t>
      </w:r>
      <w:r w:rsidR="00DD03DC" w:rsidRPr="000C5591">
        <w:t xml:space="preserve">kki </w:t>
      </w:r>
      <w:r w:rsidRPr="000C5591">
        <w:t xml:space="preserve">verið æskilegt </w:t>
      </w:r>
      <w:r w:rsidR="00DD03DC" w:rsidRPr="000C5591">
        <w:t>að leita á netinu vegna þess að þá finnum</w:t>
      </w:r>
      <w:r w:rsidR="009A7645">
        <w:t xml:space="preserve"> við</w:t>
      </w:r>
      <w:r w:rsidR="00DD03DC" w:rsidRPr="000C5591">
        <w:t xml:space="preserve"> bara klám sem </w:t>
      </w:r>
      <w:r w:rsidRPr="000C5591">
        <w:t xml:space="preserve">gefur </w:t>
      </w:r>
      <w:r w:rsidR="00DD03DC" w:rsidRPr="000C5591">
        <w:t>óraunveruleg</w:t>
      </w:r>
      <w:r w:rsidRPr="000C5591">
        <w:t>a</w:t>
      </w:r>
      <w:r w:rsidR="00DD03DC" w:rsidRPr="000C5591">
        <w:t xml:space="preserve"> mynd af því </w:t>
      </w:r>
      <w:r w:rsidRPr="000C5591">
        <w:t xml:space="preserve">hvað og </w:t>
      </w:r>
      <w:r w:rsidR="00DD03DC" w:rsidRPr="000C5591">
        <w:t>hvernig kynlíf er í raun og veru. Af</w:t>
      </w:r>
      <w:r w:rsidR="00864198" w:rsidRPr="000C5591">
        <w:t xml:space="preserve"> </w:t>
      </w:r>
      <w:r w:rsidR="00DD03DC" w:rsidRPr="000C5591">
        <w:t xml:space="preserve">hverju </w:t>
      </w:r>
      <w:r w:rsidRPr="000C5591">
        <w:t>er okkur ekki bara</w:t>
      </w:r>
      <w:r w:rsidR="009A7645">
        <w:t xml:space="preserve"> kennd</w:t>
      </w:r>
      <w:r w:rsidR="00DD03DC" w:rsidRPr="000C5591">
        <w:t xml:space="preserve"> almennileg kynfræðsl</w:t>
      </w:r>
      <w:r w:rsidRPr="000C5591">
        <w:t>a</w:t>
      </w:r>
      <w:r w:rsidR="00DD03DC" w:rsidRPr="000C5591">
        <w:t xml:space="preserve"> sem er oft yfir árið því að þetta er mjög mikilvægt</w:t>
      </w:r>
      <w:r w:rsidRPr="000C5591">
        <w:t xml:space="preserve"> málefni fyrir alla</w:t>
      </w:r>
      <w:r w:rsidR="00DD03DC" w:rsidRPr="000C5591">
        <w:t>. Ef einhverjir kennarar treysta sér ekki í að kenna þetta eða finnst þetta óþægilegt, þ</w:t>
      </w:r>
      <w:r w:rsidRPr="000C5591">
        <w:t>á</w:t>
      </w:r>
      <w:r w:rsidR="00DD03DC" w:rsidRPr="000C5591">
        <w:t xml:space="preserve"> </w:t>
      </w:r>
      <w:r w:rsidRPr="000C5591">
        <w:t>teljum við</w:t>
      </w:r>
      <w:r w:rsidR="00DD03DC" w:rsidRPr="000C5591">
        <w:t xml:space="preserve"> að </w:t>
      </w:r>
      <w:r w:rsidRPr="000C5591">
        <w:t xml:space="preserve">kennaranámið sé ekki að undirbúa kennara rétt fyrir starfið því þetta á ekki að vera eitthvað feimnismál og spurning hvort það sé eitthvað í </w:t>
      </w:r>
      <w:r w:rsidR="009A7645">
        <w:t>ó</w:t>
      </w:r>
      <w:r w:rsidRPr="000C5591">
        <w:t>lagi í allri kennslu líka þá í kennaranámi og hvort ekki þurfi að endurmennta kennara fyrir fræðslu árið 2020 og framvegis</w:t>
      </w:r>
      <w:r w:rsidR="009E5F0A" w:rsidRPr="000C5591">
        <w:t>.</w:t>
      </w:r>
    </w:p>
    <w:p w14:paraId="43B3741D" w14:textId="68C8A6E1" w:rsidR="00DD03DC" w:rsidRPr="000C5591" w:rsidRDefault="00DD03DC" w:rsidP="00571898">
      <w:pPr>
        <w:pStyle w:val="Heading2"/>
        <w:spacing w:line="360" w:lineRule="auto"/>
      </w:pPr>
      <w:r w:rsidRPr="000C5591">
        <w:t xml:space="preserve">Sund: </w:t>
      </w:r>
    </w:p>
    <w:p w14:paraId="74B6E45F" w14:textId="71D64ADB" w:rsidR="00DD03DC" w:rsidRPr="000C5591" w:rsidRDefault="00676D78" w:rsidP="00317C87">
      <w:pPr>
        <w:spacing w:line="360" w:lineRule="auto"/>
        <w:jc w:val="both"/>
      </w:pPr>
      <w:r>
        <w:t>Okkar mat á s</w:t>
      </w:r>
      <w:r w:rsidR="00DD03DC" w:rsidRPr="000C5591">
        <w:t>und</w:t>
      </w:r>
      <w:r>
        <w:t>i</w:t>
      </w:r>
      <w:r w:rsidR="00DD03DC" w:rsidRPr="000C5591">
        <w:t xml:space="preserve"> er </w:t>
      </w:r>
      <w:r>
        <w:t xml:space="preserve">að það sé </w:t>
      </w:r>
      <w:r w:rsidR="00DD03DC" w:rsidRPr="000C5591">
        <w:t>óþarfi og tilgangslaust</w:t>
      </w:r>
      <w:r w:rsidR="0092696D" w:rsidRPr="000C5591">
        <w:t xml:space="preserve"> að kenna unglingum </w:t>
      </w:r>
      <w:r w:rsidR="00E6768E">
        <w:t>sem kunna nú þegar að synda. E</w:t>
      </w:r>
      <w:r w:rsidR="0092696D" w:rsidRPr="000C5591">
        <w:t>nda er ekki verið að kenna neitt</w:t>
      </w:r>
      <w:r w:rsidR="009A7645">
        <w:t xml:space="preserve"> nýtt. Við</w:t>
      </w:r>
      <w:r w:rsidR="0092696D" w:rsidRPr="000C5591">
        <w:t xml:space="preserve"> erum bara </w:t>
      </w:r>
      <w:r w:rsidR="00686967" w:rsidRPr="000C5591">
        <w:t>látin synda</w:t>
      </w:r>
      <w:r w:rsidR="00616245" w:rsidRPr="000C5591">
        <w:t xml:space="preserve">, það er </w:t>
      </w:r>
      <w:r w:rsidR="00686967" w:rsidRPr="000C5591">
        <w:t>löngu búið að kenna okkur</w:t>
      </w:r>
      <w:r w:rsidR="00616245" w:rsidRPr="000C5591">
        <w:t xml:space="preserve"> þetta</w:t>
      </w:r>
      <w:r w:rsidR="00DD03DC" w:rsidRPr="000C5591">
        <w:t xml:space="preserve">. </w:t>
      </w:r>
      <w:r w:rsidR="009A7645">
        <w:t>Þá er verið að l</w:t>
      </w:r>
      <w:r w:rsidR="00DD03DC" w:rsidRPr="000C5591">
        <w:t xml:space="preserve">áta krakka fara í </w:t>
      </w:r>
      <w:r w:rsidR="00686967" w:rsidRPr="000C5591">
        <w:t>búningsklefa</w:t>
      </w:r>
      <w:r w:rsidR="00DD03DC" w:rsidRPr="000C5591">
        <w:t xml:space="preserve"> þrátt fyrir það að </w:t>
      </w:r>
      <w:r w:rsidR="00E6768E">
        <w:t xml:space="preserve">mörgum </w:t>
      </w:r>
      <w:r w:rsidR="00DD03DC" w:rsidRPr="000C5591">
        <w:t>finnst það</w:t>
      </w:r>
      <w:r w:rsidR="00686967" w:rsidRPr="000C5591">
        <w:t xml:space="preserve"> </w:t>
      </w:r>
      <w:r w:rsidR="00E6768E">
        <w:t>mjög</w:t>
      </w:r>
      <w:r w:rsidR="00DD03DC" w:rsidRPr="000C5591">
        <w:t xml:space="preserve"> óþægilegt </w:t>
      </w:r>
      <w:r w:rsidR="00686967" w:rsidRPr="000C5591">
        <w:t>á þessum aldri</w:t>
      </w:r>
      <w:r w:rsidR="009A7645">
        <w:t xml:space="preserve"> og</w:t>
      </w:r>
      <w:r w:rsidR="00686967" w:rsidRPr="000C5591">
        <w:t xml:space="preserve"> </w:t>
      </w:r>
      <w:r w:rsidR="00DD03DC" w:rsidRPr="000C5591">
        <w:t>vilja það</w:t>
      </w:r>
      <w:r w:rsidR="009A7645">
        <w:t xml:space="preserve"> í raun</w:t>
      </w:r>
      <w:r w:rsidR="00686967" w:rsidRPr="000C5591">
        <w:t xml:space="preserve"> alls</w:t>
      </w:r>
      <w:r w:rsidR="00DD03DC" w:rsidRPr="000C5591">
        <w:t xml:space="preserve"> ekki, </w:t>
      </w:r>
      <w:r w:rsidR="00686967" w:rsidRPr="000C5591">
        <w:t xml:space="preserve">þá verða allir að mæta </w:t>
      </w:r>
      <w:r w:rsidR="00DD03DC" w:rsidRPr="000C5591">
        <w:t>því ef maður klárar ekki sund þá kemst maður ekki í framhald</w:t>
      </w:r>
      <w:r w:rsidR="00910743" w:rsidRPr="000C5591">
        <w:t>s</w:t>
      </w:r>
      <w:r w:rsidR="00DD03DC" w:rsidRPr="000C5591">
        <w:t>skóla og dregi</w:t>
      </w:r>
      <w:r w:rsidR="00686967" w:rsidRPr="000C5591">
        <w:t>n niður í</w:t>
      </w:r>
      <w:r w:rsidR="00DD03DC" w:rsidRPr="000C5591">
        <w:t xml:space="preserve"> mætingareinkun</w:t>
      </w:r>
      <w:r w:rsidR="00686967" w:rsidRPr="000C5591">
        <w:t>n</w:t>
      </w:r>
      <w:r w:rsidR="00DD03DC" w:rsidRPr="000C5591">
        <w:t xml:space="preserve">. </w:t>
      </w:r>
      <w:r w:rsidR="00E6768E">
        <w:t>Okkar tillaga er að um leið og maður fer á unglingastig væri hægt að taka 10. bekkjar sundprófið, þeir sem eru full syntir og búinn að ná ákveðnri einkun fá þar að leiðandi að klára sund áfangan.</w:t>
      </w:r>
    </w:p>
    <w:p w14:paraId="3939CE33" w14:textId="3775537E" w:rsidR="00DD03DC" w:rsidRPr="000C5591" w:rsidRDefault="00DD03DC" w:rsidP="00317C87">
      <w:pPr>
        <w:spacing w:line="360" w:lineRule="auto"/>
        <w:jc w:val="both"/>
      </w:pPr>
      <w:r w:rsidRPr="000C5591">
        <w:tab/>
      </w:r>
      <w:r w:rsidR="00686967" w:rsidRPr="000C5591">
        <w:t xml:space="preserve">Það er alveg öruggt að </w:t>
      </w:r>
      <w:r w:rsidR="00616245" w:rsidRPr="000C5591">
        <w:t>þ</w:t>
      </w:r>
      <w:r w:rsidRPr="000C5591">
        <w:t xml:space="preserve">ið vitið ekki neitt um hvað er í gangi í sundklefum, hvort sem það er einelti eða </w:t>
      </w:r>
      <w:r w:rsidR="00686967" w:rsidRPr="000C5591">
        <w:t>sumir</w:t>
      </w:r>
      <w:r w:rsidR="00A07749" w:rsidRPr="000C5591">
        <w:t xml:space="preserve"> að </w:t>
      </w:r>
      <w:r w:rsidR="00686967" w:rsidRPr="000C5591">
        <w:t>setja</w:t>
      </w:r>
      <w:r w:rsidRPr="000C5591">
        <w:t xml:space="preserve"> út á líkama annara. Þetta er reglulega að gerast og </w:t>
      </w:r>
      <w:r w:rsidR="009A7645">
        <w:t>við</w:t>
      </w:r>
      <w:r w:rsidRPr="000C5591">
        <w:t xml:space="preserve"> von</w:t>
      </w:r>
      <w:r w:rsidR="009A7645">
        <w:t>um</w:t>
      </w:r>
      <w:r w:rsidRPr="000C5591">
        <w:t xml:space="preserve"> að </w:t>
      </w:r>
      <w:r w:rsidR="00686967" w:rsidRPr="000C5591">
        <w:t>þið fullor</w:t>
      </w:r>
      <w:r w:rsidR="009A7645">
        <w:t>ð</w:t>
      </w:r>
      <w:r w:rsidR="00686967" w:rsidRPr="000C5591">
        <w:t>na fólkið</w:t>
      </w:r>
      <w:r w:rsidRPr="000C5591">
        <w:t xml:space="preserve"> áttið ykkur á því að mörgu </w:t>
      </w:r>
      <w:r w:rsidR="00686967" w:rsidRPr="000C5591">
        <w:t xml:space="preserve">ungu </w:t>
      </w:r>
      <w:r w:rsidRPr="000C5591">
        <w:t>fólki líði virkilega illa að fara í sund, klæða sig úr fötunum og</w:t>
      </w:r>
      <w:r w:rsidR="002D1A75">
        <w:t xml:space="preserve"> fara</w:t>
      </w:r>
      <w:r w:rsidRPr="000C5591">
        <w:t xml:space="preserve"> í sturtu fyrir framan</w:t>
      </w:r>
      <w:r w:rsidR="00686967" w:rsidRPr="000C5591">
        <w:t xml:space="preserve"> allan</w:t>
      </w:r>
      <w:r w:rsidRPr="000C5591">
        <w:t xml:space="preserve"> bekkinn. Starf</w:t>
      </w:r>
      <w:r w:rsidR="00043469" w:rsidRPr="000C5591">
        <w:t>s</w:t>
      </w:r>
      <w:r w:rsidRPr="000C5591">
        <w:t xml:space="preserve">menn kíkja reglulega í klefana og horfa á okkur þar til við þrífum okkur með </w:t>
      </w:r>
      <w:r w:rsidRPr="000C5591">
        <w:lastRenderedPageBreak/>
        <w:t>sápu</w:t>
      </w:r>
      <w:r w:rsidR="00642E93" w:rsidRPr="000C5591">
        <w:t xml:space="preserve"> fyrir framann þau</w:t>
      </w:r>
      <w:r w:rsidRPr="000C5591">
        <w:t xml:space="preserve">. Þetta finnst </w:t>
      </w:r>
      <w:r w:rsidR="00686967" w:rsidRPr="000C5591">
        <w:t>flestu</w:t>
      </w:r>
      <w:r w:rsidRPr="000C5591">
        <w:t>m mjög óþægilegt</w:t>
      </w:r>
      <w:r w:rsidR="009A7645">
        <w:t xml:space="preserve"> og niðurlægjandi</w:t>
      </w:r>
      <w:r w:rsidRPr="000C5591">
        <w:t xml:space="preserve"> og </w:t>
      </w:r>
      <w:r w:rsidR="00686967" w:rsidRPr="000C5591">
        <w:t>allir</w:t>
      </w:r>
      <w:r w:rsidRPr="000C5591">
        <w:t xml:space="preserve"> ætti að </w:t>
      </w:r>
      <w:r w:rsidR="00E6768E">
        <w:t>geta tekið prófið til þess að útskrifast úr sundi</w:t>
      </w:r>
      <w:r w:rsidRPr="000C5591">
        <w:t xml:space="preserve"> </w:t>
      </w:r>
      <w:r w:rsidR="00686967" w:rsidRPr="000C5591">
        <w:t>enda á að vera löngu búið að kenna okkur að synda</w:t>
      </w:r>
      <w:r w:rsidRPr="000C5591">
        <w:t>.</w:t>
      </w:r>
    </w:p>
    <w:p w14:paraId="3C84ED76" w14:textId="5D0D23FE" w:rsidR="00DD03DC" w:rsidRPr="000C5591" w:rsidRDefault="00DD03DC" w:rsidP="00317C87">
      <w:pPr>
        <w:spacing w:line="360" w:lineRule="auto"/>
        <w:jc w:val="both"/>
      </w:pPr>
      <w:r w:rsidRPr="000C5591">
        <w:tab/>
      </w:r>
      <w:r w:rsidR="009A7645">
        <w:t>Það ætti að vera h</w:t>
      </w:r>
      <w:r w:rsidRPr="000C5591">
        <w:t xml:space="preserve">ægt að </w:t>
      </w:r>
      <w:r w:rsidR="00686967" w:rsidRPr="000C5591">
        <w:t xml:space="preserve">velja </w:t>
      </w:r>
      <w:r w:rsidRPr="000C5591">
        <w:t>annars</w:t>
      </w:r>
      <w:r w:rsidR="009A7645">
        <w:t xml:space="preserve"> </w:t>
      </w:r>
      <w:r w:rsidRPr="000C5591">
        <w:t xml:space="preserve">konar hreyfingu </w:t>
      </w:r>
      <w:r w:rsidR="00686967" w:rsidRPr="000C5591">
        <w:t xml:space="preserve">í staðinn </w:t>
      </w:r>
      <w:r w:rsidRPr="000C5591">
        <w:t>eins og t.d</w:t>
      </w:r>
      <w:r w:rsidR="00FC0E03" w:rsidRPr="000C5591">
        <w:t>.</w:t>
      </w:r>
      <w:r w:rsidRPr="000C5591">
        <w:t xml:space="preserve"> þriðja íþróttatíma</w:t>
      </w:r>
      <w:r w:rsidR="009A7645">
        <w:t>nn</w:t>
      </w:r>
      <w:r w:rsidRPr="000C5591">
        <w:t xml:space="preserve"> fyrir þá sem vilja</w:t>
      </w:r>
      <w:r w:rsidR="004055A3" w:rsidRPr="000C5591">
        <w:t xml:space="preserve">, </w:t>
      </w:r>
      <w:r w:rsidRPr="000C5591">
        <w:t>gönguferð</w:t>
      </w:r>
      <w:r w:rsidR="00686967" w:rsidRPr="000C5591">
        <w:t xml:space="preserve"> eða hvaða aðra h</w:t>
      </w:r>
      <w:r w:rsidR="009A7645">
        <w:t>rey</w:t>
      </w:r>
      <w:r w:rsidR="00686967" w:rsidRPr="000C5591">
        <w:t>fingu sem er</w:t>
      </w:r>
      <w:r w:rsidRPr="000C5591">
        <w:t xml:space="preserve">. </w:t>
      </w:r>
      <w:r w:rsidR="00B4640C" w:rsidRPr="000C5591">
        <w:t xml:space="preserve">Mörgum finnst þetta </w:t>
      </w:r>
      <w:r w:rsidR="00686967" w:rsidRPr="000C5591">
        <w:t xml:space="preserve">rosalega óþægilegt </w:t>
      </w:r>
      <w:r w:rsidR="00B4640C" w:rsidRPr="000C5591">
        <w:t xml:space="preserve">og </w:t>
      </w:r>
      <w:r w:rsidR="008F730E" w:rsidRPr="000C5591">
        <w:t>k</w:t>
      </w:r>
      <w:r w:rsidR="00B4640C" w:rsidRPr="000C5591">
        <w:t xml:space="preserve">víða </w:t>
      </w:r>
      <w:r w:rsidR="00686967" w:rsidRPr="000C5591">
        <w:t xml:space="preserve">því </w:t>
      </w:r>
      <w:r w:rsidR="00B4640C" w:rsidRPr="000C5591">
        <w:t xml:space="preserve">alla vikuna </w:t>
      </w:r>
      <w:r w:rsidR="009A7645">
        <w:t>að fara í næsta</w:t>
      </w:r>
      <w:r w:rsidR="00B4640C" w:rsidRPr="000C5591">
        <w:t xml:space="preserve"> sundtíma. Við </w:t>
      </w:r>
      <w:r w:rsidR="009A7645">
        <w:t xml:space="preserve">vonum </w:t>
      </w:r>
      <w:r w:rsidR="00B4640C" w:rsidRPr="000C5591">
        <w:t>innilega að þið</w:t>
      </w:r>
      <w:r w:rsidR="00686967" w:rsidRPr="000C5591">
        <w:t xml:space="preserve"> </w:t>
      </w:r>
      <w:r w:rsidR="00B4640C" w:rsidRPr="000C5591">
        <w:t>les</w:t>
      </w:r>
      <w:r w:rsidR="00686967" w:rsidRPr="000C5591">
        <w:t>ið</w:t>
      </w:r>
      <w:r w:rsidR="00B4640C" w:rsidRPr="000C5591">
        <w:t xml:space="preserve"> þetta vel </w:t>
      </w:r>
      <w:r w:rsidR="00686967" w:rsidRPr="000C5591">
        <w:t>og vandlega og</w:t>
      </w:r>
      <w:r w:rsidR="009A7645">
        <w:t xml:space="preserve"> takið mark á okkur og</w:t>
      </w:r>
      <w:r w:rsidR="00686967" w:rsidRPr="000C5591">
        <w:t xml:space="preserve"> setjið ykkur í okkar spor og kannski rifjið upp tímann </w:t>
      </w:r>
      <w:r w:rsidR="004055A3" w:rsidRPr="000C5591">
        <w:t>sem</w:t>
      </w:r>
      <w:r w:rsidR="00686967" w:rsidRPr="000C5591">
        <w:t xml:space="preserve"> þið voruð á </w:t>
      </w:r>
      <w:r w:rsidR="00AF37C9" w:rsidRPr="000C5591">
        <w:t xml:space="preserve">okkar </w:t>
      </w:r>
      <w:r w:rsidR="00686967" w:rsidRPr="000C5591">
        <w:t xml:space="preserve">aldri </w:t>
      </w:r>
      <w:r w:rsidR="00B4640C" w:rsidRPr="000C5591">
        <w:t>því þetta er eitt helsta vandamál</w:t>
      </w:r>
      <w:r w:rsidR="009A7645">
        <w:t>ið</w:t>
      </w:r>
      <w:r w:rsidR="00B4640C" w:rsidRPr="000C5591">
        <w:t xml:space="preserve"> sem er í gangi</w:t>
      </w:r>
      <w:r w:rsidR="00AF37C9" w:rsidRPr="000C5591">
        <w:t xml:space="preserve"> og verður þ</w:t>
      </w:r>
      <w:r w:rsidR="00B4640C" w:rsidRPr="000C5591">
        <w:t xml:space="preserve">að </w:t>
      </w:r>
      <w:r w:rsidR="00AF37C9" w:rsidRPr="000C5591">
        <w:t xml:space="preserve">á meðan að það </w:t>
      </w:r>
      <w:r w:rsidR="00B4640C" w:rsidRPr="000C5591">
        <w:t>er ekki boðið upp á einkaklefa</w:t>
      </w:r>
      <w:r w:rsidR="00133CBE">
        <w:t>.</w:t>
      </w:r>
      <w:r w:rsidR="00B4640C" w:rsidRPr="000C5591">
        <w:t xml:space="preserve"> </w:t>
      </w:r>
      <w:r w:rsidR="00AF37C9" w:rsidRPr="000C5591">
        <w:t>Því eru krakkar</w:t>
      </w:r>
      <w:r w:rsidR="00B4640C" w:rsidRPr="000C5591">
        <w:t xml:space="preserve"> </w:t>
      </w:r>
      <w:r w:rsidR="00AF37C9" w:rsidRPr="000C5591">
        <w:t>p</w:t>
      </w:r>
      <w:r w:rsidR="009A7645">
        <w:t>í</w:t>
      </w:r>
      <w:r w:rsidR="00AF37C9" w:rsidRPr="000C5591">
        <w:t>ndir</w:t>
      </w:r>
      <w:r w:rsidR="00B4640C" w:rsidRPr="000C5591">
        <w:t xml:space="preserve"> í að mæta í </w:t>
      </w:r>
      <w:r w:rsidR="00AF37C9" w:rsidRPr="000C5591">
        <w:t>sund</w:t>
      </w:r>
      <w:r w:rsidR="00B4640C" w:rsidRPr="000C5591">
        <w:t xml:space="preserve">tíma </w:t>
      </w:r>
      <w:r w:rsidR="00AF37C9" w:rsidRPr="000C5591">
        <w:t xml:space="preserve">(búningsklefa) </w:t>
      </w:r>
      <w:r w:rsidR="00B4640C" w:rsidRPr="000C5591">
        <w:t xml:space="preserve">sem </w:t>
      </w:r>
      <w:r w:rsidR="00AF37C9" w:rsidRPr="000C5591">
        <w:t>mörgum</w:t>
      </w:r>
      <w:r w:rsidR="00B4640C" w:rsidRPr="000C5591">
        <w:t xml:space="preserve"> kvíðir fyrir kannski alla vikuna. </w:t>
      </w:r>
    </w:p>
    <w:p w14:paraId="7152E096" w14:textId="5B3CE85E" w:rsidR="00441221" w:rsidRPr="000C5591" w:rsidRDefault="00B4640C" w:rsidP="00844E28">
      <w:pPr>
        <w:spacing w:line="360" w:lineRule="auto"/>
        <w:jc w:val="both"/>
      </w:pPr>
      <w:r w:rsidRPr="000C5591">
        <w:tab/>
        <w:t xml:space="preserve">Ég vona að þið áttið </w:t>
      </w:r>
      <w:r w:rsidR="00AF37C9" w:rsidRPr="000C5591">
        <w:t>y</w:t>
      </w:r>
      <w:r w:rsidRPr="000C5591">
        <w:t xml:space="preserve">kkur á því að þetta er ekki af því að </w:t>
      </w:r>
      <w:r w:rsidR="00AD65AD" w:rsidRPr="000C5591">
        <w:t>þau</w:t>
      </w:r>
      <w:r w:rsidRPr="000C5591">
        <w:t xml:space="preserve"> „nenn</w:t>
      </w:r>
      <w:r w:rsidR="00AD65AD" w:rsidRPr="000C5591">
        <w:t>a</w:t>
      </w:r>
      <w:r w:rsidRPr="000C5591">
        <w:t xml:space="preserve"> ekki</w:t>
      </w:r>
      <w:r w:rsidR="009A7645">
        <w:t xml:space="preserve"> í sund</w:t>
      </w:r>
      <w:r w:rsidRPr="000C5591">
        <w:t xml:space="preserve">“  </w:t>
      </w:r>
      <w:r w:rsidR="009A7645">
        <w:t>h</w:t>
      </w:r>
      <w:r w:rsidRPr="000C5591">
        <w:t>eldur</w:t>
      </w:r>
      <w:r w:rsidR="009A7645">
        <w:t xml:space="preserve"> af</w:t>
      </w:r>
      <w:r w:rsidRPr="000C5591">
        <w:t xml:space="preserve"> því að margir</w:t>
      </w:r>
      <w:r w:rsidR="00AF37C9" w:rsidRPr="000C5591">
        <w:t xml:space="preserve"> hreinlega</w:t>
      </w:r>
      <w:r w:rsidRPr="000C5591">
        <w:t xml:space="preserve"> kvíða fyrir þessu og líða virkilega illa.</w:t>
      </w:r>
    </w:p>
    <w:p w14:paraId="1F75A039" w14:textId="43CC137C" w:rsidR="004E1EDA" w:rsidRPr="000C5591" w:rsidRDefault="004E1EDA" w:rsidP="00F06528">
      <w:pPr>
        <w:pStyle w:val="Heading2"/>
        <w:spacing w:line="360" w:lineRule="auto"/>
      </w:pPr>
      <w:r w:rsidRPr="00F06528">
        <w:t>Tölvukennsla</w:t>
      </w:r>
      <w:r w:rsidRPr="000C5591">
        <w:t>:</w:t>
      </w:r>
    </w:p>
    <w:p w14:paraId="40933907" w14:textId="62C93208" w:rsidR="004E1EDA" w:rsidRPr="000C5591" w:rsidRDefault="008A5D3D" w:rsidP="00F06528">
      <w:pPr>
        <w:spacing w:line="360" w:lineRule="auto"/>
        <w:jc w:val="both"/>
      </w:pPr>
      <w:r w:rsidRPr="000C5591">
        <w:t>Hvernig stendur á því að okkur er ekki kennd einhvers</w:t>
      </w:r>
      <w:r w:rsidR="00133CBE">
        <w:t xml:space="preserve"> </w:t>
      </w:r>
      <w:r w:rsidRPr="000C5591">
        <w:t>konar tölvunarfræði? Það eru tölvur allt í kringum okkur og meira að segja eru ís</w:t>
      </w:r>
      <w:r w:rsidR="00133CBE">
        <w:t>s</w:t>
      </w:r>
      <w:r w:rsidRPr="000C5591">
        <w:t>kápar orðnir að tölvum en okkur er ekki kennt neitt</w:t>
      </w:r>
      <w:r w:rsidR="00133CBE">
        <w:t>.</w:t>
      </w:r>
      <w:r w:rsidRPr="000C5591">
        <w:t xml:space="preserve"> </w:t>
      </w:r>
      <w:r w:rsidR="00133CBE">
        <w:t>T</w:t>
      </w:r>
      <w:r w:rsidRPr="000C5591">
        <w:t>ölvuglæpir eru algengust</w:t>
      </w:r>
      <w:r w:rsidR="00133CBE">
        <w:t>u</w:t>
      </w:r>
      <w:r w:rsidRPr="000C5591">
        <w:t xml:space="preserve"> glæpir</w:t>
      </w:r>
      <w:r w:rsidR="00133CBE">
        <w:t>nir</w:t>
      </w:r>
      <w:r w:rsidRPr="000C5591">
        <w:t xml:space="preserve"> í dag og allir ættu að fá fræðslu um hvað og hvernig við eigum að varast </w:t>
      </w:r>
      <w:r w:rsidR="002D1A75">
        <w:t>slíkar árásir. H</w:t>
      </w:r>
      <w:r w:rsidRPr="000C5591">
        <w:t xml:space="preserve">vað </w:t>
      </w:r>
      <w:r w:rsidR="002D1A75">
        <w:t xml:space="preserve">það er sem </w:t>
      </w:r>
      <w:r w:rsidRPr="000C5591">
        <w:t xml:space="preserve">börn og unglingar </w:t>
      </w:r>
      <w:r w:rsidR="002D1A75">
        <w:t xml:space="preserve">eiga </w:t>
      </w:r>
      <w:r w:rsidRPr="000C5591">
        <w:t>að varast á a</w:t>
      </w:r>
      <w:r w:rsidR="00133CBE">
        <w:t>l</w:t>
      </w:r>
      <w:r w:rsidRPr="000C5591">
        <w:t>ls</w:t>
      </w:r>
      <w:r w:rsidR="00133CBE">
        <w:t xml:space="preserve"> </w:t>
      </w:r>
      <w:r w:rsidRPr="000C5591">
        <w:t>konar samfélagsmiðlum og hvað verður um það efni sem við sendum frá okkur. Hvað eru tölvuárásir? Hvað eru tölvuglæpir og hvað þarf að varast</w:t>
      </w:r>
      <w:r w:rsidR="00133CBE">
        <w:t>?</w:t>
      </w:r>
      <w:r w:rsidRPr="000C5591">
        <w:t xml:space="preserve"> </w:t>
      </w:r>
      <w:r w:rsidR="000F37FD" w:rsidRPr="000C5591">
        <w:t>V</w:t>
      </w:r>
      <w:r w:rsidRPr="000C5591">
        <w:t>ið erum öll með tölvur í höndunum en það er engin fræðsla um það til okkar</w:t>
      </w:r>
      <w:r w:rsidR="000F37FD" w:rsidRPr="000C5591">
        <w:t>.</w:t>
      </w:r>
      <w:r w:rsidRPr="000C5591">
        <w:t xml:space="preserve"> </w:t>
      </w:r>
      <w:r w:rsidR="000F37FD" w:rsidRPr="000C5591">
        <w:t>E</w:t>
      </w:r>
      <w:r w:rsidRPr="000C5591">
        <w:t xml:space="preserve">igum við bara að </w:t>
      </w:r>
      <w:r w:rsidR="00133CBE">
        <w:t>,,</w:t>
      </w:r>
      <w:r w:rsidRPr="000C5591">
        <w:t>googla</w:t>
      </w:r>
      <w:r w:rsidR="00133CBE">
        <w:t>“</w:t>
      </w:r>
      <w:r w:rsidRPr="000C5591">
        <w:t xml:space="preserve"> það</w:t>
      </w:r>
      <w:r w:rsidR="002D1A75">
        <w:t>?</w:t>
      </w:r>
      <w:r w:rsidR="00133CBE">
        <w:t xml:space="preserve"> </w:t>
      </w:r>
      <w:r w:rsidR="002D1A75">
        <w:t xml:space="preserve">Er það öruggt að við </w:t>
      </w:r>
      <w:r w:rsidRPr="000C5591">
        <w:t>fáum</w:t>
      </w:r>
      <w:r w:rsidR="00752063">
        <w:t xml:space="preserve"> </w:t>
      </w:r>
      <w:r w:rsidRPr="000C5591">
        <w:t>réttar upplýsingar ef við gerum það? Hvernig er hægt að stela af okkur verðmætum og myndum í gegnum netið</w:t>
      </w:r>
      <w:r w:rsidR="00F138CA">
        <w:t>,</w:t>
      </w:r>
      <w:r w:rsidRPr="000C5591">
        <w:t xml:space="preserve"> hvernig eigum við að bregðast við ef okkur er hótað myndbirtingu</w:t>
      </w:r>
      <w:r w:rsidR="00133CBE">
        <w:t>?</w:t>
      </w:r>
    </w:p>
    <w:p w14:paraId="3513038D" w14:textId="1AC029CE" w:rsidR="00B4640C" w:rsidRPr="000C5591" w:rsidRDefault="00E04927" w:rsidP="00571898">
      <w:pPr>
        <w:pStyle w:val="Heading2"/>
        <w:spacing w:line="360" w:lineRule="auto"/>
      </w:pPr>
      <w:r w:rsidRPr="000C5591">
        <w:t>Við erum ekk</w:t>
      </w:r>
      <w:r w:rsidR="00AF37C9" w:rsidRPr="000C5591">
        <w:t>ert</w:t>
      </w:r>
      <w:r w:rsidR="00B4640C" w:rsidRPr="000C5591">
        <w:t xml:space="preserve"> fræ</w:t>
      </w:r>
      <w:r w:rsidRPr="000C5591">
        <w:t>dd</w:t>
      </w:r>
      <w:r w:rsidR="00B4640C" w:rsidRPr="000C5591">
        <w:t xml:space="preserve"> um heim</w:t>
      </w:r>
      <w:r w:rsidRPr="000C5591">
        <w:t>smálin</w:t>
      </w:r>
      <w:r w:rsidR="00B4640C" w:rsidRPr="000C5591">
        <w:t xml:space="preserve">: </w:t>
      </w:r>
    </w:p>
    <w:p w14:paraId="7C01F7FD" w14:textId="38A50DCC" w:rsidR="00B4640C" w:rsidRPr="000C5591" w:rsidRDefault="00E04927" w:rsidP="00571898">
      <w:pPr>
        <w:spacing w:line="360" w:lineRule="auto"/>
        <w:jc w:val="both"/>
      </w:pPr>
      <w:r w:rsidRPr="000C5591">
        <w:t xml:space="preserve">Við fáum ekki fræðslu </w:t>
      </w:r>
      <w:r w:rsidR="00B4640C" w:rsidRPr="000C5591">
        <w:t xml:space="preserve">um mikilvæg </w:t>
      </w:r>
      <w:r w:rsidR="00AF37C9" w:rsidRPr="000C5591">
        <w:t xml:space="preserve">málefni </w:t>
      </w:r>
      <w:r w:rsidR="00B4640C" w:rsidRPr="000C5591">
        <w:t>í heiminum t.d</w:t>
      </w:r>
      <w:r w:rsidR="009D06EF" w:rsidRPr="000C5591">
        <w:t>.</w:t>
      </w:r>
      <w:r w:rsidR="00B4640C" w:rsidRPr="000C5591">
        <w:t xml:space="preserve"> </w:t>
      </w:r>
      <w:r w:rsidR="00133CBE" w:rsidRPr="000C5591">
        <w:t>geðsjúkdóma, loftslagsbreytingar</w:t>
      </w:r>
      <w:r w:rsidR="00133CBE">
        <w:t>,</w:t>
      </w:r>
      <w:r w:rsidR="00133CBE" w:rsidRPr="000C5591">
        <w:t xml:space="preserve"> </w:t>
      </w:r>
      <w:r w:rsidR="00B4640C" w:rsidRPr="000C5591">
        <w:t>ofbeldi, sjúkdóma, fatlanir, þrælkun, barnakúgun</w:t>
      </w:r>
      <w:r w:rsidR="00133CBE">
        <w:t>,</w:t>
      </w:r>
      <w:r w:rsidR="00B4640C" w:rsidRPr="000C5591">
        <w:t xml:space="preserve"> man</w:t>
      </w:r>
      <w:r w:rsidR="002D1A75">
        <w:t>n</w:t>
      </w:r>
      <w:r w:rsidR="00B4640C" w:rsidRPr="000C5591">
        <w:t>sal</w:t>
      </w:r>
      <w:r w:rsidR="00133CBE">
        <w:t xml:space="preserve"> og</w:t>
      </w:r>
      <w:r w:rsidR="00B4640C" w:rsidRPr="000C5591">
        <w:t xml:space="preserve"> </w:t>
      </w:r>
      <w:r w:rsidR="00133CBE" w:rsidRPr="000C5591">
        <w:t>nauðganir</w:t>
      </w:r>
      <w:r w:rsidR="00133CBE">
        <w:t>.</w:t>
      </w:r>
    </w:p>
    <w:p w14:paraId="29EA8B8B" w14:textId="0DF6C8F2" w:rsidR="00F06528" w:rsidRPr="000C5591" w:rsidRDefault="00F06528" w:rsidP="00F06528">
      <w:pPr>
        <w:spacing w:line="360" w:lineRule="auto"/>
        <w:jc w:val="both"/>
      </w:pPr>
      <w:r w:rsidRPr="000C5591">
        <w:rPr>
          <w:b/>
          <w:bCs/>
        </w:rPr>
        <w:t>Nauðgun:</w:t>
      </w:r>
      <w:r w:rsidRPr="000C5591">
        <w:t xml:space="preserve"> Við erum ekki frædd </w:t>
      </w:r>
      <w:r w:rsidR="00166F0E">
        <w:rPr>
          <w:color w:val="000000"/>
          <w:shd w:val="clear" w:color="auto" w:fill="FFFFFF"/>
        </w:rPr>
        <w:t>neitt</w:t>
      </w:r>
      <w:r w:rsidRPr="000C5591">
        <w:rPr>
          <w:color w:val="000000"/>
          <w:shd w:val="clear" w:color="auto" w:fill="FFFFFF"/>
        </w:rPr>
        <w:t xml:space="preserve"> um nauðganir og annað kynferðislegt ofbeldi og hvaða afleiðingar það hefur á alla sem fyrir því verður. </w:t>
      </w:r>
      <w:r w:rsidRPr="000C5591">
        <w:t xml:space="preserve">Við erum ekki frædd </w:t>
      </w:r>
      <w:r w:rsidRPr="000C5591">
        <w:rPr>
          <w:color w:val="000000"/>
          <w:shd w:val="clear" w:color="auto" w:fill="FFFFFF"/>
        </w:rPr>
        <w:t>um hvað við eigum að gera ef við eða vinir okkar lendir í slíkum</w:t>
      </w:r>
      <w:r w:rsidR="002D1A75">
        <w:rPr>
          <w:color w:val="000000"/>
          <w:shd w:val="clear" w:color="auto" w:fill="FFFFFF"/>
        </w:rPr>
        <w:t xml:space="preserve"> aðstæðum</w:t>
      </w:r>
      <w:r w:rsidRPr="000C5591">
        <w:rPr>
          <w:color w:val="000000"/>
          <w:shd w:val="clear" w:color="auto" w:fill="FFFFFF"/>
        </w:rPr>
        <w:t>, okkur hefur aldrei verið kennt af hverju það er slæmt. Það hefur ekki verið nein fræðsla fyrir okkur um hvar maður á að leita sér hjálpar.</w:t>
      </w:r>
      <w:r w:rsidR="00676D78">
        <w:rPr>
          <w:color w:val="000000"/>
          <w:shd w:val="clear" w:color="auto" w:fill="FFFFFF"/>
        </w:rPr>
        <w:t xml:space="preserve"> Þetta getur verið mannskemmandi og </w:t>
      </w:r>
      <w:r w:rsidRPr="000C5591">
        <w:rPr>
          <w:color w:val="000000"/>
          <w:shd w:val="clear" w:color="auto" w:fill="FFFFFF"/>
        </w:rPr>
        <w:t xml:space="preserve"> </w:t>
      </w:r>
      <w:r w:rsidR="00676D78">
        <w:rPr>
          <w:color w:val="000000"/>
          <w:shd w:val="clear" w:color="auto" w:fill="FFFFFF"/>
        </w:rPr>
        <w:t>eyðilagt</w:t>
      </w:r>
      <w:r w:rsidRPr="000C5591">
        <w:rPr>
          <w:color w:val="000000"/>
          <w:shd w:val="clear" w:color="auto" w:fill="FFFFFF"/>
        </w:rPr>
        <w:t> líf</w:t>
      </w:r>
      <w:r w:rsidR="00676D78">
        <w:rPr>
          <w:color w:val="000000"/>
          <w:shd w:val="clear" w:color="auto" w:fill="FFFFFF"/>
        </w:rPr>
        <w:t xml:space="preserve"> margra</w:t>
      </w:r>
      <w:r w:rsidRPr="000C5591">
        <w:rPr>
          <w:color w:val="000000"/>
          <w:shd w:val="clear" w:color="auto" w:fill="FFFFFF"/>
        </w:rPr>
        <w:t>, mörg börn lenda í þessu á hverjum degi en þrátt fyrir það er ekki nein kennsla eða fræðsla um það. </w:t>
      </w:r>
    </w:p>
    <w:p w14:paraId="78F334DA" w14:textId="1AE6F369" w:rsidR="000400B3" w:rsidRPr="000C5591" w:rsidRDefault="00967293" w:rsidP="00571898">
      <w:pPr>
        <w:spacing w:line="360" w:lineRule="auto"/>
        <w:jc w:val="both"/>
      </w:pPr>
      <w:r w:rsidRPr="000C5591">
        <w:rPr>
          <w:b/>
          <w:bCs/>
        </w:rPr>
        <w:t>Ofbeldi:</w:t>
      </w:r>
      <w:r w:rsidRPr="000C5591">
        <w:t xml:space="preserve"> </w:t>
      </w:r>
      <w:r w:rsidR="000400B3" w:rsidRPr="000C5591">
        <w:t>Það er ekkert rætt um ofbeldi</w:t>
      </w:r>
      <w:r w:rsidR="00E04927" w:rsidRPr="000C5591">
        <w:t xml:space="preserve"> og </w:t>
      </w:r>
      <w:r w:rsidR="00AF37C9" w:rsidRPr="000C5591">
        <w:t xml:space="preserve">hvað </w:t>
      </w:r>
      <w:r w:rsidR="00E04927" w:rsidRPr="000C5591">
        <w:t>fellst í því</w:t>
      </w:r>
      <w:r w:rsidR="000400B3" w:rsidRPr="000C5591">
        <w:t>. Ekki hvert við eigum að le</w:t>
      </w:r>
      <w:r w:rsidR="00E04927" w:rsidRPr="000C5591">
        <w:t>i</w:t>
      </w:r>
      <w:r w:rsidR="000400B3" w:rsidRPr="000C5591">
        <w:t xml:space="preserve">ta ef við verðum fyrir því eða </w:t>
      </w:r>
      <w:r w:rsidR="00E04927" w:rsidRPr="000C5591">
        <w:t xml:space="preserve">við verðum vitni </w:t>
      </w:r>
      <w:r w:rsidR="00AF37C9" w:rsidRPr="000C5591">
        <w:t>af ofbeldi</w:t>
      </w:r>
      <w:r w:rsidR="000400B3" w:rsidRPr="000C5591">
        <w:t>. Það er ekki nóg að seg</w:t>
      </w:r>
      <w:r w:rsidR="00AF37C9" w:rsidRPr="000C5591">
        <w:t>j</w:t>
      </w:r>
      <w:r w:rsidR="000400B3" w:rsidRPr="000C5591">
        <w:t>a að maður eigi bara að leita til kennara</w:t>
      </w:r>
      <w:r w:rsidR="00133CBE">
        <w:t>. V</w:t>
      </w:r>
      <w:r w:rsidR="00E04927" w:rsidRPr="000C5591">
        <w:t xml:space="preserve">ið þurfum </w:t>
      </w:r>
      <w:r w:rsidR="00284B8B" w:rsidRPr="000C5591">
        <w:t>nánari útskýringar og hverju við eigum von á ef við tölum við einhvern</w:t>
      </w:r>
      <w:r w:rsidR="000400B3" w:rsidRPr="000C5591">
        <w:t xml:space="preserve">. Hvernig </w:t>
      </w:r>
      <w:r w:rsidR="00284B8B" w:rsidRPr="000C5591">
        <w:t>eigum við</w:t>
      </w:r>
      <w:r w:rsidR="000400B3" w:rsidRPr="000C5591">
        <w:t xml:space="preserve"> að hjálpa fólki sem er í hættu og hvernig </w:t>
      </w:r>
      <w:r w:rsidR="00284B8B" w:rsidRPr="000C5591">
        <w:t xml:space="preserve">eigum við </w:t>
      </w:r>
      <w:r w:rsidR="000400B3" w:rsidRPr="000C5591">
        <w:t>að bregðast við ef um er að ræða heimilisofbeldi</w:t>
      </w:r>
      <w:r w:rsidR="00133CBE">
        <w:t>?</w:t>
      </w:r>
      <w:r w:rsidR="000400B3" w:rsidRPr="000C5591">
        <w:t xml:space="preserve"> Maður getur ekki alltaf bara leitað til forráðamann</w:t>
      </w:r>
      <w:r w:rsidR="00284B8B" w:rsidRPr="000C5591">
        <w:t>a</w:t>
      </w:r>
      <w:r w:rsidR="000400B3" w:rsidRPr="000C5591">
        <w:t> því stundum</w:t>
      </w:r>
      <w:r w:rsidR="00284B8B" w:rsidRPr="000C5591">
        <w:t xml:space="preserve"> eru það</w:t>
      </w:r>
      <w:r w:rsidR="00133CBE">
        <w:t xml:space="preserve"> þær</w:t>
      </w:r>
      <w:r w:rsidR="000400B3" w:rsidRPr="000C5591">
        <w:t xml:space="preserve"> manneskju</w:t>
      </w:r>
      <w:r w:rsidR="00133CBE">
        <w:t>r</w:t>
      </w:r>
      <w:r w:rsidR="000400B3" w:rsidRPr="000C5591">
        <w:t xml:space="preserve"> sem beita mann þessu </w:t>
      </w:r>
      <w:r w:rsidR="000400B3" w:rsidRPr="000C5591">
        <w:lastRenderedPageBreak/>
        <w:t>ofbeldi. Kennið okkur hvað við eigum að gera í þes</w:t>
      </w:r>
      <w:r w:rsidR="00284B8B" w:rsidRPr="000C5591">
        <w:t>sari</w:t>
      </w:r>
      <w:r w:rsidR="000400B3" w:rsidRPr="000C5591">
        <w:t xml:space="preserve"> stöðu og kennið okkur hvað ofbeldi er</w:t>
      </w:r>
      <w:r w:rsidR="00AF37C9" w:rsidRPr="000C5591">
        <w:t xml:space="preserve"> svo við be</w:t>
      </w:r>
      <w:r w:rsidR="00133CBE">
        <w:t>i</w:t>
      </w:r>
      <w:r w:rsidR="00AF37C9" w:rsidRPr="000C5591">
        <w:t>tum ekki aðra ofbeldi</w:t>
      </w:r>
      <w:r w:rsidR="000400B3" w:rsidRPr="000C5591">
        <w:t>.</w:t>
      </w:r>
    </w:p>
    <w:p w14:paraId="663506CE" w14:textId="43975B45" w:rsidR="00967293" w:rsidRPr="000C5591" w:rsidRDefault="00967293" w:rsidP="00571898">
      <w:pPr>
        <w:spacing w:line="360" w:lineRule="auto"/>
        <w:jc w:val="both"/>
      </w:pPr>
      <w:r w:rsidRPr="000C5591">
        <w:rPr>
          <w:b/>
          <w:bCs/>
        </w:rPr>
        <w:t>Sjúkdómar og fatlanir:</w:t>
      </w:r>
      <w:r w:rsidRPr="000C5591">
        <w:t xml:space="preserve"> </w:t>
      </w:r>
      <w:r w:rsidR="00620077" w:rsidRPr="000C5591">
        <w:t xml:space="preserve">Við </w:t>
      </w:r>
      <w:r w:rsidR="00133CBE">
        <w:t>fáum ekki</w:t>
      </w:r>
      <w:r w:rsidR="00620077" w:rsidRPr="000C5591">
        <w:t xml:space="preserve"> neina fræðslu eða kennslu </w:t>
      </w:r>
      <w:r w:rsidRPr="000C5591">
        <w:t xml:space="preserve">um sjúkdóma </w:t>
      </w:r>
      <w:r w:rsidR="00133CBE">
        <w:t>eða</w:t>
      </w:r>
      <w:r w:rsidRPr="000C5591">
        <w:t xml:space="preserve"> fatlanir, </w:t>
      </w:r>
      <w:r w:rsidR="00676D78">
        <w:t xml:space="preserve">við teljum það vera </w:t>
      </w:r>
      <w:r w:rsidRPr="000C5591">
        <w:t>hræðileg</w:t>
      </w:r>
      <w:r w:rsidR="00676D78">
        <w:t>a</w:t>
      </w:r>
      <w:r w:rsidR="00401E5B" w:rsidRPr="000C5591">
        <w:t xml:space="preserve"> stað</w:t>
      </w:r>
      <w:r w:rsidR="00AF37C9" w:rsidRPr="000C5591">
        <w:t>r</w:t>
      </w:r>
      <w:r w:rsidR="00401E5B" w:rsidRPr="000C5591">
        <w:t>e</w:t>
      </w:r>
      <w:r w:rsidR="00133CBE">
        <w:t>y</w:t>
      </w:r>
      <w:r w:rsidR="00401E5B" w:rsidRPr="000C5591">
        <w:t>nd þar sem</w:t>
      </w:r>
      <w:r w:rsidRPr="000C5591">
        <w:t xml:space="preserve"> </w:t>
      </w:r>
      <w:r w:rsidR="00284B8B" w:rsidRPr="000C5591">
        <w:t xml:space="preserve">það telst </w:t>
      </w:r>
      <w:r w:rsidR="00620077" w:rsidRPr="000C5591">
        <w:t xml:space="preserve">algjörlega </w:t>
      </w:r>
      <w:r w:rsidR="00284B8B" w:rsidRPr="000C5591">
        <w:t xml:space="preserve">eðlilegt </w:t>
      </w:r>
      <w:r w:rsidRPr="000C5591">
        <w:t xml:space="preserve">að kenna flóknar formúlur í stærðfræði en </w:t>
      </w:r>
      <w:r w:rsidR="00133CBE">
        <w:t xml:space="preserve">það er </w:t>
      </w:r>
      <w:r w:rsidRPr="000C5591">
        <w:t xml:space="preserve">ekki </w:t>
      </w:r>
      <w:r w:rsidR="00284B8B" w:rsidRPr="000C5591">
        <w:t xml:space="preserve">hægt að </w:t>
      </w:r>
      <w:r w:rsidRPr="000C5591">
        <w:t>kenn</w:t>
      </w:r>
      <w:r w:rsidR="00620077" w:rsidRPr="000C5591">
        <w:t xml:space="preserve">a </w:t>
      </w:r>
      <w:r w:rsidRPr="000C5591">
        <w:t xml:space="preserve">okkur </w:t>
      </w:r>
      <w:r w:rsidR="001E5DF9" w:rsidRPr="000C5591">
        <w:t xml:space="preserve">neitt um krabbamein, </w:t>
      </w:r>
      <w:r w:rsidR="00133CBE" w:rsidRPr="000C5591">
        <w:t>Alzheimer</w:t>
      </w:r>
      <w:r w:rsidR="001E5DF9" w:rsidRPr="000C5591">
        <w:t xml:space="preserve">, </w:t>
      </w:r>
      <w:r w:rsidR="00133CBE" w:rsidRPr="000C5591">
        <w:t>Downs</w:t>
      </w:r>
      <w:r w:rsidR="001E5DF9" w:rsidRPr="000C5591">
        <w:t xml:space="preserve"> </w:t>
      </w:r>
      <w:r w:rsidR="00133CBE" w:rsidRPr="000C5591">
        <w:t>syndr</w:t>
      </w:r>
      <w:r w:rsidR="00133CBE">
        <w:t>ó</w:t>
      </w:r>
      <w:r w:rsidR="00133CBE" w:rsidRPr="000C5591">
        <w:t>m</w:t>
      </w:r>
      <w:r w:rsidR="001E5DF9" w:rsidRPr="000C5591">
        <w:t xml:space="preserve"> eða </w:t>
      </w:r>
      <w:r w:rsidR="00284B8B" w:rsidRPr="000C5591">
        <w:t xml:space="preserve">bara hvaða sjúkdóm </w:t>
      </w:r>
      <w:r w:rsidR="00401E5B" w:rsidRPr="000C5591">
        <w:t xml:space="preserve">eða þroskafrávik </w:t>
      </w:r>
      <w:r w:rsidR="00284B8B" w:rsidRPr="000C5591">
        <w:t>sem er</w:t>
      </w:r>
      <w:r w:rsidR="001E5DF9" w:rsidRPr="000C5591">
        <w:t>. Farið yfir einkenni</w:t>
      </w:r>
      <w:r w:rsidR="009E6F91" w:rsidRPr="000C5591">
        <w:t xml:space="preserve"> svo við </w:t>
      </w:r>
      <w:r w:rsidR="00401E5B" w:rsidRPr="000C5591">
        <w:t>getum áttað okkur á</w:t>
      </w:r>
      <w:r w:rsidR="009E6F91" w:rsidRPr="000C5591">
        <w:t xml:space="preserve"> ef eitthvað </w:t>
      </w:r>
      <w:r w:rsidR="00284B8B" w:rsidRPr="000C5591">
        <w:t xml:space="preserve">er </w:t>
      </w:r>
      <w:r w:rsidR="009E6F91" w:rsidRPr="000C5591">
        <w:t>að</w:t>
      </w:r>
      <w:r w:rsidR="001E5DF9" w:rsidRPr="000C5591">
        <w:t xml:space="preserve">, farið yfir </w:t>
      </w:r>
      <w:r w:rsidR="00284B8B" w:rsidRPr="000C5591">
        <w:t>hvernig maður eigi að breg</w:t>
      </w:r>
      <w:r w:rsidR="00912158" w:rsidRPr="000C5591">
        <w:t>ð</w:t>
      </w:r>
      <w:r w:rsidR="00284B8B" w:rsidRPr="000C5591">
        <w:t>ast við ef við eða vinir okkar lenda í einhverju</w:t>
      </w:r>
      <w:r w:rsidR="00401E5B" w:rsidRPr="000C5591">
        <w:t>m aðstæðum sem við ráðum ekki við</w:t>
      </w:r>
      <w:r w:rsidR="001E5DF9" w:rsidRPr="000C5591">
        <w:t xml:space="preserve">. </w:t>
      </w:r>
      <w:r w:rsidR="00401E5B" w:rsidRPr="000C5591">
        <w:t xml:space="preserve">Það þarf að verða </w:t>
      </w:r>
      <w:r w:rsidR="00133CBE" w:rsidRPr="000C5591">
        <w:t>vitundarvakning</w:t>
      </w:r>
      <w:r w:rsidR="00401E5B" w:rsidRPr="000C5591">
        <w:t xml:space="preserve"> á því að það þarf</w:t>
      </w:r>
      <w:r w:rsidR="001E5DF9" w:rsidRPr="000C5591">
        <w:t xml:space="preserve"> að forgangsraða betur námsefninu og kenna okkur um sjúkdóma</w:t>
      </w:r>
      <w:r w:rsidR="00401E5B" w:rsidRPr="000C5591">
        <w:t>, fatlanir og fordóma</w:t>
      </w:r>
      <w:r w:rsidR="001E5DF9" w:rsidRPr="000C5591">
        <w:t xml:space="preserve">. Maður á ekki að þurfa að fara í læknanám til þess að læra eitthvað um </w:t>
      </w:r>
      <w:r w:rsidR="00401E5B" w:rsidRPr="000C5591">
        <w:t>þessi mál</w:t>
      </w:r>
      <w:r w:rsidR="00B67793" w:rsidRPr="000C5591">
        <w:t>.</w:t>
      </w:r>
    </w:p>
    <w:p w14:paraId="536B502D" w14:textId="2B11F68C" w:rsidR="001E5DF9" w:rsidRPr="000C5591" w:rsidRDefault="001E5DF9" w:rsidP="00571898">
      <w:pPr>
        <w:spacing w:line="360" w:lineRule="auto"/>
        <w:jc w:val="both"/>
      </w:pPr>
      <w:r w:rsidRPr="000C5591">
        <w:rPr>
          <w:b/>
          <w:bCs/>
        </w:rPr>
        <w:t>Geð</w:t>
      </w:r>
      <w:r w:rsidR="00B3508F" w:rsidRPr="000C5591">
        <w:rPr>
          <w:b/>
          <w:bCs/>
        </w:rPr>
        <w:t>sjúkdómar</w:t>
      </w:r>
      <w:r w:rsidRPr="000C5591">
        <w:rPr>
          <w:b/>
          <w:bCs/>
        </w:rPr>
        <w:t xml:space="preserve">: </w:t>
      </w:r>
      <w:r w:rsidRPr="000C5591">
        <w:t>Við</w:t>
      </w:r>
      <w:r w:rsidR="00401E5B" w:rsidRPr="000C5591">
        <w:t xml:space="preserve"> </w:t>
      </w:r>
      <w:r w:rsidRPr="000C5591">
        <w:t>lærum ekkert um geð</w:t>
      </w:r>
      <w:r w:rsidR="00401E5B" w:rsidRPr="000C5591">
        <w:t>sjúkdóma, eins og</w:t>
      </w:r>
      <w:r w:rsidRPr="000C5591">
        <w:t xml:space="preserve"> þungl</w:t>
      </w:r>
      <w:r w:rsidR="000B15D3" w:rsidRPr="000C5591">
        <w:t>y</w:t>
      </w:r>
      <w:r w:rsidRPr="000C5591">
        <w:t xml:space="preserve">ndi, </w:t>
      </w:r>
      <w:r w:rsidR="000B15D3" w:rsidRPr="000C5591">
        <w:t>k</w:t>
      </w:r>
      <w:r w:rsidRPr="000C5591">
        <w:t>víð</w:t>
      </w:r>
      <w:r w:rsidR="00B67793" w:rsidRPr="000C5591">
        <w:t>a</w:t>
      </w:r>
      <w:r w:rsidRPr="000C5591">
        <w:t>, át</w:t>
      </w:r>
      <w:r w:rsidR="000B15D3" w:rsidRPr="000C5591">
        <w:t>r</w:t>
      </w:r>
      <w:r w:rsidRPr="000C5591">
        <w:t>askanir, áfalla</w:t>
      </w:r>
      <w:r w:rsidR="00133CBE">
        <w:t>r</w:t>
      </w:r>
      <w:r w:rsidRPr="000C5591">
        <w:t>öskun, geðhv</w:t>
      </w:r>
      <w:r w:rsidR="00B67793" w:rsidRPr="000C5591">
        <w:t>örf</w:t>
      </w:r>
      <w:r w:rsidRPr="000C5591">
        <w:t xml:space="preserve"> eða geðklofa</w:t>
      </w:r>
      <w:r w:rsidR="00401E5B" w:rsidRPr="000C5591">
        <w:t xml:space="preserve"> hvað þá um einhverfu eða aðrar raskanir</w:t>
      </w:r>
      <w:r w:rsidRPr="000C5591">
        <w:t>. Það eru margir</w:t>
      </w:r>
      <w:r w:rsidR="00133CBE">
        <w:t xml:space="preserve"> sem</w:t>
      </w:r>
      <w:r w:rsidRPr="000C5591">
        <w:t xml:space="preserve"> </w:t>
      </w:r>
      <w:r w:rsidR="00401E5B" w:rsidRPr="000C5591">
        <w:t xml:space="preserve">vita ekkert um </w:t>
      </w:r>
      <w:r w:rsidRPr="000C5591">
        <w:t xml:space="preserve"> geðsjúkdóma og gera </w:t>
      </w:r>
      <w:r w:rsidR="00401E5B" w:rsidRPr="000C5591">
        <w:t xml:space="preserve">þess vegna </w:t>
      </w:r>
      <w:r w:rsidRPr="000C5591">
        <w:t>grín af þeim, eitt helsta dæmi um það er áráttu-</w:t>
      </w:r>
      <w:r w:rsidR="008A47C0" w:rsidRPr="000C5591">
        <w:t xml:space="preserve">þráhyggjuröskun </w:t>
      </w:r>
      <w:r w:rsidRPr="000C5591">
        <w:t>(OCD)</w:t>
      </w:r>
      <w:r w:rsidR="00B3508F" w:rsidRPr="000C5591">
        <w:t>.</w:t>
      </w:r>
      <w:r w:rsidRPr="000C5591">
        <w:t xml:space="preserve"> Þ</w:t>
      </w:r>
      <w:r w:rsidR="00676D78">
        <w:t>að verður</w:t>
      </w:r>
      <w:r w:rsidRPr="000C5591">
        <w:t xml:space="preserve"> að </w:t>
      </w:r>
      <w:r w:rsidR="00401E5B" w:rsidRPr="000C5591">
        <w:t xml:space="preserve">veita okkur fræðslu </w:t>
      </w:r>
      <w:r w:rsidRPr="000C5591">
        <w:t>um þetta því þetta er</w:t>
      </w:r>
      <w:r w:rsidR="00401E5B" w:rsidRPr="000C5591">
        <w:t xml:space="preserve"> svo </w:t>
      </w:r>
      <w:r w:rsidRPr="000C5591">
        <w:t>mikilvæg</w:t>
      </w:r>
      <w:r w:rsidR="00401E5B" w:rsidRPr="000C5591">
        <w:t xml:space="preserve"> þekking </w:t>
      </w:r>
      <w:r w:rsidR="00133CBE">
        <w:t xml:space="preserve">og </w:t>
      </w:r>
      <w:r w:rsidR="00401E5B" w:rsidRPr="000C5591">
        <w:t>er besta vopnið gegn misrétti</w:t>
      </w:r>
      <w:r w:rsidR="00133CBE">
        <w:t xml:space="preserve"> og fordómum.</w:t>
      </w:r>
      <w:r w:rsidRPr="000C5591">
        <w:t xml:space="preserve"> Hver og einn </w:t>
      </w:r>
      <w:r w:rsidR="00401E5B" w:rsidRPr="000C5591">
        <w:t xml:space="preserve">á eftir að þekkja eða hitta </w:t>
      </w:r>
      <w:r w:rsidRPr="000C5591">
        <w:t xml:space="preserve">einhvern með geðsjúkdóm </w:t>
      </w:r>
      <w:r w:rsidR="00401E5B" w:rsidRPr="000C5591">
        <w:t>einhver</w:t>
      </w:r>
      <w:r w:rsidR="00133CBE">
        <w:t xml:space="preserve">n </w:t>
      </w:r>
      <w:r w:rsidR="00401E5B" w:rsidRPr="000C5591">
        <w:t>tímann í lífinu</w:t>
      </w:r>
      <w:r w:rsidRPr="000C5591">
        <w:t xml:space="preserve"> og þess</w:t>
      </w:r>
      <w:r w:rsidR="00720CC9" w:rsidRPr="000C5591">
        <w:t xml:space="preserve"> </w:t>
      </w:r>
      <w:r w:rsidRPr="000C5591">
        <w:t xml:space="preserve">vegna teljum við </w:t>
      </w:r>
      <w:r w:rsidR="00720CC9" w:rsidRPr="000C5591">
        <w:t xml:space="preserve">það </w:t>
      </w:r>
      <w:r w:rsidR="00A60D35" w:rsidRPr="000C5591">
        <w:t>gríða</w:t>
      </w:r>
      <w:r w:rsidR="00720CC9" w:rsidRPr="000C5591">
        <w:t>r</w:t>
      </w:r>
      <w:r w:rsidR="00A60D35" w:rsidRPr="000C5591">
        <w:t>lega</w:t>
      </w:r>
      <w:r w:rsidRPr="000C5591">
        <w:t xml:space="preserve"> mikilvægt að það sé </w:t>
      </w:r>
      <w:r w:rsidR="00401E5B" w:rsidRPr="000C5591">
        <w:t xml:space="preserve">fræðsla um þetta efni fyrir </w:t>
      </w:r>
      <w:r w:rsidRPr="000C5591">
        <w:t>okkur</w:t>
      </w:r>
      <w:r w:rsidR="00401E5B" w:rsidRPr="000C5591">
        <w:t xml:space="preserve"> og</w:t>
      </w:r>
      <w:r w:rsidRPr="000C5591">
        <w:t xml:space="preserve"> hvernig við sem vin</w:t>
      </w:r>
      <w:r w:rsidR="00133CBE">
        <w:t>ir</w:t>
      </w:r>
      <w:r w:rsidRPr="000C5591">
        <w:t xml:space="preserve"> </w:t>
      </w:r>
      <w:r w:rsidR="00B3508F" w:rsidRPr="000C5591">
        <w:t>g</w:t>
      </w:r>
      <w:r w:rsidR="00133CBE">
        <w:t>etum</w:t>
      </w:r>
      <w:r w:rsidRPr="000C5591">
        <w:t xml:space="preserve"> hjálpa</w:t>
      </w:r>
      <w:r w:rsidR="004055A3" w:rsidRPr="000C5591">
        <w:t>ð</w:t>
      </w:r>
      <w:r w:rsidRPr="000C5591">
        <w:t xml:space="preserve"> </w:t>
      </w:r>
      <w:r w:rsidR="00B3508F" w:rsidRPr="000C5591">
        <w:t>einhverjum með geðsjúkdóm</w:t>
      </w:r>
      <w:r w:rsidR="00401E5B" w:rsidRPr="000C5591">
        <w:t>a eða aðrar raskanir</w:t>
      </w:r>
      <w:r w:rsidRPr="000C5591">
        <w:t xml:space="preserve">. </w:t>
      </w:r>
      <w:r w:rsidR="00401E5B" w:rsidRPr="000C5591">
        <w:t>Okkur er ekki sagt</w:t>
      </w:r>
      <w:r w:rsidRPr="000C5591">
        <w:t xml:space="preserve"> hvernig viðkomandi á að le</w:t>
      </w:r>
      <w:r w:rsidR="00720CC9" w:rsidRPr="000C5591">
        <w:t>i</w:t>
      </w:r>
      <w:r w:rsidRPr="000C5591">
        <w:t xml:space="preserve">ta </w:t>
      </w:r>
      <w:r w:rsidR="00133CBE">
        <w:t>að</w:t>
      </w:r>
      <w:r w:rsidRPr="000C5591">
        <w:t xml:space="preserve"> hjálpa</w:t>
      </w:r>
      <w:r w:rsidR="004F4AD0">
        <w:t>r</w:t>
      </w:r>
      <w:r w:rsidRPr="000C5591">
        <w:t xml:space="preserve"> nema til kennara eða for</w:t>
      </w:r>
      <w:r w:rsidR="000C3C76" w:rsidRPr="000C5591">
        <w:t>r</w:t>
      </w:r>
      <w:r w:rsidRPr="000C5591">
        <w:t xml:space="preserve">áðamanna, sem er </w:t>
      </w:r>
      <w:r w:rsidR="00862159" w:rsidRPr="000C5591">
        <w:t>stundum</w:t>
      </w:r>
      <w:r w:rsidR="00401E5B" w:rsidRPr="000C5591">
        <w:t xml:space="preserve"> </w:t>
      </w:r>
      <w:r w:rsidRPr="000C5591">
        <w:t>alls ekki n</w:t>
      </w:r>
      <w:r w:rsidR="00862159" w:rsidRPr="000C5591">
        <w:t>ægjanlegt því það getur verið bara að það henti ekki í sumum tilfellum</w:t>
      </w:r>
      <w:r w:rsidRPr="000C5591">
        <w:t xml:space="preserve">. </w:t>
      </w:r>
      <w:r w:rsidR="00676D78">
        <w:t>Við vonumst til að það verði vitundavakning á mikilvægi þess að fræða krakka</w:t>
      </w:r>
      <w:r w:rsidRPr="000C5591">
        <w:t xml:space="preserve"> um hvernig á að bregðast við í aðstæðum sem geta verið upp</w:t>
      </w:r>
      <w:r w:rsidR="000C3C76" w:rsidRPr="000C5591">
        <w:t xml:space="preserve"> </w:t>
      </w:r>
      <w:r w:rsidRPr="000C5591">
        <w:t>á líf og dauða. Það er</w:t>
      </w:r>
      <w:r w:rsidR="00441221">
        <w:t xml:space="preserve"> margt</w:t>
      </w:r>
      <w:r w:rsidR="00133CBE">
        <w:t xml:space="preserve"> </w:t>
      </w:r>
      <w:r w:rsidRPr="000C5591">
        <w:t>sem foreldri getur ekki kennt barni sínu</w:t>
      </w:r>
      <w:r w:rsidR="00B3508F" w:rsidRPr="000C5591">
        <w:t xml:space="preserve"> neitt um en að vita um </w:t>
      </w:r>
      <w:r w:rsidR="00441221">
        <w:t>geðsjúkdóma</w:t>
      </w:r>
      <w:r w:rsidRPr="000C5591">
        <w:t xml:space="preserve"> er auðvitað mjög mikilvægt.</w:t>
      </w:r>
    </w:p>
    <w:p w14:paraId="6E24CECA" w14:textId="3A012907" w:rsidR="00F06528" w:rsidRPr="000C5591" w:rsidRDefault="00F06528" w:rsidP="00F06528">
      <w:pPr>
        <w:spacing w:line="360" w:lineRule="auto"/>
        <w:jc w:val="both"/>
      </w:pPr>
      <w:r w:rsidRPr="000C5591">
        <w:rPr>
          <w:b/>
          <w:bCs/>
        </w:rPr>
        <w:t xml:space="preserve">Loftslagsbreytingar: </w:t>
      </w:r>
      <w:r w:rsidRPr="000C5591">
        <w:t>Kynslóðin okkar er sú s</w:t>
      </w:r>
      <w:r>
        <w:t>íðasta</w:t>
      </w:r>
      <w:r w:rsidRPr="000C5591">
        <w:t xml:space="preserve"> sem getur nokku</w:t>
      </w:r>
      <w:r>
        <w:t>rn</w:t>
      </w:r>
      <w:r w:rsidRPr="000C5591">
        <w:t xml:space="preserve"> tíman</w:t>
      </w:r>
      <w:r>
        <w:t>n</w:t>
      </w:r>
      <w:r w:rsidRPr="000C5591">
        <w:t xml:space="preserve"> gert eitthvað í loftslagsvandamálum,</w:t>
      </w:r>
      <w:r w:rsidR="00676D78">
        <w:t xml:space="preserve"> en við fáum enga kennslu</w:t>
      </w:r>
      <w:r w:rsidRPr="000C5591">
        <w:t>. Eldri kynslóðir hafa rústað plánetunni</w:t>
      </w:r>
      <w:r w:rsidRPr="000C5591">
        <w:rPr>
          <w:rFonts w:ascii="Verdana" w:hAnsi="Verdana"/>
          <w:color w:val="000000"/>
          <w:shd w:val="clear" w:color="auto" w:fill="FFFFFF"/>
        </w:rPr>
        <w:t> </w:t>
      </w:r>
      <w:r w:rsidRPr="000C5591">
        <w:t>og við erum hennar s</w:t>
      </w:r>
      <w:r>
        <w:t>íðasta</w:t>
      </w:r>
      <w:r w:rsidRPr="000C5591">
        <w:t xml:space="preserve"> von</w:t>
      </w:r>
      <w:r>
        <w:t>. H</w:t>
      </w:r>
      <w:r w:rsidRPr="000C5591">
        <w:t>l</w:t>
      </w:r>
      <w:r>
        <w:t>ý</w:t>
      </w:r>
      <w:r w:rsidRPr="000C5591">
        <w:t xml:space="preserve">nun jarðar hefur aldrei verið </w:t>
      </w:r>
      <w:r>
        <w:t>meiri</w:t>
      </w:r>
      <w:r w:rsidRPr="000C5591">
        <w:t xml:space="preserve"> og það er gert ráð fyrir því að við reddum málunum, en okkur er ekki einu sinni kennt um þetta í skólum. Þetta er mikilvægasta verkefni sem </w:t>
      </w:r>
      <w:r w:rsidR="00676D78">
        <w:t xml:space="preserve">okkar </w:t>
      </w:r>
      <w:r w:rsidRPr="000C5591">
        <w:t>kynslóð munum þurfa að glíma við í framtíðinni og það er ekkert fjallað um þetta. Þið teljið línuleg föll sem góðan undirbúning fyrir framtíðina en ekki það að læra um loftslagsbreytingar og hvað þ</w:t>
      </w:r>
      <w:r>
        <w:t>ær</w:t>
      </w:r>
      <w:r w:rsidRPr="000C5591">
        <w:t xml:space="preserve"> ger</w:t>
      </w:r>
      <w:r>
        <w:t>a</w:t>
      </w:r>
      <w:r w:rsidRPr="000C5591">
        <w:t xml:space="preserve"> okkur.</w:t>
      </w:r>
    </w:p>
    <w:p w14:paraId="477B4641" w14:textId="0DF554C1" w:rsidR="00C963DF" w:rsidRPr="000C5591" w:rsidRDefault="00C963DF" w:rsidP="00F06528">
      <w:pPr>
        <w:spacing w:line="360" w:lineRule="auto"/>
        <w:jc w:val="both"/>
      </w:pPr>
      <w:r w:rsidRPr="000C5591">
        <w:rPr>
          <w:b/>
          <w:bCs/>
        </w:rPr>
        <w:t>Þrælkun, kúgun, fátækt</w:t>
      </w:r>
      <w:r w:rsidR="00F06528">
        <w:rPr>
          <w:b/>
          <w:bCs/>
        </w:rPr>
        <w:t xml:space="preserve">, </w:t>
      </w:r>
      <w:r w:rsidRPr="000C5591">
        <w:rPr>
          <w:b/>
          <w:bCs/>
        </w:rPr>
        <w:t>mansal</w:t>
      </w:r>
      <w:r w:rsidR="00FC0E03" w:rsidRPr="000C5591">
        <w:rPr>
          <w:b/>
          <w:bCs/>
        </w:rPr>
        <w:t xml:space="preserve"> o.</w:t>
      </w:r>
      <w:r w:rsidR="00D03CBD" w:rsidRPr="000C5591">
        <w:rPr>
          <w:b/>
          <w:bCs/>
        </w:rPr>
        <w:t>s.f</w:t>
      </w:r>
      <w:r w:rsidR="00F06528">
        <w:rPr>
          <w:b/>
          <w:bCs/>
        </w:rPr>
        <w:t>rv.</w:t>
      </w:r>
      <w:r w:rsidR="00844E28">
        <w:rPr>
          <w:b/>
          <w:bCs/>
        </w:rPr>
        <w:t xml:space="preserve"> </w:t>
      </w:r>
      <w:r w:rsidRPr="000C5591">
        <w:t>Þrælkun er enn</w:t>
      </w:r>
      <w:r w:rsidR="004F4AD0">
        <w:t xml:space="preserve"> í gangi í</w:t>
      </w:r>
      <w:r w:rsidR="00441221">
        <w:t xml:space="preserve"> dag</w:t>
      </w:r>
      <w:r w:rsidR="004F4AD0">
        <w:t xml:space="preserve">, </w:t>
      </w:r>
      <w:r w:rsidRPr="000C5591">
        <w:t>en við lærum ekk</w:t>
      </w:r>
      <w:r w:rsidR="00441221">
        <w:t>ert</w:t>
      </w:r>
      <w:r w:rsidRPr="000C5591">
        <w:t xml:space="preserve"> um </w:t>
      </w:r>
      <w:r w:rsidR="00441221">
        <w:t>þetta</w:t>
      </w:r>
      <w:r w:rsidRPr="000C5591">
        <w:t xml:space="preserve">, þrátt fyrir það að þrælkum </w:t>
      </w:r>
      <w:r w:rsidR="00AF37C9" w:rsidRPr="000C5591">
        <w:t>sé</w:t>
      </w:r>
      <w:r w:rsidRPr="000C5591">
        <w:t xml:space="preserve"> kannski ekkert mikið í gangi </w:t>
      </w:r>
      <w:r w:rsidR="00FC0D66" w:rsidRPr="000C5591">
        <w:t xml:space="preserve">á </w:t>
      </w:r>
      <w:r w:rsidR="004055A3" w:rsidRPr="000C5591">
        <w:t>Í</w:t>
      </w:r>
      <w:r w:rsidR="00FC0D66" w:rsidRPr="000C5591">
        <w:t xml:space="preserve">slandi </w:t>
      </w:r>
      <w:r w:rsidRPr="000C5591">
        <w:t xml:space="preserve">þýðir það ekki að það sé ekki vandamál </w:t>
      </w:r>
      <w:r w:rsidR="004E1EDA" w:rsidRPr="000C5591">
        <w:t xml:space="preserve">sem </w:t>
      </w:r>
      <w:r w:rsidRPr="000C5591">
        <w:t>við ættum ekki að læra um. Þ</w:t>
      </w:r>
      <w:r w:rsidR="004E1EDA" w:rsidRPr="000C5591">
        <w:t>að</w:t>
      </w:r>
      <w:r w:rsidRPr="000C5591">
        <w:t xml:space="preserve"> kemur öllum v</w:t>
      </w:r>
      <w:r w:rsidR="00441221">
        <w:t>ið</w:t>
      </w:r>
      <w:r w:rsidR="004E1EDA" w:rsidRPr="000C5591">
        <w:t xml:space="preserve"> að fræðast um þetta</w:t>
      </w:r>
      <w:r w:rsidRPr="000C5591">
        <w:t>.</w:t>
      </w:r>
    </w:p>
    <w:p w14:paraId="19616F53" w14:textId="11FEE1BD" w:rsidR="00FE236B" w:rsidRPr="000C5591" w:rsidRDefault="00C963DF" w:rsidP="00571898">
      <w:pPr>
        <w:spacing w:line="360" w:lineRule="auto"/>
        <w:ind w:firstLine="720"/>
        <w:jc w:val="both"/>
      </w:pPr>
      <w:r w:rsidRPr="000C5591">
        <w:lastRenderedPageBreak/>
        <w:t>Kúgun og barnakúgun er ekki kenn</w:t>
      </w:r>
      <w:r w:rsidR="00441221">
        <w:t>d</w:t>
      </w:r>
      <w:r w:rsidRPr="000C5591">
        <w:t>, sem er hræðilegt. Þetta eru mál sem eru regl</w:t>
      </w:r>
      <w:r w:rsidR="009167B6" w:rsidRPr="000C5591">
        <w:t>u</w:t>
      </w:r>
      <w:r w:rsidRPr="000C5591">
        <w:t>lega í gangi í heiminum. Það er ekki í lagi að ætlast til þess að foreldri talar um þetta mál eða viti eitthvað um það</w:t>
      </w:r>
      <w:r w:rsidR="004E1EDA" w:rsidRPr="000C5591">
        <w:t xml:space="preserve"> þar sem þetta er ekki kennt</w:t>
      </w:r>
      <w:r w:rsidRPr="000C5591">
        <w:t>.</w:t>
      </w:r>
    </w:p>
    <w:p w14:paraId="7005467C" w14:textId="2E85A109" w:rsidR="00C963DF" w:rsidRPr="000C5591" w:rsidRDefault="00441221" w:rsidP="00571898">
      <w:pPr>
        <w:spacing w:line="360" w:lineRule="auto"/>
        <w:ind w:firstLine="720"/>
        <w:jc w:val="both"/>
      </w:pPr>
      <w:r>
        <w:t xml:space="preserve">Okkur var einu sinni sagt í </w:t>
      </w:r>
      <w:r w:rsidR="00C963DF" w:rsidRPr="000C5591">
        <w:t>skólanum (já) að það var enginn heimilislaus á Íslandi</w:t>
      </w:r>
      <w:r>
        <w:t>. H</w:t>
      </w:r>
      <w:r w:rsidR="004E1EDA" w:rsidRPr="000C5591">
        <w:t>vernig dettur einhverjum í hug að segja það þegar staðreynd</w:t>
      </w:r>
      <w:r>
        <w:t xml:space="preserve">in er önnur. </w:t>
      </w:r>
      <w:r w:rsidR="004E1EDA" w:rsidRPr="000C5591">
        <w:t>Hvers vegna lendir einhver í þessari stöðu og h</w:t>
      </w:r>
      <w:r w:rsidR="00C963DF" w:rsidRPr="000C5591">
        <w:t>vað á maður að gera í</w:t>
      </w:r>
      <w:r w:rsidR="004E1EDA" w:rsidRPr="000C5591">
        <w:t xml:space="preserve"> því ef maður lendir þar</w:t>
      </w:r>
      <w:r w:rsidR="00C963DF" w:rsidRPr="000C5591">
        <w:t xml:space="preserve">? </w:t>
      </w:r>
      <w:r w:rsidR="004E1EDA" w:rsidRPr="000C5591">
        <w:t>Og það sem er enn mikilvægara h</w:t>
      </w:r>
      <w:r w:rsidR="00C963DF" w:rsidRPr="000C5591">
        <w:t xml:space="preserve">vað á maður að gera til þess að koma í veg fyrir það.  </w:t>
      </w:r>
    </w:p>
    <w:p w14:paraId="1C606A75" w14:textId="754BF4B3" w:rsidR="00571898" w:rsidRDefault="00C963DF" w:rsidP="00571898">
      <w:pPr>
        <w:spacing w:line="360" w:lineRule="auto"/>
        <w:ind w:firstLine="720"/>
        <w:jc w:val="both"/>
      </w:pPr>
      <w:r w:rsidRPr="000C5591">
        <w:t>Mansal er reglulega í gangi í heiminum en það er ekki talað um það. Þetta er gríða</w:t>
      </w:r>
      <w:r w:rsidR="009167B6" w:rsidRPr="000C5591">
        <w:t>r</w:t>
      </w:r>
      <w:r w:rsidRPr="000C5591">
        <w:t>lega mikilvægt mál sem allir ættu að fræðast um</w:t>
      </w:r>
      <w:r w:rsidR="00571898" w:rsidRPr="000C5591">
        <w:t xml:space="preserve"> þrátt fyrir það að við eigum heima á Íslandi</w:t>
      </w:r>
      <w:r w:rsidR="00441221">
        <w:t>,</w:t>
      </w:r>
      <w:r w:rsidR="00571898" w:rsidRPr="000C5591">
        <w:t xml:space="preserve"> </w:t>
      </w:r>
      <w:r w:rsidR="004E1EDA" w:rsidRPr="000C5591">
        <w:t>því allir verða að vita hvað það er til að geta forðast það</w:t>
      </w:r>
      <w:r w:rsidR="00571898" w:rsidRPr="000C5591">
        <w:t>.</w:t>
      </w:r>
    </w:p>
    <w:p w14:paraId="7DF763F8" w14:textId="2C283D3D" w:rsidR="003D71F2" w:rsidRPr="003D71F2" w:rsidRDefault="003D71F2" w:rsidP="003D71F2">
      <w:pPr>
        <w:spacing w:line="360" w:lineRule="auto"/>
        <w:jc w:val="both"/>
      </w:pPr>
      <w:r>
        <w:rPr>
          <w:b/>
          <w:bCs/>
        </w:rPr>
        <w:t xml:space="preserve">Forvarnir: </w:t>
      </w:r>
      <w:r>
        <w:rPr>
          <w:color w:val="000000"/>
          <w:shd w:val="clear" w:color="auto" w:fill="FFFFFF"/>
        </w:rPr>
        <w:t>Við teljum það gríðarlega mikilvægt að fræðast um forvarnir. Einungis nokkrar kynningar á ári teljum við ekki almennilega virka. </w:t>
      </w:r>
    </w:p>
    <w:p w14:paraId="63FFE504" w14:textId="33A2839B" w:rsidR="0054439D" w:rsidRDefault="00FC0E03" w:rsidP="00E6768E">
      <w:pPr>
        <w:spacing w:line="360" w:lineRule="auto"/>
        <w:ind w:firstLine="720"/>
        <w:jc w:val="both"/>
      </w:pPr>
      <w:r w:rsidRPr="000C5591">
        <w:t xml:space="preserve">Það er fullt annað í gangi í heiminum sem </w:t>
      </w:r>
      <w:r w:rsidR="009A2412">
        <w:t>menntakerfið</w:t>
      </w:r>
      <w:r w:rsidRPr="000C5591">
        <w:t xml:space="preserve"> er ekki að </w:t>
      </w:r>
      <w:r w:rsidR="009A2412">
        <w:t>fræða okkur um</w:t>
      </w:r>
      <w:r w:rsidRPr="000C5591">
        <w:t xml:space="preserve">, hlutir sem eru </w:t>
      </w:r>
      <w:r w:rsidR="0013209A" w:rsidRPr="000C5591">
        <w:t>nauðsynlegir</w:t>
      </w:r>
      <w:r w:rsidR="0013209A" w:rsidRPr="000C5591">
        <w:rPr>
          <w:rFonts w:ascii="Verdana" w:hAnsi="Verdana"/>
          <w:color w:val="000000"/>
          <w:shd w:val="clear" w:color="auto" w:fill="FFFFFF"/>
        </w:rPr>
        <w:t> </w:t>
      </w:r>
      <w:r w:rsidR="004E1EDA" w:rsidRPr="000C5591">
        <w:t xml:space="preserve">að </w:t>
      </w:r>
      <w:r w:rsidRPr="000C5591">
        <w:t xml:space="preserve"> vita</w:t>
      </w:r>
      <w:r w:rsidR="004E1EDA" w:rsidRPr="000C5591">
        <w:t xml:space="preserve"> um því fræðsla og þekking er besta vopnið</w:t>
      </w:r>
      <w:r w:rsidRPr="000C5591">
        <w:t>.</w:t>
      </w:r>
      <w:r w:rsidR="00026BC7" w:rsidRPr="000C5591">
        <w:t xml:space="preserve"> Af hverju er þetta ekki gert</w:t>
      </w:r>
      <w:r w:rsidR="003A2104" w:rsidRPr="000C5591">
        <w:t xml:space="preserve"> a</w:t>
      </w:r>
      <w:r w:rsidR="004E1EDA" w:rsidRPr="000C5591">
        <w:t>ð kennslufagi eða til dæmis að hugsa út fyrir boxið og taka þessi málefni inn í nátt</w:t>
      </w:r>
      <w:r w:rsidR="00441221">
        <w:t>ú</w:t>
      </w:r>
      <w:r w:rsidR="004E1EDA" w:rsidRPr="000C5591">
        <w:t>rfræði, samfélagsfræði og</w:t>
      </w:r>
      <w:r w:rsidR="004F4AD0">
        <w:t>-</w:t>
      </w:r>
      <w:r w:rsidR="004E1EDA" w:rsidRPr="000C5591">
        <w:t xml:space="preserve"> eða lífsleikni</w:t>
      </w:r>
      <w:r w:rsidR="00441221">
        <w:t>?</w:t>
      </w:r>
      <w:r w:rsidR="003A2104" w:rsidRPr="000C5591">
        <w:t xml:space="preserve"> </w:t>
      </w:r>
      <w:r w:rsidR="00441221">
        <w:t>Þ</w:t>
      </w:r>
      <w:r w:rsidR="004E1EDA" w:rsidRPr="000C5591">
        <w:t xml:space="preserve">essi málefni falla algjörlega inn í þann ramma sem þessi námsefni ætti að takast á við. </w:t>
      </w:r>
      <w:r w:rsidR="00026BC7" w:rsidRPr="000C5591">
        <w:t xml:space="preserve">Eru </w:t>
      </w:r>
      <w:r w:rsidR="00441221">
        <w:t>þessi málefni</w:t>
      </w:r>
      <w:r w:rsidR="00026BC7" w:rsidRPr="000C5591">
        <w:t xml:space="preserve"> ekki n</w:t>
      </w:r>
      <w:r w:rsidR="004F4AD0">
        <w:t>ægilega</w:t>
      </w:r>
      <w:r w:rsidR="00026BC7" w:rsidRPr="000C5591">
        <w:t xml:space="preserve"> mikilvæg</w:t>
      </w:r>
      <w:r w:rsidR="004E1EDA" w:rsidRPr="000C5591">
        <w:t xml:space="preserve">? </w:t>
      </w:r>
      <w:r w:rsidR="004055A3" w:rsidRPr="000C5591">
        <w:t>V</w:t>
      </w:r>
      <w:r w:rsidR="004E1EDA" w:rsidRPr="000C5591">
        <w:t>ið teljum þ</w:t>
      </w:r>
      <w:r w:rsidR="00441221">
        <w:t>au</w:t>
      </w:r>
      <w:r w:rsidR="004E1EDA" w:rsidRPr="000C5591">
        <w:t xml:space="preserve"> miklu mikilvægar</w:t>
      </w:r>
      <w:r w:rsidR="00441221">
        <w:t>i</w:t>
      </w:r>
      <w:r w:rsidR="004E1EDA" w:rsidRPr="000C5591">
        <w:t xml:space="preserve"> en margt það sem okkur er kennt í dag.</w:t>
      </w:r>
      <w:r w:rsidR="00026BC7" w:rsidRPr="000C5591">
        <w:t xml:space="preserve"> Erum við </w:t>
      </w:r>
      <w:r w:rsidR="004E1EDA" w:rsidRPr="000C5591">
        <w:t xml:space="preserve">kannski </w:t>
      </w:r>
      <w:r w:rsidR="00026BC7" w:rsidRPr="000C5591">
        <w:t xml:space="preserve">svo niðursokkinn í </w:t>
      </w:r>
      <w:r w:rsidR="0013209A" w:rsidRPr="000C5591">
        <w:t>forréttindastöðu</w:t>
      </w:r>
      <w:r w:rsidR="004E1EDA" w:rsidRPr="000C5591">
        <w:t xml:space="preserve"> okkar á Íslandi</w:t>
      </w:r>
      <w:r w:rsidR="004E1EDA" w:rsidRPr="000C5591">
        <w:rPr>
          <w:rFonts w:ascii="Verdana" w:hAnsi="Verdana"/>
          <w:color w:val="000000"/>
          <w:shd w:val="clear" w:color="auto" w:fill="FFFFFF"/>
        </w:rPr>
        <w:t xml:space="preserve"> </w:t>
      </w:r>
      <w:r w:rsidR="00026BC7" w:rsidRPr="000C5591">
        <w:t xml:space="preserve">að við þurfum ekki að hafa áhyggjur </w:t>
      </w:r>
      <w:r w:rsidR="004E1EDA" w:rsidRPr="000C5591">
        <w:t>af</w:t>
      </w:r>
      <w:r w:rsidR="00026BC7" w:rsidRPr="000C5591">
        <w:t xml:space="preserve"> þ</w:t>
      </w:r>
      <w:r w:rsidR="00441221">
        <w:t>essum málum</w:t>
      </w:r>
      <w:r w:rsidR="004E1EDA" w:rsidRPr="000C5591">
        <w:t xml:space="preserve"> eða fræða komandi kynslóðir um þ</w:t>
      </w:r>
      <w:r w:rsidR="00441221">
        <w:t>au?</w:t>
      </w:r>
      <w:r w:rsidR="004E1EDA" w:rsidRPr="000C5591">
        <w:t xml:space="preserve"> </w:t>
      </w:r>
    </w:p>
    <w:p w14:paraId="7C9F902C" w14:textId="77777777" w:rsidR="00E6768E" w:rsidRPr="000C5591" w:rsidRDefault="00E6768E" w:rsidP="00E6768E">
      <w:pPr>
        <w:spacing w:line="360" w:lineRule="auto"/>
        <w:ind w:firstLine="720"/>
        <w:jc w:val="both"/>
      </w:pPr>
    </w:p>
    <w:p w14:paraId="5C430833" w14:textId="5C1014C6" w:rsidR="00742E28" w:rsidRPr="000C5591" w:rsidRDefault="00742E28" w:rsidP="00A951D0">
      <w:pPr>
        <w:pStyle w:val="Heading2"/>
        <w:spacing w:line="360" w:lineRule="auto"/>
      </w:pPr>
      <w:r w:rsidRPr="000C5591">
        <w:t>Mannréttindi</w:t>
      </w:r>
      <w:r w:rsidR="00A951D0" w:rsidRPr="000C5591">
        <w:t>:</w:t>
      </w:r>
    </w:p>
    <w:p w14:paraId="248D4128" w14:textId="7EC0D525" w:rsidR="0054439D" w:rsidRPr="000C5591" w:rsidRDefault="00A951D0" w:rsidP="00A951D0">
      <w:pPr>
        <w:spacing w:line="360" w:lineRule="auto"/>
      </w:pPr>
      <w:r w:rsidRPr="000C5591">
        <w:t>Við fáum ekki fræðslu um mannréttindi okkar. Við vitum ekki hver þau eru eða hvernig þau gætu gagnast okk</w:t>
      </w:r>
      <w:r w:rsidR="00893EA2" w:rsidRPr="000C5591">
        <w:t>a</w:t>
      </w:r>
      <w:r w:rsidRPr="000C5591">
        <w:t>r. Það er nauðsynlegt að fræða krakka um réttindi sín. Hvað má og hvað má ekki gera</w:t>
      </w:r>
      <w:r w:rsidR="0054439D" w:rsidRPr="000C5591">
        <w:t xml:space="preserve">, hver er réttur okkar sem krakka í samfélaginu. </w:t>
      </w:r>
    </w:p>
    <w:p w14:paraId="37D19038" w14:textId="2AF468DD" w:rsidR="0054439D" w:rsidRPr="000C5591" w:rsidRDefault="0054439D" w:rsidP="003D71F2">
      <w:pPr>
        <w:pStyle w:val="Heading2"/>
        <w:spacing w:line="360" w:lineRule="auto"/>
      </w:pPr>
      <w:r w:rsidRPr="000C5591">
        <w:t>Starf</w:t>
      </w:r>
      <w:r w:rsidR="001E756F">
        <w:t>a</w:t>
      </w:r>
      <w:r w:rsidRPr="000C5591">
        <w:t>kennsla:</w:t>
      </w:r>
    </w:p>
    <w:p w14:paraId="6B5ADE3C" w14:textId="75CC57C8" w:rsidR="00844E28" w:rsidRPr="000C5591" w:rsidRDefault="001E756F" w:rsidP="003D71F2">
      <w:pPr>
        <w:spacing w:line="360" w:lineRule="auto"/>
        <w:rPr>
          <w:color w:val="000000"/>
          <w:shd w:val="clear" w:color="auto" w:fill="FFFFFF"/>
        </w:rPr>
      </w:pPr>
      <w:r>
        <w:t>Okkur</w:t>
      </w:r>
      <w:r w:rsidRPr="00F06528">
        <w:t xml:space="preserve"> er ekki </w:t>
      </w:r>
      <w:r>
        <w:t>kennt</w:t>
      </w:r>
      <w:r w:rsidRPr="00F06528">
        <w:t xml:space="preserve"> hvaða </w:t>
      </w:r>
      <w:r w:rsidR="002F40D9" w:rsidRPr="000C5591">
        <w:rPr>
          <w:color w:val="000000"/>
          <w:shd w:val="clear" w:color="auto" w:fill="FFFFFF"/>
        </w:rPr>
        <w:t xml:space="preserve">störf eru í boði eða hvernig þau virka. </w:t>
      </w:r>
      <w:r>
        <w:rPr>
          <w:color w:val="000000"/>
          <w:shd w:val="clear" w:color="auto" w:fill="FFFFFF"/>
        </w:rPr>
        <w:t>O</w:t>
      </w:r>
      <w:r w:rsidR="002F40D9" w:rsidRPr="000C5591">
        <w:rPr>
          <w:color w:val="000000"/>
          <w:shd w:val="clear" w:color="auto" w:fill="FFFFFF"/>
        </w:rPr>
        <w:t>kkur</w:t>
      </w:r>
      <w:r>
        <w:rPr>
          <w:color w:val="000000"/>
          <w:shd w:val="clear" w:color="auto" w:fill="FFFFFF"/>
        </w:rPr>
        <w:t xml:space="preserve"> er ekki kennt</w:t>
      </w:r>
      <w:r w:rsidR="002F40D9" w:rsidRPr="000C5591">
        <w:rPr>
          <w:color w:val="000000"/>
          <w:shd w:val="clear" w:color="auto" w:fill="FFFFFF"/>
        </w:rPr>
        <w:t xml:space="preserve"> hvernig við eigum að sækja um störf og það eru meira að seg</w:t>
      </w:r>
      <w:r>
        <w:rPr>
          <w:color w:val="000000"/>
          <w:shd w:val="clear" w:color="auto" w:fill="FFFFFF"/>
        </w:rPr>
        <w:t>j</w:t>
      </w:r>
      <w:r w:rsidR="002F40D9" w:rsidRPr="000C5591">
        <w:rPr>
          <w:color w:val="000000"/>
          <w:shd w:val="clear" w:color="auto" w:fill="FFFFFF"/>
        </w:rPr>
        <w:t>a margir sem vita ekki einu sinni hvað ferilskrá er. Starf</w:t>
      </w:r>
      <w:r>
        <w:rPr>
          <w:color w:val="000000"/>
          <w:shd w:val="clear" w:color="auto" w:fill="FFFFFF"/>
        </w:rPr>
        <w:t>a</w:t>
      </w:r>
      <w:r w:rsidR="002F40D9" w:rsidRPr="000C5591">
        <w:rPr>
          <w:color w:val="000000"/>
          <w:shd w:val="clear" w:color="auto" w:fill="FFFFFF"/>
        </w:rPr>
        <w:t>kennsla er nauðsynleg </w:t>
      </w:r>
      <w:r>
        <w:rPr>
          <w:color w:val="000000"/>
          <w:shd w:val="clear" w:color="auto" w:fill="FFFFFF"/>
        </w:rPr>
        <w:t>að</w:t>
      </w:r>
      <w:r w:rsidR="002F40D9" w:rsidRPr="000C5591">
        <w:rPr>
          <w:color w:val="000000"/>
          <w:shd w:val="clear" w:color="auto" w:fill="FFFFFF"/>
        </w:rPr>
        <w:t xml:space="preserve"> því leiti að kenna krökkum hvaða störf </w:t>
      </w:r>
      <w:r>
        <w:rPr>
          <w:color w:val="000000"/>
          <w:shd w:val="clear" w:color="auto" w:fill="FFFFFF"/>
        </w:rPr>
        <w:t>kom til greina fyrir þau</w:t>
      </w:r>
      <w:r w:rsidR="002F40D9" w:rsidRPr="000C5591">
        <w:rPr>
          <w:color w:val="000000"/>
          <w:shd w:val="clear" w:color="auto" w:fill="FFFFFF"/>
        </w:rPr>
        <w:t>. Við e</w:t>
      </w:r>
      <w:r>
        <w:rPr>
          <w:color w:val="000000"/>
          <w:shd w:val="clear" w:color="auto" w:fill="FFFFFF"/>
        </w:rPr>
        <w:t>y</w:t>
      </w:r>
      <w:r w:rsidR="002F40D9" w:rsidRPr="000C5591">
        <w:rPr>
          <w:color w:val="000000"/>
          <w:shd w:val="clear" w:color="auto" w:fill="FFFFFF"/>
        </w:rPr>
        <w:t>ðum meiri hluta</w:t>
      </w:r>
      <w:r>
        <w:rPr>
          <w:color w:val="000000"/>
          <w:shd w:val="clear" w:color="auto" w:fill="FFFFFF"/>
        </w:rPr>
        <w:t xml:space="preserve"> af</w:t>
      </w:r>
      <w:r w:rsidR="002F40D9" w:rsidRPr="000C5591">
        <w:rPr>
          <w:color w:val="000000"/>
          <w:shd w:val="clear" w:color="auto" w:fill="FFFFFF"/>
        </w:rPr>
        <w:t xml:space="preserve"> líf</w:t>
      </w:r>
      <w:r>
        <w:rPr>
          <w:color w:val="000000"/>
          <w:shd w:val="clear" w:color="auto" w:fill="FFFFFF"/>
        </w:rPr>
        <w:t>i</w:t>
      </w:r>
      <w:r w:rsidR="002F40D9" w:rsidRPr="000C5591">
        <w:rPr>
          <w:color w:val="000000"/>
          <w:shd w:val="clear" w:color="auto" w:fill="FFFFFF"/>
        </w:rPr>
        <w:t xml:space="preserve"> okkar í vinnu en </w:t>
      </w:r>
      <w:r>
        <w:rPr>
          <w:color w:val="000000"/>
          <w:shd w:val="clear" w:color="auto" w:fill="FFFFFF"/>
        </w:rPr>
        <w:t xml:space="preserve">okkur er ekki </w:t>
      </w:r>
      <w:r w:rsidR="002F40D9" w:rsidRPr="000C5591">
        <w:rPr>
          <w:color w:val="000000"/>
          <w:shd w:val="clear" w:color="auto" w:fill="FFFFFF"/>
        </w:rPr>
        <w:t>kennt hvernig við fáum vinnu né hvaða vinna gæti hentað okkur.</w:t>
      </w:r>
    </w:p>
    <w:p w14:paraId="762A66AF" w14:textId="77777777" w:rsidR="00F06528" w:rsidRDefault="00F06528" w:rsidP="003D71F2">
      <w:pPr>
        <w:pStyle w:val="Heading2"/>
        <w:spacing w:line="360" w:lineRule="auto"/>
        <w:rPr>
          <w:shd w:val="clear" w:color="auto" w:fill="FFFFFF"/>
        </w:rPr>
      </w:pPr>
      <w:bookmarkStart w:id="0" w:name="_Hlk56184658"/>
      <w:r>
        <w:rPr>
          <w:shd w:val="clear" w:color="auto" w:fill="FFFFFF"/>
        </w:rPr>
        <w:lastRenderedPageBreak/>
        <w:t>Fjármálalæsi:</w:t>
      </w:r>
    </w:p>
    <w:p w14:paraId="53B22E00" w14:textId="52744D43" w:rsidR="00F06528" w:rsidRPr="003D71F2" w:rsidRDefault="00F06528" w:rsidP="003D71F2">
      <w:pPr>
        <w:spacing w:line="360" w:lineRule="auto"/>
      </w:pPr>
      <w:r w:rsidRPr="003D71F2">
        <w:t xml:space="preserve">Við fórum í kafla í stærðfræði sem snýst um laun, virðisaukaskatt og vexti </w:t>
      </w:r>
      <w:r w:rsidR="009A2412" w:rsidRPr="003D71F2">
        <w:t>sem var mjög gagnlegt og fræðandi. E</w:t>
      </w:r>
      <w:r w:rsidRPr="003D71F2">
        <w:t>n það er ekki nóg. Hver einasti Íslendingu á eftir að fá laun allt sitt líf í einhverju formi en okkur er ekkert kennt um vinnuréttindi, vinnuskyldu, vinnusiðferði, skatta og bara almennt fjármálalæsi á eigin fjármál t.d. launaseðla</w:t>
      </w:r>
      <w:r w:rsidR="00630380" w:rsidRPr="003D71F2">
        <w:t>. H</w:t>
      </w:r>
      <w:r w:rsidRPr="003D71F2">
        <w:t>vað er launaseðill og hvaða upplýsingar eru á þeim</w:t>
      </w:r>
      <w:r w:rsidR="00630380" w:rsidRPr="003D71F2">
        <w:t>?</w:t>
      </w:r>
      <w:r w:rsidRPr="003D71F2">
        <w:t xml:space="preserve"> </w:t>
      </w:r>
      <w:r w:rsidR="00630380" w:rsidRPr="003D71F2">
        <w:t>H</w:t>
      </w:r>
      <w:r w:rsidRPr="003D71F2">
        <w:t>vað er lífeyrissjóður</w:t>
      </w:r>
      <w:r w:rsidR="00630380" w:rsidRPr="003D71F2">
        <w:t>?</w:t>
      </w:r>
      <w:r w:rsidRPr="003D71F2">
        <w:t xml:space="preserve"> </w:t>
      </w:r>
      <w:r w:rsidR="00630380" w:rsidRPr="003D71F2">
        <w:t>Það</w:t>
      </w:r>
      <w:r w:rsidRPr="003D71F2">
        <w:t xml:space="preserve"> er aðildarskylda að lífeyrissjóðum á Íslandi en enginn veit hvað það er og hvers vegna allir greiða í lífeyrissjóð</w:t>
      </w:r>
      <w:r w:rsidR="00630380" w:rsidRPr="003D71F2">
        <w:t>. H</w:t>
      </w:r>
      <w:r w:rsidRPr="003D71F2">
        <w:t>vað er stéttarfélag</w:t>
      </w:r>
      <w:r w:rsidR="00630380" w:rsidRPr="003D71F2">
        <w:t>?</w:t>
      </w:r>
      <w:r w:rsidRPr="003D71F2">
        <w:t xml:space="preserve"> </w:t>
      </w:r>
      <w:r w:rsidR="00630380" w:rsidRPr="003D71F2">
        <w:t>V</w:t>
      </w:r>
      <w:r w:rsidRPr="003D71F2">
        <w:t>ið erum alveg viss um að hægt sé að kenna þetta í efstu stigum grunnskóla þannig að þetta veki áhuga</w:t>
      </w:r>
      <w:r w:rsidR="00630380" w:rsidRPr="003D71F2">
        <w:t xml:space="preserve">. Ef </w:t>
      </w:r>
      <w:r w:rsidRPr="003D71F2">
        <w:t>námsefni</w:t>
      </w:r>
      <w:r w:rsidR="00630380" w:rsidRPr="003D71F2">
        <w:t>ð er gert</w:t>
      </w:r>
      <w:r w:rsidRPr="003D71F2">
        <w:t xml:space="preserve"> áhrifaríkt og skemmtileg þá læra þetta örugglega flestir, því það er mjög stutt í að krakka úr efstu stigum grunnskóla fari að vinna á almennum vinnumarkaði t.d. á sumrin og sumir með framhaldsskóla.</w:t>
      </w:r>
    </w:p>
    <w:bookmarkEnd w:id="0"/>
    <w:p w14:paraId="3F391FA6" w14:textId="77777777" w:rsidR="003D6E3E" w:rsidRPr="000C5591" w:rsidRDefault="003D6E3E">
      <w:pPr>
        <w:rPr>
          <w:color w:val="000000"/>
          <w:shd w:val="clear" w:color="auto" w:fill="FFFFFF"/>
        </w:rPr>
      </w:pPr>
    </w:p>
    <w:p w14:paraId="7B979426" w14:textId="77777777" w:rsidR="00630380" w:rsidRDefault="00630380">
      <w:pPr>
        <w:rPr>
          <w:rFonts w:eastAsiaTheme="majorEastAsia" w:cstheme="majorBidi"/>
          <w:color w:val="262626" w:themeColor="text1" w:themeTint="D9"/>
          <w:sz w:val="26"/>
          <w:szCs w:val="26"/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770BFEAC" w14:textId="6777D79D" w:rsidR="00313B44" w:rsidRPr="0051772A" w:rsidRDefault="00313B44" w:rsidP="003D71F2">
      <w:pPr>
        <w:pStyle w:val="Heading1"/>
        <w:rPr>
          <w:shd w:val="clear" w:color="auto" w:fill="FFFFFF"/>
        </w:rPr>
      </w:pPr>
      <w:r w:rsidRPr="0051772A">
        <w:rPr>
          <w:shd w:val="clear" w:color="auto" w:fill="FFFFFF"/>
        </w:rPr>
        <w:lastRenderedPageBreak/>
        <w:t>Svör við spurningum:</w:t>
      </w:r>
    </w:p>
    <w:p w14:paraId="73E2859D" w14:textId="18A53A8D" w:rsidR="00313B44" w:rsidRPr="00630380" w:rsidRDefault="00313B44" w:rsidP="00B72542">
      <w:pPr>
        <w:pStyle w:val="ListParagraph"/>
        <w:numPr>
          <w:ilvl w:val="0"/>
          <w:numId w:val="3"/>
        </w:numPr>
        <w:spacing w:line="276" w:lineRule="auto"/>
        <w:rPr>
          <w:b/>
        </w:rPr>
      </w:pPr>
      <w:r w:rsidRPr="00630380">
        <w:rPr>
          <w:b/>
        </w:rPr>
        <w:t xml:space="preserve">„Það er </w:t>
      </w:r>
      <w:r w:rsidR="001E756F" w:rsidRPr="006F10C8">
        <w:rPr>
          <w:b/>
          <w:bCs/>
        </w:rPr>
        <w:t>hlutverk</w:t>
      </w:r>
      <w:r w:rsidRPr="00630380">
        <w:rPr>
          <w:b/>
        </w:rPr>
        <w:t xml:space="preserve"> foreldra að fræða börnin sín um þessa hluti</w:t>
      </w:r>
      <w:r w:rsidR="001E756F" w:rsidRPr="00630380">
        <w:rPr>
          <w:b/>
        </w:rPr>
        <w:t>.</w:t>
      </w:r>
      <w:r w:rsidRPr="00630380">
        <w:rPr>
          <w:b/>
        </w:rPr>
        <w:t>“</w:t>
      </w:r>
    </w:p>
    <w:p w14:paraId="5316F40B" w14:textId="65369822" w:rsidR="00313B44" w:rsidRPr="000C5591" w:rsidRDefault="00313B44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>Hvar læra foreldrar þetta?</w:t>
      </w:r>
    </w:p>
    <w:p w14:paraId="7A773C8B" w14:textId="1764F37A" w:rsidR="00313B44" w:rsidRPr="000C5591" w:rsidRDefault="00313B44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>Ekki allir foreldrar eru hæfir að kenna börnunum sínum um þe</w:t>
      </w:r>
      <w:r w:rsidR="001E756F">
        <w:t>ssi</w:t>
      </w:r>
      <w:r w:rsidRPr="000C5591">
        <w:t xml:space="preserve"> mál.</w:t>
      </w:r>
    </w:p>
    <w:p w14:paraId="051ED3B3" w14:textId="5E9ED387" w:rsidR="00313B44" w:rsidRPr="000C5591" w:rsidRDefault="00313B44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 xml:space="preserve">Sumum er neitað þessi kennsla á heimilum sínum. </w:t>
      </w:r>
    </w:p>
    <w:p w14:paraId="776AC91C" w14:textId="16DD5B13" w:rsidR="00313B44" w:rsidRPr="000C5591" w:rsidRDefault="00313B44" w:rsidP="00B72542">
      <w:pPr>
        <w:pStyle w:val="ListParagraph"/>
        <w:numPr>
          <w:ilvl w:val="2"/>
          <w:numId w:val="3"/>
        </w:numPr>
        <w:spacing w:line="276" w:lineRule="auto"/>
      </w:pPr>
      <w:r w:rsidRPr="000C5591">
        <w:t>Ekki er hægt að ættlast til að öll börn eiga fullkomna foreldra sem geta svarað þessum spurningum. Þess vegna er nauðs</w:t>
      </w:r>
      <w:r w:rsidR="001E756F">
        <w:t>y</w:t>
      </w:r>
      <w:r w:rsidRPr="000C5591">
        <w:t>nlegt að kenna þetta í skólum því þetta kemur öllum við!</w:t>
      </w:r>
    </w:p>
    <w:p w14:paraId="2E4A2BCF" w14:textId="44FBB3E1" w:rsidR="00313B44" w:rsidRPr="00630380" w:rsidRDefault="00313B44" w:rsidP="00B72542">
      <w:pPr>
        <w:pStyle w:val="ListParagraph"/>
        <w:numPr>
          <w:ilvl w:val="0"/>
          <w:numId w:val="3"/>
        </w:numPr>
        <w:spacing w:line="276" w:lineRule="auto"/>
        <w:rPr>
          <w:b/>
        </w:rPr>
      </w:pPr>
      <w:r w:rsidRPr="00630380">
        <w:rPr>
          <w:b/>
        </w:rPr>
        <w:t xml:space="preserve">„Þið getið </w:t>
      </w:r>
      <w:r w:rsidR="001E756F" w:rsidRPr="00630380">
        <w:rPr>
          <w:b/>
        </w:rPr>
        <w:t>leitað</w:t>
      </w:r>
      <w:r w:rsidRPr="00630380">
        <w:rPr>
          <w:b/>
        </w:rPr>
        <w:t xml:space="preserve"> ykkur</w:t>
      </w:r>
      <w:r w:rsidR="001E756F" w:rsidRPr="00630380">
        <w:rPr>
          <w:b/>
        </w:rPr>
        <w:t xml:space="preserve"> upplýsinga</w:t>
      </w:r>
      <w:r w:rsidRPr="00630380">
        <w:rPr>
          <w:b/>
        </w:rPr>
        <w:t xml:space="preserve"> sjálf</w:t>
      </w:r>
      <w:r w:rsidR="001E756F" w:rsidRPr="006F10C8">
        <w:rPr>
          <w:b/>
          <w:bCs/>
        </w:rPr>
        <w:t>.</w:t>
      </w:r>
      <w:r w:rsidRPr="006F10C8">
        <w:rPr>
          <w:b/>
          <w:bCs/>
        </w:rPr>
        <w:t>“</w:t>
      </w:r>
    </w:p>
    <w:p w14:paraId="734E14BB" w14:textId="07309FA0" w:rsidR="00313B44" w:rsidRPr="000C5591" w:rsidRDefault="00313B44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>Þ</w:t>
      </w:r>
      <w:r w:rsidR="001E756F">
        <w:t xml:space="preserve">að </w:t>
      </w:r>
      <w:r w:rsidRPr="000C5591">
        <w:t>eru margir krakkar sem hafa ekki áhuga á svona mikilvægum málum t.d. loftsla</w:t>
      </w:r>
      <w:r w:rsidR="001E756F">
        <w:t>g</w:t>
      </w:r>
      <w:r w:rsidRPr="000C5591">
        <w:t>sbreyti</w:t>
      </w:r>
      <w:r w:rsidR="001E756F">
        <w:t>n</w:t>
      </w:r>
      <w:r w:rsidRPr="000C5591">
        <w:t>gum. En þrátt fyrir það, kemur þetta öllum við</w:t>
      </w:r>
      <w:r w:rsidR="00D93EF0" w:rsidRPr="000C5591">
        <w:t xml:space="preserve"> og þess</w:t>
      </w:r>
      <w:r w:rsidR="001E756F">
        <w:t xml:space="preserve"> </w:t>
      </w:r>
      <w:r w:rsidR="00D93EF0" w:rsidRPr="000C5591">
        <w:t>vegna þurfum við að læra þetta!</w:t>
      </w:r>
    </w:p>
    <w:p w14:paraId="64C47137" w14:textId="01D0E11F" w:rsidR="00313B44" w:rsidRPr="000C5591" w:rsidRDefault="00D93EF0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>Þið segið okkur að le</w:t>
      </w:r>
      <w:r w:rsidR="001E756F">
        <w:t>i</w:t>
      </w:r>
      <w:r w:rsidRPr="000C5591">
        <w:t xml:space="preserve">ta </w:t>
      </w:r>
      <w:r w:rsidR="001E756F">
        <w:t>að upplýsingum</w:t>
      </w:r>
      <w:r w:rsidRPr="000C5591">
        <w:t xml:space="preserve"> um þetta sjálf, en þið segið okkur samt að</w:t>
      </w:r>
      <w:r w:rsidR="001E756F">
        <w:t xml:space="preserve"> treysta</w:t>
      </w:r>
      <w:r w:rsidRPr="000C5591">
        <w:t xml:space="preserve"> ekki öllu á netinu, því ekki</w:t>
      </w:r>
      <w:r w:rsidR="001E756F">
        <w:t xml:space="preserve"> séu</w:t>
      </w:r>
      <w:r w:rsidRPr="000C5591">
        <w:t xml:space="preserve"> allir uppl</w:t>
      </w:r>
      <w:r w:rsidR="001E756F">
        <w:t>ý</w:t>
      </w:r>
      <w:r w:rsidRPr="000C5591">
        <w:t xml:space="preserve">singar </w:t>
      </w:r>
      <w:r w:rsidR="001E756F">
        <w:t xml:space="preserve">réttar á </w:t>
      </w:r>
      <w:r w:rsidRPr="000C5591">
        <w:t xml:space="preserve">netinu. </w:t>
      </w:r>
    </w:p>
    <w:p w14:paraId="761CACF6" w14:textId="26090215" w:rsidR="00D93EF0" w:rsidRPr="000C5591" w:rsidRDefault="00D93EF0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>Hvar á maður að afla s</w:t>
      </w:r>
      <w:r w:rsidR="001E756F">
        <w:t>ér</w:t>
      </w:r>
      <w:r w:rsidRPr="000C5591">
        <w:t xml:space="preserve"> spurninga ef maður veit ekki hvað maður á að spyrja</w:t>
      </w:r>
      <w:r w:rsidR="001E756F">
        <w:t xml:space="preserve"> um</w:t>
      </w:r>
      <w:r w:rsidRPr="000C5591">
        <w:t xml:space="preserve"> eða veit ekk</w:t>
      </w:r>
      <w:r w:rsidR="001E756F">
        <w:t>ert</w:t>
      </w:r>
      <w:r w:rsidRPr="000C5591">
        <w:t xml:space="preserve"> um þe</w:t>
      </w:r>
      <w:r w:rsidR="001E756F">
        <w:t>ssi</w:t>
      </w:r>
      <w:r w:rsidRPr="000C5591">
        <w:t xml:space="preserve"> mál.</w:t>
      </w:r>
    </w:p>
    <w:p w14:paraId="30796EDE" w14:textId="701B6ED5" w:rsidR="003D6E3E" w:rsidRPr="000C5591" w:rsidRDefault="00844E28" w:rsidP="00630380">
      <w:pPr>
        <w:pStyle w:val="ListParagraph"/>
        <w:numPr>
          <w:ilvl w:val="2"/>
          <w:numId w:val="3"/>
        </w:numPr>
        <w:spacing w:line="276" w:lineRule="auto"/>
      </w:pPr>
      <w:r>
        <w:t>O</w:t>
      </w:r>
      <w:r w:rsidR="00D93EF0" w:rsidRPr="000C5591">
        <w:t>ft pæla krakkar</w:t>
      </w:r>
      <w:r w:rsidR="008F2996" w:rsidRPr="000C5591">
        <w:t xml:space="preserve"> ekki</w:t>
      </w:r>
      <w:r w:rsidR="00D93EF0" w:rsidRPr="000C5591">
        <w:t xml:space="preserve"> í þessum málum, þeir eru í </w:t>
      </w:r>
      <w:r w:rsidRPr="000C5591">
        <w:t>forréttindastöðu</w:t>
      </w:r>
      <w:r w:rsidR="00D93EF0" w:rsidRPr="000C5591">
        <w:t xml:space="preserve"> og </w:t>
      </w:r>
      <w:r w:rsidRPr="000C5591">
        <w:t>segja</w:t>
      </w:r>
      <w:r w:rsidR="008F2996" w:rsidRPr="000C5591">
        <w:t xml:space="preserve"> að þetta kemur þeim ekki við. Það er rangt og þetta kemur öllum við, þess</w:t>
      </w:r>
      <w:r>
        <w:t xml:space="preserve"> </w:t>
      </w:r>
      <w:r w:rsidR="008F2996" w:rsidRPr="000C5591">
        <w:t>vegna</w:t>
      </w:r>
      <w:r>
        <w:t xml:space="preserve"> </w:t>
      </w:r>
      <w:r w:rsidR="008F2996" w:rsidRPr="000C5591">
        <w:t>ÞARF skólinn að ta</w:t>
      </w:r>
      <w:r w:rsidR="00F218CC" w:rsidRPr="000C5591">
        <w:t>k</w:t>
      </w:r>
      <w:r w:rsidR="008F2996" w:rsidRPr="000C5591">
        <w:t>a að sér það starf að kenna krökkum það sem þau þurfta að vita.</w:t>
      </w:r>
    </w:p>
    <w:p w14:paraId="415B08D0" w14:textId="192E787B" w:rsidR="008F2996" w:rsidRPr="00630380" w:rsidRDefault="008F2996" w:rsidP="00B72542">
      <w:pPr>
        <w:pStyle w:val="ListParagraph"/>
        <w:numPr>
          <w:ilvl w:val="0"/>
          <w:numId w:val="3"/>
        </w:numPr>
        <w:spacing w:line="276" w:lineRule="auto"/>
        <w:rPr>
          <w:b/>
        </w:rPr>
      </w:pPr>
      <w:r w:rsidRPr="00630380">
        <w:rPr>
          <w:b/>
        </w:rPr>
        <w:t xml:space="preserve">„Íslenska, stærðfræði og annað sem við erum að læra um í skólanum </w:t>
      </w:r>
      <w:r w:rsidRPr="006F10C8">
        <w:rPr>
          <w:b/>
          <w:bCs/>
        </w:rPr>
        <w:t>er</w:t>
      </w:r>
      <w:r w:rsidR="00844E28" w:rsidRPr="006F10C8">
        <w:rPr>
          <w:b/>
          <w:bCs/>
        </w:rPr>
        <w:t>u</w:t>
      </w:r>
      <w:r w:rsidRPr="006F10C8">
        <w:rPr>
          <w:b/>
          <w:bCs/>
        </w:rPr>
        <w:t xml:space="preserve"> nauðs</w:t>
      </w:r>
      <w:r w:rsidR="00844E28" w:rsidRPr="006F10C8">
        <w:rPr>
          <w:b/>
          <w:bCs/>
        </w:rPr>
        <w:t>y</w:t>
      </w:r>
      <w:r w:rsidRPr="006F10C8">
        <w:rPr>
          <w:b/>
          <w:bCs/>
        </w:rPr>
        <w:t>nleg</w:t>
      </w:r>
      <w:r w:rsidR="00844E28" w:rsidRPr="006F10C8">
        <w:rPr>
          <w:b/>
          <w:bCs/>
        </w:rPr>
        <w:t xml:space="preserve"> fög.</w:t>
      </w:r>
      <w:r w:rsidRPr="006F10C8">
        <w:rPr>
          <w:b/>
          <w:bCs/>
        </w:rPr>
        <w:t>“</w:t>
      </w:r>
    </w:p>
    <w:p w14:paraId="68312B69" w14:textId="3DAE0AB8" w:rsidR="008F2996" w:rsidRPr="000C5591" w:rsidRDefault="008F2996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>Auðvitað</w:t>
      </w:r>
      <w:r w:rsidR="00844E28">
        <w:t>.</w:t>
      </w:r>
    </w:p>
    <w:p w14:paraId="162E2491" w14:textId="26D0CC4B" w:rsidR="008F2996" w:rsidRPr="000C5591" w:rsidRDefault="008F2996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>Við sögðum aldrei að þ</w:t>
      </w:r>
      <w:r w:rsidR="00844E28">
        <w:t xml:space="preserve">au væru </w:t>
      </w:r>
      <w:r w:rsidRPr="000C5591">
        <w:t>það ekki</w:t>
      </w:r>
      <w:r w:rsidR="00844E28">
        <w:t>.</w:t>
      </w:r>
    </w:p>
    <w:p w14:paraId="50680D2F" w14:textId="002D10FB" w:rsidR="008F2996" w:rsidRPr="000C5591" w:rsidRDefault="008F2996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>Takk fyrir okkur.</w:t>
      </w:r>
    </w:p>
    <w:p w14:paraId="5BF10E9A" w14:textId="414E6078" w:rsidR="008F2996" w:rsidRPr="000C5591" w:rsidRDefault="008F2996" w:rsidP="00B72542">
      <w:pPr>
        <w:pStyle w:val="ListParagraph"/>
        <w:numPr>
          <w:ilvl w:val="2"/>
          <w:numId w:val="3"/>
        </w:numPr>
        <w:spacing w:line="276" w:lineRule="auto"/>
      </w:pPr>
      <w:r w:rsidRPr="000C5591">
        <w:t>Það er auðvitað mikilvægt að fræða krakka um stærðfræði, íslensku og önnur fög, og okkur finnst persónulega Víðistaðarskóli standa s</w:t>
      </w:r>
      <w:r w:rsidR="00844E28">
        <w:t>ig</w:t>
      </w:r>
      <w:r w:rsidRPr="000C5591">
        <w:t xml:space="preserve"> mjög vel í að kenna þessi fög. En ef þið t</w:t>
      </w:r>
      <w:r w:rsidR="00844E28">
        <w:t>eljið</w:t>
      </w:r>
      <w:r w:rsidRPr="000C5591">
        <w:t xml:space="preserve"> það nauðs</w:t>
      </w:r>
      <w:r w:rsidR="00844E28">
        <w:t>y</w:t>
      </w:r>
      <w:r w:rsidRPr="000C5591">
        <w:t>nlegt að læra Jöfnuhneppi, þá ættuð þið að telja það nauð</w:t>
      </w:r>
      <w:r w:rsidR="00844E28">
        <w:t>sy</w:t>
      </w:r>
      <w:r w:rsidRPr="000C5591">
        <w:t xml:space="preserve">nlegt að kenna okkur um </w:t>
      </w:r>
      <w:r w:rsidR="00844E28">
        <w:t xml:space="preserve">það sem er í </w:t>
      </w:r>
      <w:r w:rsidRPr="000C5591">
        <w:t xml:space="preserve">gangi í heiminum. </w:t>
      </w:r>
    </w:p>
    <w:p w14:paraId="0398C6EC" w14:textId="76D7A851" w:rsidR="00D93EF0" w:rsidRPr="00630380" w:rsidRDefault="008F2996" w:rsidP="00B72542">
      <w:pPr>
        <w:pStyle w:val="ListParagraph"/>
        <w:numPr>
          <w:ilvl w:val="0"/>
          <w:numId w:val="3"/>
        </w:numPr>
        <w:spacing w:line="276" w:lineRule="auto"/>
        <w:rPr>
          <w:b/>
        </w:rPr>
      </w:pPr>
      <w:r w:rsidRPr="00630380">
        <w:rPr>
          <w:b/>
        </w:rPr>
        <w:t>„Menntakerfi Íslands er komið lengra en flest önnur menntakerfi</w:t>
      </w:r>
      <w:r w:rsidR="00844E28" w:rsidRPr="006F10C8">
        <w:rPr>
          <w:b/>
          <w:bCs/>
        </w:rPr>
        <w:t>.</w:t>
      </w:r>
      <w:r w:rsidRPr="006F10C8">
        <w:rPr>
          <w:b/>
          <w:bCs/>
        </w:rPr>
        <w:t>“</w:t>
      </w:r>
    </w:p>
    <w:p w14:paraId="2F607EE1" w14:textId="4A612BA1" w:rsidR="008F2996" w:rsidRPr="000C5591" w:rsidRDefault="008F2996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>Það er ekki afsökun</w:t>
      </w:r>
      <w:r w:rsidR="00844E28">
        <w:t>.</w:t>
      </w:r>
    </w:p>
    <w:p w14:paraId="57A67C07" w14:textId="246A6C6D" w:rsidR="008F2996" w:rsidRPr="000C5591" w:rsidRDefault="00B72542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>Menntakerfi Íslands er langt því frá að vera fullkomið og á staðnum sem við viljum að það er á. Menntakerfi Íslands hefur ekki náð miklum árangri í mörg ár og hefur lítið breyst.</w:t>
      </w:r>
    </w:p>
    <w:p w14:paraId="1EFD841A" w14:textId="04F430C5" w:rsidR="00B72542" w:rsidRPr="000C5591" w:rsidRDefault="00B72542" w:rsidP="00B72542">
      <w:pPr>
        <w:pStyle w:val="ListParagraph"/>
        <w:numPr>
          <w:ilvl w:val="1"/>
          <w:numId w:val="3"/>
        </w:numPr>
        <w:spacing w:line="276" w:lineRule="auto"/>
      </w:pPr>
      <w:r w:rsidRPr="000C5591">
        <w:t>Af hverju ætti það að stoppa okkur að</w:t>
      </w:r>
      <w:r w:rsidR="00844E28">
        <w:t xml:space="preserve"> gera</w:t>
      </w:r>
      <w:r w:rsidRPr="000C5591">
        <w:t xml:space="preserve"> enn betra.</w:t>
      </w:r>
    </w:p>
    <w:p w14:paraId="7C541FFC" w14:textId="062E5DA1" w:rsidR="00B72542" w:rsidRPr="000C5591" w:rsidRDefault="00B72542" w:rsidP="00B72542">
      <w:pPr>
        <w:pStyle w:val="ListParagraph"/>
        <w:numPr>
          <w:ilvl w:val="2"/>
          <w:numId w:val="3"/>
        </w:numPr>
        <w:spacing w:line="276" w:lineRule="auto"/>
      </w:pPr>
      <w:r w:rsidRPr="000C5591">
        <w:t>Það að menntakerfi Íslands sé komið lengra en í öðrum löndum er engan veginn afsökun og það þýðir ekki að við eigum</w:t>
      </w:r>
      <w:r w:rsidR="00844E28">
        <w:t xml:space="preserve"> að</w:t>
      </w:r>
      <w:r w:rsidRPr="000C5591">
        <w:t xml:space="preserve"> hætta núna. Hvað er að stoppa okkur að gera </w:t>
      </w:r>
      <w:r w:rsidR="00844E28">
        <w:t>í</w:t>
      </w:r>
      <w:r w:rsidRPr="000C5591">
        <w:t>sl</w:t>
      </w:r>
      <w:r w:rsidR="00844E28">
        <w:t>e</w:t>
      </w:r>
      <w:r w:rsidRPr="000C5591">
        <w:t>nska menntakerfið eitt af þeim bestu í heiminum</w:t>
      </w:r>
      <w:r w:rsidR="00946837" w:rsidRPr="000C5591">
        <w:t>. Þetta snýst um að breyta eigin viðhorfi!</w:t>
      </w:r>
    </w:p>
    <w:p w14:paraId="65C3FB6B" w14:textId="011B6826" w:rsidR="003D6E3E" w:rsidRPr="000C5591" w:rsidRDefault="002D0601" w:rsidP="00630380">
      <w:pPr>
        <w:spacing w:line="276" w:lineRule="auto"/>
        <w:jc w:val="center"/>
      </w:pPr>
      <w:r w:rsidRPr="000C5591">
        <w:t>***</w:t>
      </w:r>
    </w:p>
    <w:p w14:paraId="27145F63" w14:textId="16CB6483" w:rsidR="00B72542" w:rsidRPr="0051772A" w:rsidRDefault="00B72542" w:rsidP="002D0601">
      <w:pPr>
        <w:spacing w:line="276" w:lineRule="auto"/>
        <w:jc w:val="both"/>
        <w:rPr>
          <w:sz w:val="20"/>
          <w:szCs w:val="20"/>
        </w:rPr>
      </w:pPr>
      <w:r w:rsidRPr="0051772A">
        <w:rPr>
          <w:sz w:val="20"/>
          <w:szCs w:val="20"/>
        </w:rPr>
        <w:t>Takk kærlega fyrir okkur. Við vonum innilega að þið takið á móti þessum skilaboðum á viðsýnan hátt og hlusti</w:t>
      </w:r>
      <w:r w:rsidR="00844E28" w:rsidRPr="0051772A">
        <w:rPr>
          <w:sz w:val="20"/>
          <w:szCs w:val="20"/>
        </w:rPr>
        <w:t>ð</w:t>
      </w:r>
      <w:r w:rsidRPr="0051772A">
        <w:rPr>
          <w:sz w:val="20"/>
          <w:szCs w:val="20"/>
        </w:rPr>
        <w:t xml:space="preserve"> á okkur. </w:t>
      </w:r>
      <w:r w:rsidR="009A2412" w:rsidRPr="0051772A">
        <w:rPr>
          <w:sz w:val="20"/>
          <w:szCs w:val="20"/>
        </w:rPr>
        <w:t>Við munum halda umræðunni uppi þar til við sjáum einhverjar breytingar.</w:t>
      </w:r>
    </w:p>
    <w:p w14:paraId="397B8615" w14:textId="7DDFFDD9" w:rsidR="002D0601" w:rsidRPr="0051772A" w:rsidRDefault="00B72542" w:rsidP="00630380">
      <w:pPr>
        <w:spacing w:line="276" w:lineRule="auto"/>
        <w:jc w:val="center"/>
        <w:rPr>
          <w:sz w:val="20"/>
          <w:szCs w:val="20"/>
        </w:rPr>
      </w:pPr>
      <w:r w:rsidRPr="0051772A">
        <w:rPr>
          <w:sz w:val="20"/>
          <w:szCs w:val="20"/>
        </w:rPr>
        <w:t xml:space="preserve">Kær Kveðja: Alexander Ívar, Helga María, </w:t>
      </w:r>
      <w:r w:rsidR="002D0601" w:rsidRPr="0051772A">
        <w:rPr>
          <w:sz w:val="20"/>
          <w:szCs w:val="20"/>
        </w:rPr>
        <w:t xml:space="preserve">Hildur Jóna, </w:t>
      </w:r>
      <w:r w:rsidR="00C87882" w:rsidRPr="0051772A">
        <w:rPr>
          <w:sz w:val="18"/>
          <w:szCs w:val="18"/>
        </w:rPr>
        <w:t>Júlíana</w:t>
      </w:r>
      <w:r w:rsidR="00630380" w:rsidRPr="0051772A">
        <w:rPr>
          <w:sz w:val="20"/>
          <w:szCs w:val="20"/>
        </w:rPr>
        <w:t xml:space="preserve"> </w:t>
      </w:r>
      <w:r w:rsidRPr="0051772A">
        <w:rPr>
          <w:sz w:val="20"/>
          <w:szCs w:val="20"/>
        </w:rPr>
        <w:t>Mist, Elísabet Véný</w:t>
      </w:r>
      <w:r w:rsidR="002D0601" w:rsidRPr="0051772A">
        <w:rPr>
          <w:sz w:val="20"/>
          <w:szCs w:val="20"/>
        </w:rPr>
        <w:t xml:space="preserve"> og Móa.</w:t>
      </w:r>
    </w:p>
    <w:p w14:paraId="071AF689" w14:textId="77777777" w:rsidR="0051772A" w:rsidRDefault="002D0601" w:rsidP="0051772A">
      <w:pPr>
        <w:spacing w:line="276" w:lineRule="auto"/>
        <w:jc w:val="center"/>
        <w:rPr>
          <w:sz w:val="20"/>
          <w:szCs w:val="20"/>
        </w:rPr>
      </w:pPr>
      <w:r w:rsidRPr="0051772A">
        <w:rPr>
          <w:sz w:val="20"/>
          <w:szCs w:val="20"/>
        </w:rPr>
        <w:t>(Krakkar úr 10. MG í Víðistaðaskóla)</w:t>
      </w:r>
      <w:r w:rsidR="0051772A" w:rsidRPr="0051772A">
        <w:rPr>
          <w:sz w:val="20"/>
          <w:szCs w:val="20"/>
        </w:rPr>
        <w:t xml:space="preserve"> Instagram: menntakerfidokkar. </w:t>
      </w:r>
    </w:p>
    <w:p w14:paraId="70448CE0" w14:textId="25D21276" w:rsidR="0051772A" w:rsidRPr="0051772A" w:rsidRDefault="0051772A" w:rsidP="0051772A">
      <w:pPr>
        <w:spacing w:line="276" w:lineRule="auto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Undirskriftarsöfnun: </w:t>
      </w:r>
      <w:r w:rsidRPr="0051772A">
        <w:rPr>
          <w:sz w:val="20"/>
          <w:szCs w:val="20"/>
        </w:rPr>
        <w:t>Change.org/menntakerfidokkar.com</w:t>
      </w:r>
    </w:p>
    <w:sectPr w:rsidR="0051772A" w:rsidRPr="0051772A" w:rsidSect="00630380">
      <w:pgSz w:w="12240" w:h="15840"/>
      <w:pgMar w:top="1440" w:right="1440" w:bottom="851" w:left="1440" w:header="720" w:footer="5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80268A" w14:textId="77777777" w:rsidR="00F73416" w:rsidRDefault="00F73416" w:rsidP="00827EF9">
      <w:pPr>
        <w:spacing w:after="0" w:line="240" w:lineRule="auto"/>
      </w:pPr>
      <w:r>
        <w:separator/>
      </w:r>
    </w:p>
  </w:endnote>
  <w:endnote w:type="continuationSeparator" w:id="0">
    <w:p w14:paraId="1ACE265D" w14:textId="77777777" w:rsidR="00F73416" w:rsidRDefault="00F73416" w:rsidP="00827EF9">
      <w:pPr>
        <w:spacing w:after="0" w:line="240" w:lineRule="auto"/>
      </w:pPr>
      <w:r>
        <w:continuationSeparator/>
      </w:r>
    </w:p>
  </w:endnote>
  <w:endnote w:type="continuationNotice" w:id="1">
    <w:p w14:paraId="03BF9C66" w14:textId="77777777" w:rsidR="00F73416" w:rsidRDefault="00F734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A8E69A" w14:textId="77777777" w:rsidR="00F73416" w:rsidRDefault="00F73416" w:rsidP="00827EF9">
      <w:pPr>
        <w:spacing w:after="0" w:line="240" w:lineRule="auto"/>
      </w:pPr>
      <w:r>
        <w:separator/>
      </w:r>
    </w:p>
  </w:footnote>
  <w:footnote w:type="continuationSeparator" w:id="0">
    <w:p w14:paraId="46856086" w14:textId="77777777" w:rsidR="00F73416" w:rsidRDefault="00F73416" w:rsidP="00827EF9">
      <w:pPr>
        <w:spacing w:after="0" w:line="240" w:lineRule="auto"/>
      </w:pPr>
      <w:r>
        <w:continuationSeparator/>
      </w:r>
    </w:p>
  </w:footnote>
  <w:footnote w:type="continuationNotice" w:id="1">
    <w:p w14:paraId="50962F64" w14:textId="77777777" w:rsidR="00F73416" w:rsidRDefault="00F7341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2932EB"/>
    <w:multiLevelType w:val="hybridMultilevel"/>
    <w:tmpl w:val="ED72D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B50CBA"/>
    <w:multiLevelType w:val="hybridMultilevel"/>
    <w:tmpl w:val="84924466"/>
    <w:lvl w:ilvl="0" w:tplc="4710C5F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5FD6433"/>
    <w:multiLevelType w:val="hybridMultilevel"/>
    <w:tmpl w:val="F718D40C"/>
    <w:lvl w:ilvl="0" w:tplc="0D7476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1MDMxtjAzMjYxM7dU0lEKTi0uzszPAykwNKoFAEiN2a0tAAAA"/>
  </w:docVars>
  <w:rsids>
    <w:rsidRoot w:val="00AF6D86"/>
    <w:rsid w:val="00026BC7"/>
    <w:rsid w:val="000342BA"/>
    <w:rsid w:val="000400B3"/>
    <w:rsid w:val="00043469"/>
    <w:rsid w:val="00076D0C"/>
    <w:rsid w:val="00090056"/>
    <w:rsid w:val="00093F38"/>
    <w:rsid w:val="000B15D3"/>
    <w:rsid w:val="000B39F3"/>
    <w:rsid w:val="000C3C76"/>
    <w:rsid w:val="000C5591"/>
    <w:rsid w:val="000F37FD"/>
    <w:rsid w:val="00100022"/>
    <w:rsid w:val="0013209A"/>
    <w:rsid w:val="00132EB3"/>
    <w:rsid w:val="00133CBE"/>
    <w:rsid w:val="00140D66"/>
    <w:rsid w:val="001576BB"/>
    <w:rsid w:val="00166F0E"/>
    <w:rsid w:val="001814C5"/>
    <w:rsid w:val="00195BF6"/>
    <w:rsid w:val="001E5DF9"/>
    <w:rsid w:val="001E756F"/>
    <w:rsid w:val="001F1FFF"/>
    <w:rsid w:val="001F745A"/>
    <w:rsid w:val="002012F8"/>
    <w:rsid w:val="00215253"/>
    <w:rsid w:val="00284B8B"/>
    <w:rsid w:val="002A1548"/>
    <w:rsid w:val="002A3E5C"/>
    <w:rsid w:val="002D0601"/>
    <w:rsid w:val="002D1A75"/>
    <w:rsid w:val="002F40D9"/>
    <w:rsid w:val="002F629F"/>
    <w:rsid w:val="00303472"/>
    <w:rsid w:val="00313B44"/>
    <w:rsid w:val="00317C87"/>
    <w:rsid w:val="00396512"/>
    <w:rsid w:val="003A2104"/>
    <w:rsid w:val="003D6E3E"/>
    <w:rsid w:val="003D71F2"/>
    <w:rsid w:val="00401E5B"/>
    <w:rsid w:val="004055A3"/>
    <w:rsid w:val="00441221"/>
    <w:rsid w:val="0045141A"/>
    <w:rsid w:val="00494031"/>
    <w:rsid w:val="004B1DFF"/>
    <w:rsid w:val="004D537E"/>
    <w:rsid w:val="004E1EDA"/>
    <w:rsid w:val="004F4AD0"/>
    <w:rsid w:val="005159E0"/>
    <w:rsid w:val="0051772A"/>
    <w:rsid w:val="0054439D"/>
    <w:rsid w:val="00571898"/>
    <w:rsid w:val="00616245"/>
    <w:rsid w:val="00620077"/>
    <w:rsid w:val="00630380"/>
    <w:rsid w:val="006377B5"/>
    <w:rsid w:val="00642E93"/>
    <w:rsid w:val="00676D78"/>
    <w:rsid w:val="00686967"/>
    <w:rsid w:val="006C200E"/>
    <w:rsid w:val="006E4E06"/>
    <w:rsid w:val="006F10C8"/>
    <w:rsid w:val="006F7988"/>
    <w:rsid w:val="00720CC9"/>
    <w:rsid w:val="00742E28"/>
    <w:rsid w:val="00750735"/>
    <w:rsid w:val="00752063"/>
    <w:rsid w:val="0076363F"/>
    <w:rsid w:val="007677D3"/>
    <w:rsid w:val="007E54E1"/>
    <w:rsid w:val="007F384C"/>
    <w:rsid w:val="00824CD2"/>
    <w:rsid w:val="00827EF9"/>
    <w:rsid w:val="00836535"/>
    <w:rsid w:val="00844E28"/>
    <w:rsid w:val="00856C11"/>
    <w:rsid w:val="00862159"/>
    <w:rsid w:val="00864198"/>
    <w:rsid w:val="00877C5A"/>
    <w:rsid w:val="0088096C"/>
    <w:rsid w:val="00891091"/>
    <w:rsid w:val="00893EA2"/>
    <w:rsid w:val="008A47C0"/>
    <w:rsid w:val="008A5D3D"/>
    <w:rsid w:val="008C3EAF"/>
    <w:rsid w:val="008F2996"/>
    <w:rsid w:val="008F730E"/>
    <w:rsid w:val="009051F1"/>
    <w:rsid w:val="00910743"/>
    <w:rsid w:val="00912158"/>
    <w:rsid w:val="00915C76"/>
    <w:rsid w:val="009167B6"/>
    <w:rsid w:val="00922DF9"/>
    <w:rsid w:val="0092696D"/>
    <w:rsid w:val="00946837"/>
    <w:rsid w:val="00946EC1"/>
    <w:rsid w:val="009609CF"/>
    <w:rsid w:val="00960FDE"/>
    <w:rsid w:val="009655C7"/>
    <w:rsid w:val="00967293"/>
    <w:rsid w:val="009777F9"/>
    <w:rsid w:val="00984652"/>
    <w:rsid w:val="009A2412"/>
    <w:rsid w:val="009A7645"/>
    <w:rsid w:val="009B6680"/>
    <w:rsid w:val="009D06EF"/>
    <w:rsid w:val="009E5F0A"/>
    <w:rsid w:val="009E6F91"/>
    <w:rsid w:val="009F6487"/>
    <w:rsid w:val="00A033A5"/>
    <w:rsid w:val="00A07749"/>
    <w:rsid w:val="00A13E08"/>
    <w:rsid w:val="00A14DDA"/>
    <w:rsid w:val="00A35053"/>
    <w:rsid w:val="00A37230"/>
    <w:rsid w:val="00A42607"/>
    <w:rsid w:val="00A60D35"/>
    <w:rsid w:val="00A6152B"/>
    <w:rsid w:val="00A76CF0"/>
    <w:rsid w:val="00A86A74"/>
    <w:rsid w:val="00A951D0"/>
    <w:rsid w:val="00AA4B06"/>
    <w:rsid w:val="00AD65AD"/>
    <w:rsid w:val="00AF37C9"/>
    <w:rsid w:val="00AF6D86"/>
    <w:rsid w:val="00B3508F"/>
    <w:rsid w:val="00B4640C"/>
    <w:rsid w:val="00B67793"/>
    <w:rsid w:val="00B72542"/>
    <w:rsid w:val="00B819A3"/>
    <w:rsid w:val="00B900A3"/>
    <w:rsid w:val="00BD10B4"/>
    <w:rsid w:val="00C06684"/>
    <w:rsid w:val="00C27BF3"/>
    <w:rsid w:val="00C341CB"/>
    <w:rsid w:val="00C55B08"/>
    <w:rsid w:val="00C74564"/>
    <w:rsid w:val="00C75B1E"/>
    <w:rsid w:val="00C87882"/>
    <w:rsid w:val="00C963DF"/>
    <w:rsid w:val="00CB3231"/>
    <w:rsid w:val="00CF7850"/>
    <w:rsid w:val="00D03CBD"/>
    <w:rsid w:val="00D238D6"/>
    <w:rsid w:val="00D356BB"/>
    <w:rsid w:val="00D360CA"/>
    <w:rsid w:val="00D634D1"/>
    <w:rsid w:val="00D93EF0"/>
    <w:rsid w:val="00DB2A14"/>
    <w:rsid w:val="00DC0766"/>
    <w:rsid w:val="00DD03DC"/>
    <w:rsid w:val="00DF25BB"/>
    <w:rsid w:val="00E04927"/>
    <w:rsid w:val="00E46F3D"/>
    <w:rsid w:val="00E6768E"/>
    <w:rsid w:val="00EB056F"/>
    <w:rsid w:val="00EB7BB9"/>
    <w:rsid w:val="00EC63E1"/>
    <w:rsid w:val="00ED293D"/>
    <w:rsid w:val="00ED6382"/>
    <w:rsid w:val="00EF129F"/>
    <w:rsid w:val="00F06528"/>
    <w:rsid w:val="00F138CA"/>
    <w:rsid w:val="00F218CC"/>
    <w:rsid w:val="00F4273D"/>
    <w:rsid w:val="00F73416"/>
    <w:rsid w:val="00F9555D"/>
    <w:rsid w:val="00F964A5"/>
    <w:rsid w:val="00FC0A39"/>
    <w:rsid w:val="00FC0D66"/>
    <w:rsid w:val="00FC0E03"/>
    <w:rsid w:val="00FC739C"/>
    <w:rsid w:val="00FE236B"/>
    <w:rsid w:val="00FE4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38678E"/>
  <w15:chartTrackingRefBased/>
  <w15:docId w15:val="{A96DE38C-F267-4F04-87AE-23A55F11A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D86"/>
    <w:rPr>
      <w:rFonts w:ascii="Times New Roman" w:hAnsi="Times New Roman"/>
      <w:lang w:val="is-I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D86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6C11"/>
    <w:pPr>
      <w:keepNext/>
      <w:keepLines/>
      <w:spacing w:before="40" w:after="0"/>
      <w:outlineLvl w:val="1"/>
    </w:pPr>
    <w:rPr>
      <w:rFonts w:eastAsiaTheme="majorEastAsia" w:cstheme="majorBidi"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03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F6D86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6D86"/>
    <w:rPr>
      <w:rFonts w:ascii="Times New Roman" w:eastAsiaTheme="majorEastAsia" w:hAnsi="Times New Roman" w:cstheme="majorBidi"/>
      <w:spacing w:val="-10"/>
      <w:kern w:val="28"/>
      <w:sz w:val="56"/>
      <w:szCs w:val="56"/>
      <w:lang w:val="is-I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D86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F6D86"/>
    <w:rPr>
      <w:rFonts w:ascii="Times New Roman" w:eastAsiaTheme="minorEastAsia" w:hAnsi="Times New Roman"/>
      <w:color w:val="5A5A5A" w:themeColor="text1" w:themeTint="A5"/>
      <w:spacing w:val="15"/>
      <w:lang w:val="is-IS"/>
    </w:rPr>
  </w:style>
  <w:style w:type="character" w:customStyle="1" w:styleId="Heading1Char">
    <w:name w:val="Heading 1 Char"/>
    <w:basedOn w:val="DefaultParagraphFont"/>
    <w:link w:val="Heading1"/>
    <w:uiPriority w:val="9"/>
    <w:rsid w:val="00AF6D86"/>
    <w:rPr>
      <w:rFonts w:ascii="Times New Roman" w:eastAsiaTheme="majorEastAsia" w:hAnsi="Times New Roman" w:cstheme="majorBidi"/>
      <w:sz w:val="32"/>
      <w:szCs w:val="32"/>
      <w:lang w:val="is-IS"/>
    </w:rPr>
  </w:style>
  <w:style w:type="paragraph" w:styleId="ListParagraph">
    <w:name w:val="List Paragraph"/>
    <w:basedOn w:val="Normal"/>
    <w:uiPriority w:val="34"/>
    <w:qFormat/>
    <w:rsid w:val="00AF6D8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56C11"/>
    <w:rPr>
      <w:rFonts w:ascii="Times New Roman" w:eastAsiaTheme="majorEastAsia" w:hAnsi="Times New Roman" w:cstheme="majorBidi"/>
      <w:color w:val="262626" w:themeColor="text1" w:themeTint="D9"/>
      <w:sz w:val="26"/>
      <w:szCs w:val="26"/>
      <w:lang w:val="is-IS"/>
    </w:rPr>
  </w:style>
  <w:style w:type="character" w:customStyle="1" w:styleId="nwe">
    <w:name w:val="nwe"/>
    <w:basedOn w:val="DefaultParagraphFont"/>
    <w:rsid w:val="00CF7850"/>
  </w:style>
  <w:style w:type="character" w:customStyle="1" w:styleId="Heading3Char">
    <w:name w:val="Heading 3 Char"/>
    <w:basedOn w:val="DefaultParagraphFont"/>
    <w:link w:val="Heading3"/>
    <w:uiPriority w:val="9"/>
    <w:rsid w:val="00DD03D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is-IS"/>
    </w:rPr>
  </w:style>
  <w:style w:type="paragraph" w:styleId="Header">
    <w:name w:val="header"/>
    <w:basedOn w:val="Normal"/>
    <w:link w:val="HeaderChar"/>
    <w:uiPriority w:val="99"/>
    <w:unhideWhenUsed/>
    <w:rsid w:val="00827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EF9"/>
    <w:rPr>
      <w:rFonts w:ascii="Times New Roman" w:hAnsi="Times New Roman"/>
      <w:lang w:val="is-IS"/>
    </w:rPr>
  </w:style>
  <w:style w:type="paragraph" w:styleId="Footer">
    <w:name w:val="footer"/>
    <w:basedOn w:val="Normal"/>
    <w:link w:val="FooterChar"/>
    <w:uiPriority w:val="99"/>
    <w:unhideWhenUsed/>
    <w:rsid w:val="00827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EF9"/>
    <w:rPr>
      <w:rFonts w:ascii="Times New Roman" w:hAnsi="Times New Roman"/>
      <w:lang w:val="is-I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34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472"/>
    <w:rPr>
      <w:rFonts w:ascii="Segoe UI" w:hAnsi="Segoe UI" w:cs="Segoe UI"/>
      <w:sz w:val="18"/>
      <w:szCs w:val="18"/>
      <w:lang w:val="is-IS"/>
    </w:rPr>
  </w:style>
  <w:style w:type="character" w:styleId="CommentReference">
    <w:name w:val="annotation reference"/>
    <w:basedOn w:val="DefaultParagraphFont"/>
    <w:uiPriority w:val="99"/>
    <w:semiHidden/>
    <w:unhideWhenUsed/>
    <w:rsid w:val="00F065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65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6528"/>
    <w:rPr>
      <w:rFonts w:ascii="Times New Roman" w:hAnsi="Times New Roman"/>
      <w:sz w:val="20"/>
      <w:szCs w:val="20"/>
      <w:lang w:val="is-I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5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6528"/>
    <w:rPr>
      <w:rFonts w:ascii="Times New Roman" w:hAnsi="Times New Roman"/>
      <w:b/>
      <w:bCs/>
      <w:sz w:val="20"/>
      <w:szCs w:val="20"/>
      <w:lang w:val="is-IS"/>
    </w:rPr>
  </w:style>
  <w:style w:type="paragraph" w:styleId="Revision">
    <w:name w:val="Revision"/>
    <w:hidden/>
    <w:uiPriority w:val="99"/>
    <w:semiHidden/>
    <w:rsid w:val="00F06528"/>
    <w:pPr>
      <w:spacing w:after="0" w:line="240" w:lineRule="auto"/>
    </w:pPr>
    <w:rPr>
      <w:rFonts w:ascii="Times New Roman" w:hAnsi="Times New Roman"/>
      <w:lang w:val="is-I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40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96978B-3C98-447B-8E98-29858A430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2731</Words>
  <Characters>15567</Characters>
  <Application>Microsoft Office Word</Application>
  <DocSecurity>0</DocSecurity>
  <Lines>129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il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Logason</dc:creator>
  <cp:keywords/>
  <dc:description/>
  <cp:lastModifiedBy>Alexander Logason</cp:lastModifiedBy>
  <cp:revision>6</cp:revision>
  <dcterms:created xsi:type="dcterms:W3CDTF">2020-12-02T18:09:00Z</dcterms:created>
  <dcterms:modified xsi:type="dcterms:W3CDTF">2021-01-07T12:57:00Z</dcterms:modified>
</cp:coreProperties>
</file>